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BBFC6" w14:textId="77777777" w:rsidR="00385CAD" w:rsidRPr="000D7714" w:rsidRDefault="00385CAD" w:rsidP="00CC32A0">
      <w:pPr>
        <w:pStyle w:val="Heading2"/>
        <w:spacing w:line="312" w:lineRule="atLeast"/>
        <w:jc w:val="center"/>
        <w:rPr>
          <w:rStyle w:val="color18"/>
          <w:rFonts w:ascii="Calibri" w:hAnsi="Calibri" w:cs="Calibri"/>
          <w:b/>
          <w:bCs/>
          <w:color w:val="auto"/>
        </w:rPr>
      </w:pPr>
    </w:p>
    <w:p w14:paraId="37812408" w14:textId="77777777" w:rsidR="00D52BED" w:rsidRDefault="00D52BED" w:rsidP="00F13FD7">
      <w:pPr>
        <w:spacing w:before="60" w:after="60" w:line="276" w:lineRule="auto"/>
        <w:jc w:val="center"/>
        <w:rPr>
          <w:b/>
          <w:bCs/>
        </w:rPr>
      </w:pPr>
    </w:p>
    <w:p w14:paraId="18692CF0" w14:textId="4E63CEAC" w:rsidR="00F13FD7" w:rsidRPr="00D52BED" w:rsidRDefault="00F13FD7" w:rsidP="00F13FD7">
      <w:pPr>
        <w:spacing w:before="60" w:after="60" w:line="276" w:lineRule="auto"/>
        <w:jc w:val="center"/>
        <w:rPr>
          <w:b/>
          <w:bCs/>
          <w:sz w:val="28"/>
          <w:szCs w:val="28"/>
        </w:rPr>
      </w:pPr>
      <w:r w:rsidRPr="00D52BED">
        <w:rPr>
          <w:b/>
          <w:bCs/>
          <w:sz w:val="28"/>
          <w:szCs w:val="28"/>
        </w:rPr>
        <w:t>BALR Annual Conference 202</w:t>
      </w:r>
      <w:r w:rsidR="008D63E9">
        <w:rPr>
          <w:b/>
          <w:bCs/>
          <w:sz w:val="28"/>
          <w:szCs w:val="28"/>
        </w:rPr>
        <w:t>6</w:t>
      </w:r>
    </w:p>
    <w:p w14:paraId="15EDB02F" w14:textId="0006F1B7" w:rsidR="00F13FD7" w:rsidRDefault="008D63E9" w:rsidP="00F13FD7">
      <w:pPr>
        <w:spacing w:before="60" w:after="60" w:line="276" w:lineRule="auto"/>
        <w:jc w:val="center"/>
        <w:rPr>
          <w:i/>
          <w:iCs/>
        </w:rPr>
      </w:pPr>
      <w:r w:rsidRPr="003867B4">
        <w:rPr>
          <w:i/>
          <w:iCs/>
        </w:rPr>
        <w:t xml:space="preserve">Leicester, </w:t>
      </w:r>
      <w:r w:rsidR="00E767DC" w:rsidRPr="003867B4">
        <w:rPr>
          <w:i/>
          <w:iCs/>
        </w:rPr>
        <w:t>23</w:t>
      </w:r>
      <w:r w:rsidR="00E767DC" w:rsidRPr="003867B4">
        <w:rPr>
          <w:i/>
          <w:iCs/>
          <w:vertAlign w:val="superscript"/>
        </w:rPr>
        <w:t>rd</w:t>
      </w:r>
      <w:r w:rsidR="00E767DC" w:rsidRPr="003867B4">
        <w:rPr>
          <w:i/>
          <w:iCs/>
        </w:rPr>
        <w:t xml:space="preserve"> to 25</w:t>
      </w:r>
      <w:r w:rsidR="00E767DC" w:rsidRPr="003867B4">
        <w:rPr>
          <w:i/>
          <w:iCs/>
          <w:vertAlign w:val="superscript"/>
        </w:rPr>
        <w:t>th</w:t>
      </w:r>
      <w:r w:rsidR="00E767DC" w:rsidRPr="003867B4">
        <w:rPr>
          <w:i/>
          <w:iCs/>
        </w:rPr>
        <w:t xml:space="preserve"> June</w:t>
      </w:r>
    </w:p>
    <w:p w14:paraId="2573AEFC" w14:textId="3CE8B980" w:rsidR="003B3AD9" w:rsidRPr="000D7714" w:rsidRDefault="003B3AD9" w:rsidP="00F13FD7">
      <w:pPr>
        <w:spacing w:before="60" w:after="60" w:line="276" w:lineRule="auto"/>
        <w:jc w:val="center"/>
      </w:pPr>
      <w:r>
        <w:rPr>
          <w:i/>
          <w:iCs/>
        </w:rPr>
        <w:t>George Davis Centre, University of Leicester</w:t>
      </w:r>
      <w:r w:rsidR="00101E41">
        <w:rPr>
          <w:i/>
          <w:iCs/>
        </w:rPr>
        <w:t xml:space="preserve">. </w:t>
      </w:r>
    </w:p>
    <w:p w14:paraId="0E488852" w14:textId="77777777" w:rsidR="00385CAD" w:rsidRPr="000D7714" w:rsidRDefault="00385CAD" w:rsidP="00385CAD">
      <w:pPr>
        <w:jc w:val="both"/>
        <w:rPr>
          <w:rStyle w:val="color18"/>
          <w:rFonts w:cs="Calibri"/>
          <w:b/>
          <w:bCs/>
        </w:rPr>
      </w:pPr>
    </w:p>
    <w:p w14:paraId="55030E78" w14:textId="02832B13" w:rsidR="00F13FD7" w:rsidRPr="000D7714" w:rsidRDefault="00F13FD7" w:rsidP="00F13FD7">
      <w:pPr>
        <w:spacing w:before="60" w:after="60" w:line="276" w:lineRule="auto"/>
        <w:jc w:val="both"/>
      </w:pPr>
      <w:r w:rsidRPr="000D7714">
        <w:t>It is our great pleasure to i</w:t>
      </w:r>
      <w:r w:rsidR="00012C3E">
        <w:t>nvite</w:t>
      </w:r>
      <w:r w:rsidRPr="000D7714">
        <w:t xml:space="preserve"> you to </w:t>
      </w:r>
      <w:r w:rsidR="008D63E9">
        <w:rPr>
          <w:b/>
          <w:bCs/>
        </w:rPr>
        <w:t xml:space="preserve">Leicester </w:t>
      </w:r>
      <w:r w:rsidRPr="000D7714">
        <w:t xml:space="preserve">for the </w:t>
      </w:r>
      <w:r w:rsidRPr="000D7714">
        <w:rPr>
          <w:b/>
          <w:bCs/>
        </w:rPr>
        <w:t>Annual British Association of Lung Research (BALR) Conference 202</w:t>
      </w:r>
      <w:r w:rsidR="008D63E9">
        <w:rPr>
          <w:b/>
          <w:bCs/>
        </w:rPr>
        <w:t>6</w:t>
      </w:r>
      <w:r w:rsidRPr="000D7714">
        <w:t>.</w:t>
      </w:r>
    </w:p>
    <w:p w14:paraId="1E91DE68" w14:textId="55D48882" w:rsidR="00385CAD" w:rsidRDefault="00385CAD">
      <w:pPr>
        <w:rPr>
          <w:rStyle w:val="color18"/>
          <w:rFonts w:eastAsia="Times New Roman" w:cs="Calibri"/>
          <w:b/>
          <w:bCs/>
          <w:sz w:val="26"/>
          <w:szCs w:val="26"/>
        </w:rPr>
      </w:pPr>
    </w:p>
    <w:p w14:paraId="1A7B74CA" w14:textId="4F61F5CF" w:rsidR="00E3243B" w:rsidRDefault="00E3243B">
      <w:pPr>
        <w:rPr>
          <w:rStyle w:val="color18"/>
          <w:rFonts w:eastAsia="Times New Roman" w:cs="Calibri"/>
          <w:b/>
          <w:bCs/>
          <w:sz w:val="26"/>
          <w:szCs w:val="26"/>
        </w:rPr>
      </w:pPr>
      <w:r>
        <w:rPr>
          <w:rStyle w:val="color18"/>
          <w:rFonts w:eastAsia="Times New Roman" w:cs="Calibri"/>
          <w:b/>
          <w:bCs/>
          <w:sz w:val="26"/>
          <w:szCs w:val="26"/>
        </w:rPr>
        <w:t>23</w:t>
      </w:r>
      <w:r w:rsidRPr="00E3243B">
        <w:rPr>
          <w:rStyle w:val="color18"/>
          <w:rFonts w:eastAsia="Times New Roman" w:cs="Calibri"/>
          <w:b/>
          <w:bCs/>
          <w:sz w:val="26"/>
          <w:szCs w:val="26"/>
          <w:vertAlign w:val="superscript"/>
        </w:rPr>
        <w:t>rd</w:t>
      </w:r>
      <w:r>
        <w:rPr>
          <w:rStyle w:val="color18"/>
          <w:rFonts w:eastAsia="Times New Roman" w:cs="Calibri"/>
          <w:b/>
          <w:bCs/>
          <w:sz w:val="26"/>
          <w:szCs w:val="26"/>
        </w:rPr>
        <w:t xml:space="preserve"> June – </w:t>
      </w:r>
      <w:r w:rsidR="00041338">
        <w:rPr>
          <w:rStyle w:val="color18"/>
          <w:rFonts w:eastAsia="Times New Roman" w:cs="Calibri"/>
          <w:b/>
          <w:bCs/>
          <w:sz w:val="26"/>
          <w:szCs w:val="26"/>
        </w:rPr>
        <w:t>14.00</w:t>
      </w:r>
      <w:r>
        <w:rPr>
          <w:rStyle w:val="color18"/>
          <w:rFonts w:eastAsia="Times New Roman" w:cs="Calibri"/>
          <w:b/>
          <w:bCs/>
          <w:sz w:val="26"/>
          <w:szCs w:val="26"/>
        </w:rPr>
        <w:t xml:space="preserve"> – </w:t>
      </w:r>
      <w:r w:rsidR="00041338">
        <w:rPr>
          <w:rStyle w:val="color18"/>
          <w:rFonts w:eastAsia="Times New Roman" w:cs="Calibri"/>
          <w:b/>
          <w:bCs/>
          <w:sz w:val="26"/>
          <w:szCs w:val="26"/>
        </w:rPr>
        <w:t>20.00</w:t>
      </w:r>
    </w:p>
    <w:p w14:paraId="44F7516D" w14:textId="24D1A811" w:rsidR="00E3243B" w:rsidRDefault="00E3243B">
      <w:pPr>
        <w:rPr>
          <w:rStyle w:val="color18"/>
          <w:rFonts w:eastAsia="Times New Roman" w:cs="Calibri"/>
          <w:b/>
          <w:bCs/>
          <w:sz w:val="26"/>
          <w:szCs w:val="26"/>
        </w:rPr>
      </w:pPr>
      <w:r>
        <w:rPr>
          <w:rStyle w:val="color18"/>
          <w:rFonts w:eastAsia="Times New Roman" w:cs="Calibri"/>
          <w:b/>
          <w:bCs/>
          <w:sz w:val="26"/>
          <w:szCs w:val="26"/>
        </w:rPr>
        <w:t>24</w:t>
      </w:r>
      <w:r w:rsidRPr="00E3243B">
        <w:rPr>
          <w:rStyle w:val="color18"/>
          <w:rFonts w:eastAsia="Times New Roman" w:cs="Calibri"/>
          <w:b/>
          <w:bCs/>
          <w:sz w:val="26"/>
          <w:szCs w:val="26"/>
          <w:vertAlign w:val="superscript"/>
        </w:rPr>
        <w:t>th</w:t>
      </w:r>
      <w:r>
        <w:rPr>
          <w:rStyle w:val="color18"/>
          <w:rFonts w:eastAsia="Times New Roman" w:cs="Calibri"/>
          <w:b/>
          <w:bCs/>
          <w:sz w:val="26"/>
          <w:szCs w:val="26"/>
        </w:rPr>
        <w:t xml:space="preserve"> June -  </w:t>
      </w:r>
      <w:r w:rsidR="002D6170">
        <w:rPr>
          <w:rStyle w:val="color18"/>
          <w:rFonts w:eastAsia="Times New Roman" w:cs="Calibri"/>
          <w:b/>
          <w:bCs/>
          <w:sz w:val="26"/>
          <w:szCs w:val="26"/>
        </w:rPr>
        <w:t>9.00am – 18.00,</w:t>
      </w:r>
      <w:r>
        <w:rPr>
          <w:rStyle w:val="color18"/>
          <w:rFonts w:eastAsia="Times New Roman" w:cs="Calibri"/>
          <w:b/>
          <w:bCs/>
          <w:sz w:val="26"/>
          <w:szCs w:val="26"/>
        </w:rPr>
        <w:t xml:space="preserve"> Dinner </w:t>
      </w:r>
      <w:r w:rsidR="002D6170">
        <w:rPr>
          <w:rStyle w:val="color18"/>
          <w:rFonts w:eastAsia="Times New Roman" w:cs="Calibri"/>
          <w:b/>
          <w:bCs/>
          <w:sz w:val="26"/>
          <w:szCs w:val="26"/>
        </w:rPr>
        <w:t>19.00</w:t>
      </w:r>
    </w:p>
    <w:p w14:paraId="193199B1" w14:textId="68CCA867" w:rsidR="00E3243B" w:rsidRPr="000D7714" w:rsidRDefault="00E3243B">
      <w:pPr>
        <w:rPr>
          <w:rStyle w:val="color18"/>
          <w:rFonts w:eastAsia="Times New Roman" w:cs="Calibri"/>
          <w:b/>
          <w:bCs/>
          <w:sz w:val="26"/>
          <w:szCs w:val="26"/>
        </w:rPr>
      </w:pPr>
      <w:r>
        <w:rPr>
          <w:rStyle w:val="color18"/>
          <w:rFonts w:eastAsia="Times New Roman" w:cs="Calibri"/>
          <w:b/>
          <w:bCs/>
          <w:sz w:val="26"/>
          <w:szCs w:val="26"/>
        </w:rPr>
        <w:t>25</w:t>
      </w:r>
      <w:r w:rsidRPr="00E3243B">
        <w:rPr>
          <w:rStyle w:val="color18"/>
          <w:rFonts w:eastAsia="Times New Roman" w:cs="Calibri"/>
          <w:b/>
          <w:bCs/>
          <w:sz w:val="26"/>
          <w:szCs w:val="26"/>
          <w:vertAlign w:val="superscript"/>
        </w:rPr>
        <w:t>th</w:t>
      </w:r>
      <w:r>
        <w:rPr>
          <w:rStyle w:val="color18"/>
          <w:rFonts w:eastAsia="Times New Roman" w:cs="Calibri"/>
          <w:b/>
          <w:bCs/>
          <w:sz w:val="26"/>
          <w:szCs w:val="26"/>
        </w:rPr>
        <w:t xml:space="preserve"> June </w:t>
      </w:r>
      <w:r w:rsidR="00041338">
        <w:rPr>
          <w:rStyle w:val="color18"/>
          <w:rFonts w:eastAsia="Times New Roman" w:cs="Calibri"/>
          <w:b/>
          <w:bCs/>
          <w:sz w:val="26"/>
          <w:szCs w:val="26"/>
        </w:rPr>
        <w:t>–</w:t>
      </w:r>
      <w:r>
        <w:rPr>
          <w:rStyle w:val="color18"/>
          <w:rFonts w:eastAsia="Times New Roman" w:cs="Calibri"/>
          <w:b/>
          <w:bCs/>
          <w:sz w:val="26"/>
          <w:szCs w:val="26"/>
        </w:rPr>
        <w:t xml:space="preserve"> </w:t>
      </w:r>
      <w:r w:rsidR="002D6170">
        <w:rPr>
          <w:rStyle w:val="color18"/>
          <w:rFonts w:eastAsia="Times New Roman" w:cs="Calibri"/>
          <w:b/>
          <w:bCs/>
          <w:sz w:val="26"/>
          <w:szCs w:val="26"/>
        </w:rPr>
        <w:t>9.00</w:t>
      </w:r>
      <w:r w:rsidR="002E24D6">
        <w:rPr>
          <w:rStyle w:val="color18"/>
          <w:rFonts w:eastAsia="Times New Roman" w:cs="Calibri"/>
          <w:b/>
          <w:bCs/>
          <w:sz w:val="26"/>
          <w:szCs w:val="26"/>
        </w:rPr>
        <w:t xml:space="preserve"> </w:t>
      </w:r>
      <w:r w:rsidR="002D6170">
        <w:rPr>
          <w:rStyle w:val="color18"/>
          <w:rFonts w:eastAsia="Times New Roman" w:cs="Calibri"/>
          <w:b/>
          <w:bCs/>
          <w:sz w:val="26"/>
          <w:szCs w:val="26"/>
        </w:rPr>
        <w:t>- 13.00</w:t>
      </w:r>
    </w:p>
    <w:p w14:paraId="7EF20468" w14:textId="591BDF13" w:rsidR="00CA416D" w:rsidRPr="000D7714" w:rsidRDefault="00CA416D">
      <w:pPr>
        <w:rPr>
          <w:rStyle w:val="color18"/>
          <w:rFonts w:eastAsia="Times New Roman" w:cs="Calibri"/>
          <w:b/>
          <w:bCs/>
          <w:sz w:val="26"/>
          <w:szCs w:val="26"/>
        </w:rPr>
      </w:pPr>
    </w:p>
    <w:tbl>
      <w:tblPr>
        <w:tblW w:w="1048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485"/>
      </w:tblGrid>
      <w:tr w:rsidR="00AD066E" w:rsidRPr="000D7714" w14:paraId="018A1D70" w14:textId="77777777" w:rsidTr="00353E50">
        <w:trPr>
          <w:trHeight w:val="669"/>
          <w:jc w:val="center"/>
        </w:trPr>
        <w:tc>
          <w:tcPr>
            <w:tcW w:w="10485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vAlign w:val="center"/>
          </w:tcPr>
          <w:p w14:paraId="7C1660BD" w14:textId="10E440A9" w:rsidR="00AD066E" w:rsidRPr="000D7714" w:rsidRDefault="00B85C43" w:rsidP="00353E50">
            <w:pPr>
              <w:spacing w:line="276" w:lineRule="auto"/>
              <w:jc w:val="center"/>
              <w:rPr>
                <w:rStyle w:val="color18"/>
                <w:rFonts w:eastAsia="Times New Roman" w:cs="Calibri"/>
                <w:b/>
                <w:bCs/>
                <w:sz w:val="36"/>
                <w:szCs w:val="36"/>
              </w:rPr>
            </w:pPr>
            <w:r w:rsidRPr="000D7714">
              <w:rPr>
                <w:rStyle w:val="color18"/>
                <w:rFonts w:eastAsia="Times New Roman" w:cs="Calibri"/>
                <w:b/>
                <w:bCs/>
                <w:sz w:val="36"/>
                <w:szCs w:val="36"/>
                <w:highlight w:val="lightGray"/>
              </w:rPr>
              <w:t>Organising Committee</w:t>
            </w:r>
          </w:p>
        </w:tc>
      </w:tr>
    </w:tbl>
    <w:p w14:paraId="640C51D0" w14:textId="77777777" w:rsidR="00DA6D61" w:rsidRPr="000D7714" w:rsidRDefault="00DA6D61" w:rsidP="0048783A">
      <w:pPr>
        <w:spacing w:line="276" w:lineRule="auto"/>
        <w:rPr>
          <w:rStyle w:val="color18"/>
          <w:rFonts w:eastAsia="Times New Roman" w:cs="Calibri"/>
          <w:b/>
          <w:bCs/>
          <w:sz w:val="26"/>
          <w:szCs w:val="26"/>
        </w:rPr>
      </w:pPr>
    </w:p>
    <w:p w14:paraId="6D4AA410" w14:textId="77777777" w:rsidR="003B3AD9" w:rsidRDefault="00AC1696" w:rsidP="008F1172">
      <w:pPr>
        <w:spacing w:line="276" w:lineRule="auto"/>
        <w:jc w:val="center"/>
        <w:rPr>
          <w:rStyle w:val="color18"/>
          <w:rFonts w:cs="Calibri"/>
          <w:b/>
          <w:bCs/>
          <w:u w:val="single"/>
        </w:rPr>
      </w:pPr>
      <w:r w:rsidRPr="000D7714">
        <w:rPr>
          <w:rStyle w:val="color18"/>
          <w:rFonts w:cs="Calibri"/>
          <w:b/>
          <w:bCs/>
          <w:u w:val="single"/>
        </w:rPr>
        <w:t>Conference organiser</w:t>
      </w:r>
      <w:r w:rsidR="003B3AD9">
        <w:rPr>
          <w:rStyle w:val="color18"/>
          <w:rFonts w:cs="Calibri"/>
          <w:b/>
          <w:bCs/>
          <w:u w:val="single"/>
        </w:rPr>
        <w:t xml:space="preserve">s: </w:t>
      </w:r>
    </w:p>
    <w:p w14:paraId="3562C3FE" w14:textId="03994A92" w:rsidR="006564AC" w:rsidRDefault="00AC1696" w:rsidP="008F1172">
      <w:pPr>
        <w:spacing w:line="276" w:lineRule="auto"/>
        <w:jc w:val="center"/>
        <w:rPr>
          <w:rStyle w:val="color18"/>
          <w:rFonts w:cs="Calibri"/>
        </w:rPr>
      </w:pPr>
      <w:r w:rsidRPr="000D7714">
        <w:rPr>
          <w:rStyle w:val="color18"/>
          <w:rFonts w:cs="Calibri"/>
        </w:rPr>
        <w:t xml:space="preserve">Dr </w:t>
      </w:r>
      <w:r w:rsidR="008F1172">
        <w:rPr>
          <w:rStyle w:val="color18"/>
          <w:rFonts w:cs="Calibri"/>
        </w:rPr>
        <w:t>Katy Roach (Leicester)</w:t>
      </w:r>
    </w:p>
    <w:p w14:paraId="2ACE67FB" w14:textId="77777777" w:rsidR="003B3AD9" w:rsidRDefault="003B3AD9" w:rsidP="008F1172">
      <w:pPr>
        <w:spacing w:line="276" w:lineRule="auto"/>
        <w:jc w:val="center"/>
        <w:rPr>
          <w:rStyle w:val="color18"/>
          <w:rFonts w:cs="Calibri"/>
        </w:rPr>
      </w:pPr>
    </w:p>
    <w:p w14:paraId="716FAEDA" w14:textId="004574AA" w:rsidR="003B3AD9" w:rsidRDefault="003B3AD9" w:rsidP="008F1172">
      <w:pPr>
        <w:spacing w:line="276" w:lineRule="auto"/>
        <w:jc w:val="center"/>
        <w:rPr>
          <w:rStyle w:val="color18"/>
          <w:rFonts w:cs="Calibri"/>
        </w:rPr>
      </w:pPr>
      <w:r w:rsidRPr="003B3AD9">
        <w:rPr>
          <w:rStyle w:val="color18"/>
          <w:rFonts w:cs="Calibri"/>
        </w:rPr>
        <w:t>Leicester Organisation committee</w:t>
      </w:r>
      <w:r>
        <w:rPr>
          <w:rStyle w:val="color18"/>
          <w:rFonts w:cs="Calibri"/>
        </w:rPr>
        <w:t xml:space="preserve">: Catherine Bee, Dr Richard Allen, Dr Olivia Leavy, Dr Adam Wright, Prof. Bibek Gooptu, Mathuscha Ratnasingham, Ellie Cox. </w:t>
      </w:r>
    </w:p>
    <w:p w14:paraId="0F8DD2EE" w14:textId="77777777" w:rsidR="008F1172" w:rsidRPr="000D7714" w:rsidRDefault="008F1172" w:rsidP="008F1172">
      <w:pPr>
        <w:spacing w:line="276" w:lineRule="auto"/>
        <w:jc w:val="center"/>
        <w:rPr>
          <w:rStyle w:val="color18"/>
          <w:rFonts w:cs="Calibri"/>
        </w:rPr>
      </w:pPr>
    </w:p>
    <w:p w14:paraId="2688512D" w14:textId="15192DAE" w:rsidR="00DA6D61" w:rsidRPr="000D7714" w:rsidRDefault="008F1172" w:rsidP="0048783A">
      <w:pPr>
        <w:spacing w:line="276" w:lineRule="auto"/>
        <w:jc w:val="center"/>
        <w:rPr>
          <w:rStyle w:val="color18"/>
          <w:rFonts w:cs="Calibri"/>
        </w:rPr>
      </w:pPr>
      <w:r>
        <w:rPr>
          <w:rStyle w:val="color18"/>
          <w:rFonts w:cs="Calibri"/>
        </w:rPr>
        <w:t xml:space="preserve">Dr Amanda </w:t>
      </w:r>
      <w:r w:rsidR="0099461F">
        <w:rPr>
          <w:rStyle w:val="color18"/>
          <w:rFonts w:cs="Calibri"/>
        </w:rPr>
        <w:t>Tatler</w:t>
      </w:r>
      <w:r>
        <w:rPr>
          <w:rStyle w:val="color18"/>
          <w:rFonts w:cs="Calibri"/>
        </w:rPr>
        <w:t xml:space="preserve"> (Nottingham</w:t>
      </w:r>
      <w:r w:rsidR="00AC1696" w:rsidRPr="000D7714">
        <w:rPr>
          <w:rStyle w:val="color18"/>
          <w:rFonts w:cs="Calibri"/>
        </w:rPr>
        <w:t xml:space="preserve">), </w:t>
      </w:r>
      <w:r w:rsidR="003B3AD9">
        <w:rPr>
          <w:rStyle w:val="color18"/>
          <w:rFonts w:cs="Calibri"/>
        </w:rPr>
        <w:t xml:space="preserve">Dr Alison John (Imperial) </w:t>
      </w:r>
    </w:p>
    <w:p w14:paraId="69CE0C71" w14:textId="120A8034" w:rsidR="00AC1696" w:rsidRPr="000D7714" w:rsidRDefault="00AC1696" w:rsidP="0048783A">
      <w:pPr>
        <w:spacing w:line="276" w:lineRule="auto"/>
        <w:jc w:val="center"/>
        <w:rPr>
          <w:rStyle w:val="color18"/>
          <w:rFonts w:eastAsia="Times New Roman" w:cs="Calibri"/>
        </w:rPr>
      </w:pPr>
      <w:r w:rsidRPr="000D7714">
        <w:rPr>
          <w:rStyle w:val="color18"/>
          <w:rFonts w:cs="Calibri"/>
        </w:rPr>
        <w:t>&amp; BALR Committee</w:t>
      </w:r>
    </w:p>
    <w:p w14:paraId="27FC74A5" w14:textId="77777777" w:rsidR="00DA6D61" w:rsidRPr="000D7714" w:rsidRDefault="00DA6D61" w:rsidP="0048783A">
      <w:pPr>
        <w:pStyle w:val="Heading2"/>
        <w:spacing w:line="276" w:lineRule="auto"/>
        <w:jc w:val="center"/>
        <w:rPr>
          <w:rStyle w:val="color18"/>
          <w:rFonts w:ascii="Calibri" w:hAnsi="Calibri" w:cs="Calibri"/>
          <w:b/>
          <w:bCs/>
          <w:color w:val="auto"/>
        </w:rPr>
      </w:pPr>
    </w:p>
    <w:tbl>
      <w:tblPr>
        <w:tblW w:w="1048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485"/>
      </w:tblGrid>
      <w:tr w:rsidR="00A60895" w:rsidRPr="000D7714" w14:paraId="025651DA" w14:textId="77777777" w:rsidTr="00353E50">
        <w:trPr>
          <w:trHeight w:val="669"/>
          <w:jc w:val="center"/>
        </w:trPr>
        <w:tc>
          <w:tcPr>
            <w:tcW w:w="10485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vAlign w:val="center"/>
          </w:tcPr>
          <w:p w14:paraId="764CFB6C" w14:textId="2CA29200" w:rsidR="00A60895" w:rsidRPr="000D7714" w:rsidRDefault="00A60895" w:rsidP="00353E50">
            <w:pPr>
              <w:spacing w:line="276" w:lineRule="auto"/>
              <w:jc w:val="center"/>
              <w:rPr>
                <w:rStyle w:val="color18"/>
                <w:rFonts w:eastAsia="Times New Roman" w:cs="Calibri"/>
                <w:b/>
                <w:bCs/>
                <w:sz w:val="36"/>
                <w:szCs w:val="36"/>
              </w:rPr>
            </w:pPr>
            <w:r w:rsidRPr="000D7714">
              <w:rPr>
                <w:rStyle w:val="color18"/>
                <w:rFonts w:eastAsia="Times New Roman" w:cs="Calibri"/>
                <w:b/>
                <w:bCs/>
                <w:sz w:val="36"/>
                <w:szCs w:val="36"/>
              </w:rPr>
              <w:t>Topics</w:t>
            </w:r>
            <w:r w:rsidR="00F4112C" w:rsidRPr="000D7714">
              <w:rPr>
                <w:rStyle w:val="color18"/>
                <w:rFonts w:eastAsia="Times New Roman" w:cs="Calibri"/>
                <w:b/>
                <w:bCs/>
                <w:sz w:val="36"/>
                <w:szCs w:val="36"/>
              </w:rPr>
              <w:t xml:space="preserve"> &amp; Session Highlights</w:t>
            </w:r>
          </w:p>
        </w:tc>
      </w:tr>
    </w:tbl>
    <w:p w14:paraId="3FAEE14D" w14:textId="77777777" w:rsidR="00EA71EB" w:rsidRDefault="00F943CA" w:rsidP="00F943CA">
      <w:pPr>
        <w:spacing w:line="276" w:lineRule="auto"/>
        <w:jc w:val="center"/>
        <w:rPr>
          <w:rStyle w:val="color18"/>
        </w:rPr>
      </w:pPr>
      <w:r w:rsidRPr="00F943CA">
        <w:rPr>
          <w:rFonts w:eastAsia="Times New Roman" w:cs="Calibri"/>
          <w:b/>
          <w:bCs/>
          <w:i/>
          <w:iCs/>
          <w:sz w:val="26"/>
          <w:szCs w:val="26"/>
        </w:rPr>
        <w:t>Advances in Respiratory Science</w:t>
      </w:r>
      <w:r w:rsidR="00EA71EB" w:rsidRPr="00EA71EB">
        <w:rPr>
          <w:rStyle w:val="color18"/>
        </w:rPr>
        <w:t xml:space="preserve"> </w:t>
      </w:r>
    </w:p>
    <w:p w14:paraId="25239157" w14:textId="77777777" w:rsidR="003B3AD9" w:rsidRDefault="003B3AD9" w:rsidP="00F943CA">
      <w:pPr>
        <w:spacing w:line="276" w:lineRule="auto"/>
        <w:jc w:val="center"/>
        <w:rPr>
          <w:rStyle w:val="color18"/>
        </w:rPr>
      </w:pPr>
    </w:p>
    <w:p w14:paraId="1F0CFF11" w14:textId="608B8E45" w:rsidR="00F943CA" w:rsidRPr="003B3AD9" w:rsidRDefault="00F2261C" w:rsidP="00F943CA">
      <w:pPr>
        <w:spacing w:line="276" w:lineRule="auto"/>
        <w:jc w:val="center"/>
        <w:rPr>
          <w:rStyle w:val="color18"/>
          <w:i/>
          <w:iCs/>
        </w:rPr>
      </w:pPr>
      <w:r w:rsidRPr="003B3AD9">
        <w:rPr>
          <w:rStyle w:val="color18"/>
          <w:i/>
          <w:iCs/>
        </w:rPr>
        <w:t xml:space="preserve">Three </w:t>
      </w:r>
      <w:r w:rsidR="00EA71EB" w:rsidRPr="003B3AD9">
        <w:rPr>
          <w:rStyle w:val="color18"/>
          <w:i/>
          <w:iCs/>
        </w:rPr>
        <w:t xml:space="preserve">Keynotes:  </w:t>
      </w:r>
      <w:r w:rsidRPr="003B3AD9">
        <w:rPr>
          <w:rStyle w:val="color18"/>
          <w:i/>
          <w:iCs/>
        </w:rPr>
        <w:t>Prof.</w:t>
      </w:r>
      <w:r w:rsidR="00EA71EB" w:rsidRPr="003B3AD9">
        <w:rPr>
          <w:rStyle w:val="color18"/>
          <w:i/>
          <w:iCs/>
        </w:rPr>
        <w:t xml:space="preserve"> Simon Johnson, </w:t>
      </w:r>
      <w:r w:rsidR="005206B1" w:rsidRPr="003B3AD9">
        <w:rPr>
          <w:rStyle w:val="color18"/>
          <w:i/>
          <w:iCs/>
        </w:rPr>
        <w:t>Prof. Ian Adcock</w:t>
      </w:r>
      <w:r w:rsidR="00E3243B" w:rsidRPr="003B3AD9">
        <w:rPr>
          <w:rStyle w:val="color18"/>
          <w:i/>
          <w:iCs/>
        </w:rPr>
        <w:t>, Prof. Anna Hansall</w:t>
      </w:r>
    </w:p>
    <w:p w14:paraId="64DDDAD6" w14:textId="55498335" w:rsidR="003B3AD9" w:rsidRDefault="003B3AD9" w:rsidP="00F943CA">
      <w:pPr>
        <w:spacing w:line="276" w:lineRule="auto"/>
        <w:jc w:val="center"/>
        <w:rPr>
          <w:rStyle w:val="color18"/>
        </w:rPr>
      </w:pPr>
    </w:p>
    <w:p w14:paraId="003B5A61" w14:textId="77777777" w:rsidR="003B3AD9" w:rsidRDefault="003B3AD9" w:rsidP="00F943CA">
      <w:pPr>
        <w:spacing w:line="276" w:lineRule="auto"/>
        <w:jc w:val="center"/>
        <w:rPr>
          <w:rStyle w:val="color18"/>
        </w:rPr>
      </w:pPr>
    </w:p>
    <w:p w14:paraId="66D44F66" w14:textId="25C790F5" w:rsidR="00E53743" w:rsidRPr="00E53743" w:rsidRDefault="00E53743" w:rsidP="00E53743">
      <w:pPr>
        <w:spacing w:line="276" w:lineRule="auto"/>
        <w:rPr>
          <w:rFonts w:eastAsia="Times New Roman" w:cs="Calibri"/>
          <w:b/>
          <w:bCs/>
          <w:sz w:val="26"/>
          <w:szCs w:val="26"/>
          <w:u w:val="single"/>
        </w:rPr>
      </w:pPr>
      <w:r w:rsidRPr="00E53743">
        <w:rPr>
          <w:rStyle w:val="color18"/>
          <w:b/>
          <w:bCs/>
          <w:u w:val="single"/>
        </w:rPr>
        <w:t>Sessions</w:t>
      </w:r>
    </w:p>
    <w:p w14:paraId="48DB5BA9" w14:textId="04435344" w:rsidR="00227060" w:rsidRPr="00262170" w:rsidRDefault="00227060" w:rsidP="00252623">
      <w:pPr>
        <w:pStyle w:val="NoSpacing"/>
        <w:numPr>
          <w:ilvl w:val="0"/>
          <w:numId w:val="4"/>
        </w:numPr>
        <w:rPr>
          <w:rStyle w:val="IntenseEmphasis"/>
          <w:rFonts w:cstheme="minorHAnsi"/>
          <w:i w:val="0"/>
          <w:iCs w:val="0"/>
          <w:color w:val="auto"/>
          <w:lang w:eastAsia="en-GB"/>
        </w:rPr>
      </w:pPr>
      <w:r w:rsidRPr="00227060">
        <w:rPr>
          <w:lang w:eastAsia="en-GB"/>
        </w:rPr>
        <w:t xml:space="preserve">Three Forces Shaping Lung Disease: Genetics, Damage, and </w:t>
      </w:r>
      <w:r>
        <w:rPr>
          <w:lang w:eastAsia="en-GB"/>
        </w:rPr>
        <w:t>M</w:t>
      </w:r>
      <w:r w:rsidRPr="00227060">
        <w:rPr>
          <w:lang w:eastAsia="en-GB"/>
        </w:rPr>
        <w:t xml:space="preserve">echanisms of </w:t>
      </w:r>
      <w:r>
        <w:rPr>
          <w:lang w:eastAsia="en-GB"/>
        </w:rPr>
        <w:t>R</w:t>
      </w:r>
      <w:r w:rsidRPr="00227060">
        <w:rPr>
          <w:lang w:eastAsia="en-GB"/>
        </w:rPr>
        <w:t>epair</w:t>
      </w:r>
      <w:r w:rsidRPr="00227060">
        <w:rPr>
          <w:rStyle w:val="IntenseEmphasis"/>
          <w:i w:val="0"/>
          <w:iCs w:val="0"/>
          <w:color w:val="auto"/>
          <w:lang w:eastAsia="en-GB"/>
        </w:rPr>
        <w:t xml:space="preserve"> </w:t>
      </w:r>
    </w:p>
    <w:p w14:paraId="7B96F31F" w14:textId="212BAFFD" w:rsidR="00262170" w:rsidRPr="00266951" w:rsidRDefault="00262170" w:rsidP="00262170">
      <w:pPr>
        <w:pStyle w:val="NoSpacing"/>
        <w:numPr>
          <w:ilvl w:val="1"/>
          <w:numId w:val="4"/>
        </w:numPr>
        <w:rPr>
          <w:rStyle w:val="IntenseEmphasis"/>
          <w:rFonts w:cstheme="minorHAnsi"/>
          <w:b/>
          <w:bCs/>
          <w:color w:val="auto"/>
          <w:lang w:eastAsia="en-GB"/>
        </w:rPr>
      </w:pPr>
      <w:r w:rsidRPr="00266951">
        <w:rPr>
          <w:rStyle w:val="IntenseEmphasis"/>
          <w:b/>
          <w:bCs/>
          <w:color w:val="auto"/>
          <w:lang w:eastAsia="en-GB"/>
        </w:rPr>
        <w:t xml:space="preserve">Confirmed </w:t>
      </w:r>
      <w:r w:rsidR="00EC47E3" w:rsidRPr="00266951">
        <w:rPr>
          <w:rStyle w:val="IntenseEmphasis"/>
          <w:b/>
          <w:bCs/>
          <w:color w:val="auto"/>
          <w:lang w:eastAsia="en-GB"/>
        </w:rPr>
        <w:t>speakers</w:t>
      </w:r>
      <w:r w:rsidRPr="00266951">
        <w:rPr>
          <w:rStyle w:val="IntenseEmphasis"/>
          <w:b/>
          <w:bCs/>
          <w:color w:val="auto"/>
          <w:lang w:eastAsia="en-GB"/>
        </w:rPr>
        <w:t>:  Prof. Martin Tobin</w:t>
      </w:r>
      <w:r w:rsidR="00D70EE9" w:rsidRPr="00266951">
        <w:rPr>
          <w:rStyle w:val="IntenseEmphasis"/>
          <w:b/>
          <w:bCs/>
          <w:color w:val="auto"/>
          <w:lang w:eastAsia="en-GB"/>
        </w:rPr>
        <w:t xml:space="preserve"> (Leicester)</w:t>
      </w:r>
      <w:r w:rsidRPr="00266951">
        <w:rPr>
          <w:rStyle w:val="IntenseEmphasis"/>
          <w:b/>
          <w:bCs/>
          <w:color w:val="auto"/>
          <w:lang w:eastAsia="en-GB"/>
        </w:rPr>
        <w:t xml:space="preserve">, </w:t>
      </w:r>
      <w:r w:rsidR="00EC47E3" w:rsidRPr="00266951">
        <w:rPr>
          <w:rStyle w:val="IntenseEmphasis"/>
          <w:b/>
          <w:bCs/>
          <w:color w:val="auto"/>
          <w:lang w:eastAsia="en-GB"/>
        </w:rPr>
        <w:t>Dr Dustin Bagley</w:t>
      </w:r>
      <w:r w:rsidR="006A226B" w:rsidRPr="00266951">
        <w:rPr>
          <w:rStyle w:val="IntenseEmphasis"/>
          <w:b/>
          <w:bCs/>
          <w:color w:val="auto"/>
          <w:lang w:eastAsia="en-GB"/>
        </w:rPr>
        <w:t xml:space="preserve"> (Kings College London) </w:t>
      </w:r>
    </w:p>
    <w:p w14:paraId="0B2E6989" w14:textId="77777777" w:rsidR="00EA71EB" w:rsidRPr="00227060" w:rsidRDefault="00EA71EB" w:rsidP="00D70EE9">
      <w:pPr>
        <w:pStyle w:val="NoSpacing"/>
        <w:rPr>
          <w:rStyle w:val="IntenseEmphasis"/>
          <w:rFonts w:cstheme="minorHAnsi"/>
          <w:i w:val="0"/>
          <w:iCs w:val="0"/>
          <w:color w:val="auto"/>
          <w:lang w:eastAsia="en-GB"/>
        </w:rPr>
      </w:pPr>
    </w:p>
    <w:p w14:paraId="5CAC4F07" w14:textId="77777777" w:rsidR="0035102D" w:rsidRDefault="0035102D" w:rsidP="00252623">
      <w:pPr>
        <w:pStyle w:val="NoSpacing"/>
        <w:numPr>
          <w:ilvl w:val="0"/>
          <w:numId w:val="4"/>
        </w:numPr>
        <w:rPr>
          <w:lang w:eastAsia="en-GB"/>
        </w:rPr>
      </w:pPr>
      <w:r w:rsidRPr="00252623">
        <w:rPr>
          <w:lang w:eastAsia="en-GB"/>
        </w:rPr>
        <w:t>The Air We Breathe: Environmental Drivers of Lung Disease</w:t>
      </w:r>
    </w:p>
    <w:p w14:paraId="4564B3A1" w14:textId="4EF1264C" w:rsidR="00EA71EB" w:rsidRPr="00266951" w:rsidRDefault="00EC47E3" w:rsidP="00EA71EB">
      <w:pPr>
        <w:pStyle w:val="NoSpacing"/>
        <w:numPr>
          <w:ilvl w:val="1"/>
          <w:numId w:val="4"/>
        </w:numPr>
        <w:rPr>
          <w:b/>
          <w:bCs/>
          <w:i/>
          <w:iCs/>
          <w:lang w:eastAsia="en-GB"/>
        </w:rPr>
      </w:pPr>
      <w:r w:rsidRPr="00266951">
        <w:rPr>
          <w:b/>
          <w:bCs/>
          <w:i/>
          <w:iCs/>
          <w:lang w:eastAsia="en-GB"/>
        </w:rPr>
        <w:t>Confirmed speakers: Dr Helen Davis</w:t>
      </w:r>
      <w:r w:rsidR="00D70EE9" w:rsidRPr="00266951">
        <w:rPr>
          <w:b/>
          <w:bCs/>
          <w:i/>
          <w:iCs/>
          <w:lang w:eastAsia="en-GB"/>
        </w:rPr>
        <w:t xml:space="preserve"> (York)</w:t>
      </w:r>
      <w:r w:rsidRPr="00266951">
        <w:rPr>
          <w:b/>
          <w:bCs/>
          <w:i/>
          <w:iCs/>
          <w:lang w:eastAsia="en-GB"/>
        </w:rPr>
        <w:t>, Dr Simon Lea</w:t>
      </w:r>
      <w:r w:rsidR="00D70EE9" w:rsidRPr="00266951">
        <w:rPr>
          <w:b/>
          <w:bCs/>
          <w:i/>
          <w:iCs/>
          <w:lang w:eastAsia="en-GB"/>
        </w:rPr>
        <w:t xml:space="preserve"> (Manchester)</w:t>
      </w:r>
      <w:r w:rsidRPr="00266951">
        <w:rPr>
          <w:b/>
          <w:bCs/>
          <w:i/>
          <w:iCs/>
          <w:lang w:eastAsia="en-GB"/>
        </w:rPr>
        <w:t>.</w:t>
      </w:r>
    </w:p>
    <w:p w14:paraId="4A712B9F" w14:textId="77777777" w:rsidR="00EA71EB" w:rsidRDefault="00EA71EB" w:rsidP="00EA71EB">
      <w:pPr>
        <w:pStyle w:val="NoSpacing"/>
        <w:ind w:left="360"/>
      </w:pPr>
    </w:p>
    <w:p w14:paraId="56D2FA10" w14:textId="09441165" w:rsidR="00EA71EB" w:rsidRDefault="0035102D" w:rsidP="00EA71EB">
      <w:pPr>
        <w:pStyle w:val="NoSpacing"/>
        <w:numPr>
          <w:ilvl w:val="0"/>
          <w:numId w:val="4"/>
        </w:numPr>
      </w:pPr>
      <w:r w:rsidRPr="00252623">
        <w:t>Predicting the Breath: Computational and Experimental Models of Lung Disease</w:t>
      </w:r>
    </w:p>
    <w:p w14:paraId="07F20D77" w14:textId="29D2020D" w:rsidR="00EA71EB" w:rsidRPr="00266951" w:rsidRDefault="00EC47E3" w:rsidP="00EA71EB">
      <w:pPr>
        <w:pStyle w:val="NoSpacing"/>
        <w:numPr>
          <w:ilvl w:val="1"/>
          <w:numId w:val="4"/>
        </w:numPr>
        <w:rPr>
          <w:b/>
          <w:bCs/>
          <w:i/>
          <w:iCs/>
        </w:rPr>
      </w:pPr>
      <w:r w:rsidRPr="00266951">
        <w:rPr>
          <w:b/>
          <w:bCs/>
          <w:i/>
          <w:iCs/>
          <w:lang w:eastAsia="en-GB"/>
        </w:rPr>
        <w:lastRenderedPageBreak/>
        <w:t>Confirmed speakers: Dr Nick Hannan</w:t>
      </w:r>
      <w:r w:rsidR="00EA71EB" w:rsidRPr="00266951">
        <w:rPr>
          <w:b/>
          <w:bCs/>
          <w:i/>
          <w:iCs/>
          <w:lang w:eastAsia="en-GB"/>
        </w:rPr>
        <w:t xml:space="preserve"> (Nottingham)</w:t>
      </w:r>
      <w:r w:rsidRPr="00266951">
        <w:rPr>
          <w:b/>
          <w:bCs/>
          <w:i/>
          <w:iCs/>
          <w:lang w:eastAsia="en-GB"/>
        </w:rPr>
        <w:t xml:space="preserve">, </w:t>
      </w:r>
      <w:r w:rsidR="00B0490B">
        <w:rPr>
          <w:b/>
          <w:bCs/>
          <w:i/>
          <w:iCs/>
          <w:lang w:eastAsia="en-GB"/>
        </w:rPr>
        <w:t>Prof.</w:t>
      </w:r>
      <w:r w:rsidRPr="00266951">
        <w:rPr>
          <w:b/>
          <w:bCs/>
          <w:i/>
          <w:iCs/>
          <w:lang w:eastAsia="en-GB"/>
        </w:rPr>
        <w:t xml:space="preserve"> Bindi Brook</w:t>
      </w:r>
      <w:r w:rsidR="00EA71EB" w:rsidRPr="00266951">
        <w:rPr>
          <w:b/>
          <w:bCs/>
          <w:i/>
          <w:iCs/>
          <w:lang w:eastAsia="en-GB"/>
        </w:rPr>
        <w:t xml:space="preserve"> (Nottingham)</w:t>
      </w:r>
      <w:r w:rsidRPr="00266951">
        <w:rPr>
          <w:b/>
          <w:bCs/>
          <w:i/>
          <w:iCs/>
          <w:lang w:eastAsia="en-GB"/>
        </w:rPr>
        <w:t>, Dr Ma</w:t>
      </w:r>
      <w:r w:rsidR="00D70EE9" w:rsidRPr="00266951">
        <w:rPr>
          <w:b/>
          <w:bCs/>
          <w:i/>
          <w:iCs/>
          <w:lang w:eastAsia="en-GB"/>
        </w:rPr>
        <w:t>r</w:t>
      </w:r>
      <w:r w:rsidRPr="00266951">
        <w:rPr>
          <w:b/>
          <w:bCs/>
          <w:i/>
          <w:iCs/>
          <w:lang w:eastAsia="en-GB"/>
        </w:rPr>
        <w:t>eike Lehmann</w:t>
      </w:r>
      <w:r w:rsidR="00EA71EB" w:rsidRPr="00266951">
        <w:rPr>
          <w:b/>
          <w:bCs/>
          <w:i/>
          <w:iCs/>
          <w:lang w:eastAsia="en-GB"/>
        </w:rPr>
        <w:t xml:space="preserve"> (</w:t>
      </w:r>
      <w:r w:rsidR="00D70EE9" w:rsidRPr="00266951">
        <w:rPr>
          <w:b/>
          <w:bCs/>
          <w:i/>
          <w:iCs/>
          <w:lang w:eastAsia="en-GB"/>
        </w:rPr>
        <w:t>Helmholtz Munich</w:t>
      </w:r>
      <w:r w:rsidR="00EA71EB" w:rsidRPr="00266951">
        <w:rPr>
          <w:b/>
          <w:bCs/>
          <w:i/>
          <w:iCs/>
          <w:lang w:eastAsia="en-GB"/>
        </w:rPr>
        <w:t>)</w:t>
      </w:r>
    </w:p>
    <w:p w14:paraId="7FF1E844" w14:textId="77777777" w:rsidR="00EA71EB" w:rsidRDefault="00EA71EB" w:rsidP="00EA71EB">
      <w:pPr>
        <w:pStyle w:val="NoSpacing"/>
      </w:pPr>
    </w:p>
    <w:p w14:paraId="6FA07BF6" w14:textId="0B990218" w:rsidR="00A60895" w:rsidRDefault="00EA71EB" w:rsidP="00EA71EB">
      <w:pPr>
        <w:pStyle w:val="NoSpacing"/>
        <w:numPr>
          <w:ilvl w:val="0"/>
          <w:numId w:val="4"/>
        </w:numPr>
      </w:pPr>
      <w:r w:rsidRPr="00EA71EB">
        <w:t>From Injury to Fibrosis: Mechanisms of Dysregulated Lung Repair</w:t>
      </w:r>
    </w:p>
    <w:p w14:paraId="236A7387" w14:textId="1980984C" w:rsidR="00EA71EB" w:rsidRPr="00266951" w:rsidRDefault="00EA71EB" w:rsidP="00EA71EB">
      <w:pPr>
        <w:pStyle w:val="NoSpacing"/>
        <w:numPr>
          <w:ilvl w:val="1"/>
          <w:numId w:val="4"/>
        </w:numPr>
        <w:rPr>
          <w:rStyle w:val="color18"/>
          <w:b/>
          <w:bCs/>
          <w:i/>
          <w:iCs/>
        </w:rPr>
      </w:pPr>
      <w:r w:rsidRPr="00266951">
        <w:rPr>
          <w:rStyle w:val="color18"/>
          <w:b/>
          <w:bCs/>
          <w:i/>
          <w:iCs/>
        </w:rPr>
        <w:t>Confirmed speakers: Dr Kevin Liu (Imperial), Dr Nicola Robinson (Glasgow)</w:t>
      </w:r>
    </w:p>
    <w:p w14:paraId="5C6E9615" w14:textId="77777777" w:rsidR="006A226B" w:rsidRDefault="006A226B" w:rsidP="006A226B">
      <w:pPr>
        <w:pStyle w:val="NoSpacing"/>
        <w:rPr>
          <w:rStyle w:val="color18"/>
        </w:rPr>
      </w:pPr>
    </w:p>
    <w:p w14:paraId="5724CC2E" w14:textId="61F77B69" w:rsidR="00EA71EB" w:rsidRDefault="00EA71EB" w:rsidP="00EA71EB">
      <w:pPr>
        <w:pStyle w:val="NoSpacing"/>
        <w:numPr>
          <w:ilvl w:val="0"/>
          <w:numId w:val="4"/>
        </w:numPr>
      </w:pPr>
      <w:r w:rsidRPr="00D1372D">
        <w:rPr>
          <w:lang w:eastAsia="en-GB"/>
        </w:rPr>
        <w:t xml:space="preserve">Breaking the Cycle: From Lung Injury to Emerging mechanisms </w:t>
      </w:r>
    </w:p>
    <w:p w14:paraId="6E464608" w14:textId="73607B1C" w:rsidR="003B3AD9" w:rsidRPr="003B3AD9" w:rsidRDefault="003B3AD9" w:rsidP="003B3AD9">
      <w:pPr>
        <w:pStyle w:val="NoSpacing"/>
        <w:numPr>
          <w:ilvl w:val="1"/>
          <w:numId w:val="4"/>
        </w:numPr>
        <w:rPr>
          <w:b/>
          <w:bCs/>
        </w:rPr>
      </w:pPr>
      <w:r w:rsidRPr="003B3AD9">
        <w:rPr>
          <w:b/>
          <w:bCs/>
          <w:lang w:eastAsia="en-GB"/>
        </w:rPr>
        <w:t xml:space="preserve">Confirmed Speakers: Dr Maurice Dungey </w:t>
      </w:r>
    </w:p>
    <w:p w14:paraId="5C335363" w14:textId="4A05FD9F" w:rsidR="003B3AD9" w:rsidRPr="003B3AD9" w:rsidRDefault="003B3AD9" w:rsidP="00EA71EB">
      <w:pPr>
        <w:pStyle w:val="NoSpacing"/>
        <w:numPr>
          <w:ilvl w:val="0"/>
          <w:numId w:val="4"/>
        </w:numPr>
      </w:pPr>
      <w:r w:rsidRPr="003B3AD9">
        <w:rPr>
          <w:rFonts w:cstheme="minorHAnsi"/>
        </w:rPr>
        <w:t>Partnering for Progress: Industry Insights and Lung Research Challenges</w:t>
      </w:r>
    </w:p>
    <w:p w14:paraId="62DFA549" w14:textId="28806D8D" w:rsidR="003B3AD9" w:rsidRPr="003B3AD9" w:rsidRDefault="003B3AD9" w:rsidP="003B3AD9">
      <w:pPr>
        <w:pStyle w:val="NoSpacing"/>
        <w:numPr>
          <w:ilvl w:val="1"/>
          <w:numId w:val="4"/>
        </w:numPr>
        <w:rPr>
          <w:b/>
          <w:bCs/>
        </w:rPr>
      </w:pPr>
      <w:r w:rsidRPr="003B3AD9">
        <w:rPr>
          <w:rFonts w:cstheme="minorHAnsi"/>
          <w:b/>
          <w:bCs/>
        </w:rPr>
        <w:t xml:space="preserve">Confirmed Speakers: Dr Ellen Forty (AShtma Lung UK) and Dr Claire Goatman (Boehringer Ingelheim) </w:t>
      </w:r>
    </w:p>
    <w:p w14:paraId="16A1311D" w14:textId="39B9D408" w:rsidR="00EA71EB" w:rsidRPr="00252623" w:rsidRDefault="00EA71EB" w:rsidP="00EA71EB">
      <w:pPr>
        <w:pStyle w:val="NoSpacing"/>
        <w:rPr>
          <w:rStyle w:val="IntenseEmphasis"/>
          <w:rFonts w:cstheme="minorHAnsi"/>
          <w:i w:val="0"/>
          <w:iCs w:val="0"/>
          <w:color w:val="auto"/>
          <w:lang w:eastAsia="en-GB"/>
        </w:rPr>
      </w:pPr>
    </w:p>
    <w:p w14:paraId="18196B2B" w14:textId="2EDBE01E" w:rsidR="00EA71EB" w:rsidRPr="00EA71EB" w:rsidRDefault="00EA71EB" w:rsidP="00EA71EB">
      <w:pPr>
        <w:pStyle w:val="NoSpacing"/>
        <w:rPr>
          <w:rStyle w:val="color18"/>
        </w:rPr>
      </w:pPr>
    </w:p>
    <w:tbl>
      <w:tblPr>
        <w:tblW w:w="1048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485"/>
      </w:tblGrid>
      <w:tr w:rsidR="00A60895" w:rsidRPr="000D7714" w14:paraId="46176338" w14:textId="77777777" w:rsidTr="00353E50">
        <w:trPr>
          <w:trHeight w:val="669"/>
          <w:jc w:val="center"/>
        </w:trPr>
        <w:tc>
          <w:tcPr>
            <w:tcW w:w="10485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vAlign w:val="center"/>
          </w:tcPr>
          <w:p w14:paraId="7AC080BA" w14:textId="780122E5" w:rsidR="00A60895" w:rsidRPr="000D7714" w:rsidRDefault="00A60895" w:rsidP="00353E50">
            <w:pPr>
              <w:spacing w:line="276" w:lineRule="auto"/>
              <w:jc w:val="center"/>
              <w:rPr>
                <w:rStyle w:val="color18"/>
                <w:rFonts w:eastAsia="Times New Roman" w:cs="Calibri"/>
                <w:b/>
                <w:bCs/>
                <w:sz w:val="36"/>
                <w:szCs w:val="36"/>
              </w:rPr>
            </w:pPr>
            <w:r w:rsidRPr="000D7714">
              <w:rPr>
                <w:rStyle w:val="color18"/>
                <w:rFonts w:eastAsia="Times New Roman" w:cs="Calibri"/>
                <w:b/>
                <w:bCs/>
                <w:sz w:val="36"/>
                <w:szCs w:val="36"/>
              </w:rPr>
              <w:t>Competitions &amp; Awards</w:t>
            </w:r>
          </w:p>
        </w:tc>
      </w:tr>
    </w:tbl>
    <w:p w14:paraId="1F122194" w14:textId="77777777" w:rsidR="00F4112C" w:rsidRPr="000D7714" w:rsidRDefault="00F4112C" w:rsidP="0048783A">
      <w:pPr>
        <w:spacing w:line="276" w:lineRule="auto"/>
        <w:jc w:val="center"/>
        <w:rPr>
          <w:rFonts w:cs="Calibri"/>
          <w:b/>
          <w:bCs/>
        </w:rPr>
      </w:pPr>
    </w:p>
    <w:p w14:paraId="345B790C" w14:textId="5C0DF8E4" w:rsidR="00FF104F" w:rsidRPr="000D7714" w:rsidRDefault="00FF104F" w:rsidP="0048783A">
      <w:pPr>
        <w:spacing w:line="276" w:lineRule="auto"/>
        <w:jc w:val="center"/>
        <w:rPr>
          <w:rFonts w:cs="Calibri"/>
          <w:b/>
          <w:bCs/>
          <w:u w:val="single"/>
        </w:rPr>
      </w:pPr>
      <w:r w:rsidRPr="000D7714">
        <w:rPr>
          <w:rFonts w:cs="Calibri"/>
          <w:b/>
          <w:bCs/>
          <w:u w:val="single"/>
        </w:rPr>
        <w:t>Spoken sessions:</w:t>
      </w:r>
    </w:p>
    <w:p w14:paraId="343F9761" w14:textId="04B386E2" w:rsidR="00FF104F" w:rsidRPr="000D7714" w:rsidRDefault="00FF104F" w:rsidP="0048783A">
      <w:pPr>
        <w:spacing w:line="276" w:lineRule="auto"/>
        <w:jc w:val="center"/>
        <w:rPr>
          <w:rFonts w:cs="Calibri"/>
        </w:rPr>
      </w:pPr>
      <w:r w:rsidRPr="000D7714">
        <w:rPr>
          <w:rFonts w:cs="Calibri"/>
        </w:rPr>
        <w:t>Postgraduate prize (including technicians, MSc and PhD students)</w:t>
      </w:r>
    </w:p>
    <w:p w14:paraId="069F2BCC" w14:textId="764A3768" w:rsidR="00FF104F" w:rsidRPr="000D7714" w:rsidRDefault="00FF104F" w:rsidP="0048783A">
      <w:pPr>
        <w:spacing w:line="276" w:lineRule="auto"/>
        <w:jc w:val="center"/>
        <w:rPr>
          <w:rFonts w:cs="Calibri"/>
        </w:rPr>
      </w:pPr>
      <w:r w:rsidRPr="000D7714">
        <w:rPr>
          <w:rFonts w:cs="Calibri"/>
        </w:rPr>
        <w:t>Early Career prize (up to 6 years after award of PhD or equivalent)</w:t>
      </w:r>
    </w:p>
    <w:p w14:paraId="235FF67F" w14:textId="183C9089" w:rsidR="00FF104F" w:rsidRPr="000D7714" w:rsidRDefault="00FF104F" w:rsidP="0048783A">
      <w:pPr>
        <w:spacing w:line="276" w:lineRule="auto"/>
        <w:jc w:val="center"/>
        <w:rPr>
          <w:rFonts w:cs="Calibri"/>
        </w:rPr>
      </w:pPr>
      <w:r w:rsidRPr="000D7714">
        <w:rPr>
          <w:rFonts w:cs="Calibri"/>
        </w:rPr>
        <w:t>Mid-Career prize (7 years or more post-PhD or equivalent)</w:t>
      </w:r>
    </w:p>
    <w:p w14:paraId="0BD1D5EA" w14:textId="77777777" w:rsidR="00F4112C" w:rsidRPr="000D7714" w:rsidRDefault="00F4112C" w:rsidP="0048783A">
      <w:pPr>
        <w:spacing w:line="276" w:lineRule="auto"/>
        <w:jc w:val="center"/>
        <w:rPr>
          <w:rFonts w:cs="Calibri"/>
          <w:b/>
          <w:bCs/>
        </w:rPr>
      </w:pPr>
    </w:p>
    <w:p w14:paraId="33802142" w14:textId="034A9D69" w:rsidR="00FF104F" w:rsidRPr="000D7714" w:rsidRDefault="00FF104F" w:rsidP="0048783A">
      <w:pPr>
        <w:spacing w:line="276" w:lineRule="auto"/>
        <w:jc w:val="center"/>
        <w:rPr>
          <w:rFonts w:cs="Calibri"/>
          <w:b/>
          <w:bCs/>
          <w:u w:val="single"/>
        </w:rPr>
      </w:pPr>
      <w:r w:rsidRPr="000D7714">
        <w:rPr>
          <w:rFonts w:cs="Calibri"/>
          <w:b/>
          <w:bCs/>
          <w:u w:val="single"/>
        </w:rPr>
        <w:t>Poster sessions</w:t>
      </w:r>
      <w:r w:rsidR="00F4112C" w:rsidRPr="000D7714">
        <w:rPr>
          <w:rFonts w:cs="Calibri"/>
          <w:b/>
          <w:bCs/>
          <w:u w:val="single"/>
        </w:rPr>
        <w:t xml:space="preserve"> &amp; Flash talks</w:t>
      </w:r>
      <w:r w:rsidRPr="000D7714">
        <w:rPr>
          <w:rFonts w:cs="Calibri"/>
          <w:b/>
          <w:bCs/>
          <w:u w:val="single"/>
        </w:rPr>
        <w:t>:</w:t>
      </w:r>
    </w:p>
    <w:p w14:paraId="1283FC0A" w14:textId="7B255E18" w:rsidR="00CD6E9E" w:rsidRDefault="00FF104F" w:rsidP="002069C0">
      <w:pPr>
        <w:spacing w:line="276" w:lineRule="auto"/>
        <w:jc w:val="center"/>
        <w:rPr>
          <w:rFonts w:cs="Calibri"/>
        </w:rPr>
      </w:pPr>
      <w:r w:rsidRPr="000D7714">
        <w:rPr>
          <w:rFonts w:cs="Calibri"/>
        </w:rPr>
        <w:t>Awards available for all career stages</w:t>
      </w:r>
    </w:p>
    <w:p w14:paraId="6397C703" w14:textId="4BE6D8F2" w:rsidR="003B3AD9" w:rsidRDefault="003B3AD9" w:rsidP="002069C0">
      <w:pPr>
        <w:spacing w:line="276" w:lineRule="auto"/>
        <w:jc w:val="center"/>
        <w:rPr>
          <w:rFonts w:cs="Calibri"/>
        </w:rPr>
      </w:pPr>
    </w:p>
    <w:p w14:paraId="721D9201" w14:textId="73772540" w:rsidR="003B3AD9" w:rsidRDefault="003B3AD9" w:rsidP="002069C0">
      <w:pPr>
        <w:spacing w:line="276" w:lineRule="auto"/>
        <w:jc w:val="center"/>
        <w:rPr>
          <w:rFonts w:cs="Calibri"/>
        </w:rPr>
      </w:pPr>
    </w:p>
    <w:p w14:paraId="3CDCEFE0" w14:textId="13FB65AF" w:rsidR="003B3AD9" w:rsidRDefault="003B3AD9" w:rsidP="002069C0">
      <w:pPr>
        <w:spacing w:line="276" w:lineRule="auto"/>
        <w:jc w:val="center"/>
        <w:rPr>
          <w:rFonts w:cs="Calibri"/>
        </w:rPr>
      </w:pPr>
      <w:r>
        <w:rPr>
          <w:rFonts w:cs="Calibri"/>
        </w:rPr>
        <w:t>*</w:t>
      </w:r>
      <w:r w:rsidRPr="003B3AD9">
        <w:rPr>
          <w:rFonts w:ascii="Boehringer Forward Text" w:hAnsi="Boehringer Forward Text"/>
        </w:rPr>
        <w:t xml:space="preserve"> </w:t>
      </w:r>
      <w:r>
        <w:rPr>
          <w:rFonts w:ascii="Boehringer Forward Text" w:hAnsi="Boehringer Forward Text"/>
        </w:rPr>
        <w:t>Financial support for this meeting has been provided by pharmaceutical company sponsors, without any input into the agenda</w:t>
      </w:r>
    </w:p>
    <w:p w14:paraId="23B93C3C" w14:textId="14489600" w:rsidR="003B3AD9" w:rsidRDefault="003B3AD9" w:rsidP="002069C0">
      <w:pPr>
        <w:spacing w:line="276" w:lineRule="auto"/>
        <w:jc w:val="center"/>
        <w:rPr>
          <w:rFonts w:cs="Calibri"/>
        </w:rPr>
      </w:pPr>
    </w:p>
    <w:p w14:paraId="3FAF4D6D" w14:textId="77777777" w:rsidR="003B3AD9" w:rsidRDefault="003B3AD9" w:rsidP="002069C0">
      <w:pPr>
        <w:spacing w:line="276" w:lineRule="auto"/>
        <w:jc w:val="center"/>
        <w:rPr>
          <w:rFonts w:cs="Calibri"/>
          <w:b/>
          <w:bCs/>
          <w:sz w:val="28"/>
          <w:szCs w:val="28"/>
        </w:rPr>
      </w:pPr>
    </w:p>
    <w:p w14:paraId="58ABD2CC" w14:textId="407E889E" w:rsidR="00012C3E" w:rsidRDefault="00012C3E">
      <w:pPr>
        <w:rPr>
          <w:rFonts w:cs="Calibri"/>
          <w:b/>
          <w:bCs/>
          <w:sz w:val="28"/>
          <w:szCs w:val="28"/>
        </w:rPr>
      </w:pPr>
      <w:r>
        <w:rPr>
          <w:rFonts w:cs="Calibri"/>
          <w:b/>
          <w:bCs/>
          <w:sz w:val="28"/>
          <w:szCs w:val="28"/>
        </w:rPr>
        <w:br w:type="page"/>
      </w:r>
    </w:p>
    <w:p w14:paraId="69FA7F42" w14:textId="77777777" w:rsidR="00012C3E" w:rsidRPr="00012C3E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32"/>
          <w:szCs w:val="32"/>
        </w:rPr>
      </w:pPr>
      <w:r w:rsidRPr="00012C3E">
        <w:rPr>
          <w:rStyle w:val="normaltextrun"/>
          <w:rFonts w:asciiTheme="minorHAnsi" w:hAnsiTheme="minorHAnsi" w:cstheme="minorHAnsi"/>
          <w:b/>
          <w:bCs/>
          <w:sz w:val="32"/>
          <w:szCs w:val="32"/>
          <w:u w:val="single"/>
        </w:rPr>
        <w:lastRenderedPageBreak/>
        <w:t>BALR Conference – Provisional Programme</w:t>
      </w:r>
      <w:r w:rsidRPr="00012C3E">
        <w:rPr>
          <w:rStyle w:val="eop"/>
          <w:rFonts w:asciiTheme="minorHAnsi" w:hAnsiTheme="minorHAnsi" w:cstheme="minorHAnsi"/>
          <w:sz w:val="32"/>
          <w:szCs w:val="32"/>
        </w:rPr>
        <w:t> </w:t>
      </w:r>
    </w:p>
    <w:p w14:paraId="49F108AD" w14:textId="77777777" w:rsidR="00012C3E" w:rsidRPr="00012C3E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b/>
          <w:bCs/>
          <w:i/>
          <w:iCs/>
          <w:sz w:val="36"/>
          <w:szCs w:val="36"/>
        </w:rPr>
      </w:pPr>
      <w:r w:rsidRPr="00012C3E">
        <w:rPr>
          <w:rFonts w:asciiTheme="minorHAnsi" w:hAnsiTheme="minorHAnsi" w:cstheme="minorBidi"/>
          <w:i/>
          <w:iCs/>
          <w:sz w:val="22"/>
          <w:szCs w:val="22"/>
        </w:rPr>
        <w:t>*Financial support for this meeting has been provided by pharmaceutical company sponsors, without any input into the agenda.</w:t>
      </w:r>
    </w:p>
    <w:p w14:paraId="3EE6BECC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2C319117" w14:textId="77777777" w:rsidR="00012C3E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5570A2A3" w14:textId="33724B04" w:rsidR="00012C3E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012C3E">
        <w:rPr>
          <w:rStyle w:val="color18"/>
          <w:rFonts w:ascii="Calibri" w:hAnsi="Calibri" w:cs="Calibri"/>
          <w:b/>
          <w:bCs/>
          <w:sz w:val="36"/>
          <w:szCs w:val="36"/>
          <w:lang w:eastAsia="en-US"/>
        </w:rPr>
        <w:t>Tuesday 23rd June 2026</w:t>
      </w:r>
    </w:p>
    <w:p w14:paraId="6A5E938D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(Bina Popat Lecture Theatre 2)</w:t>
      </w:r>
      <w:r w:rsidRPr="00BE1FF9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494F80A2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</w:p>
    <w:p w14:paraId="0A069CB9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12:30 – 14:00 </w:t>
      </w:r>
    </w:p>
    <w:p w14:paraId="3AB71ED4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>Arrival and Registrations (George Davies Centre Reception Foyer)</w:t>
      </w:r>
      <w:r w:rsidRPr="00BE1FF9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1E2678A5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44EF0C50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14:00 – 14:15 </w:t>
      </w:r>
    </w:p>
    <w:p w14:paraId="21B81FA6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60E16DC0">
        <w:rPr>
          <w:rStyle w:val="normaltextrun"/>
          <w:rFonts w:asciiTheme="minorHAnsi" w:hAnsiTheme="minorHAnsi" w:cstheme="minorBidi"/>
          <w:sz w:val="22"/>
          <w:szCs w:val="22"/>
        </w:rPr>
        <w:t xml:space="preserve">Welcome, Introduction and Housekeeping notices – Conference Organiser- Dr Katy Roach </w:t>
      </w:r>
    </w:p>
    <w:p w14:paraId="2FA2DAD4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</w:p>
    <w:p w14:paraId="15B1C159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14:15 - 15:00 </w:t>
      </w:r>
    </w:p>
    <w:p w14:paraId="5F532E00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Opening Keynote - Prof. Ian Adcock </w:t>
      </w:r>
      <w:r w:rsidRPr="00A30F6E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Imperial College London</w:t>
      </w:r>
    </w:p>
    <w:p w14:paraId="15189875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BE1FF9">
        <w:rPr>
          <w:rStyle w:val="eop"/>
          <w:rFonts w:asciiTheme="minorHAnsi" w:hAnsiTheme="minorHAnsi" w:cstheme="minorHAnsi"/>
          <w:sz w:val="22"/>
          <w:szCs w:val="22"/>
        </w:rPr>
        <w:t>Chair:</w:t>
      </w:r>
    </w:p>
    <w:p w14:paraId="6B9D8DE7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/>
          <w:bCs/>
          <w:sz w:val="22"/>
          <w:szCs w:val="22"/>
        </w:rPr>
      </w:pPr>
    </w:p>
    <w:p w14:paraId="1659C91D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eop"/>
          <w:rFonts w:asciiTheme="minorHAnsi" w:hAnsiTheme="minorHAnsi" w:cstheme="minorHAnsi"/>
          <w:b/>
          <w:bCs/>
          <w:sz w:val="22"/>
          <w:szCs w:val="22"/>
        </w:rPr>
        <w:t>15:00 – 16:45</w:t>
      </w:r>
    </w:p>
    <w:p w14:paraId="0D850A1F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Session 1: Three Forces Shaping Lung Disease: Genetics, Damage, and 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M</w:t>
      </w: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echanisms of repair</w:t>
      </w:r>
    </w:p>
    <w:p w14:paraId="43E1FDA9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 xml:space="preserve">Chair: </w:t>
      </w:r>
    </w:p>
    <w:p w14:paraId="4FCD114A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37C4349B">
        <w:rPr>
          <w:rStyle w:val="normaltextrun"/>
          <w:rFonts w:asciiTheme="minorHAnsi" w:hAnsiTheme="minorHAnsi" w:cstheme="minorBidi"/>
          <w:sz w:val="22"/>
          <w:szCs w:val="22"/>
        </w:rPr>
        <w:t>15:00 – 15:35 – Prof. Martin Tobin</w:t>
      </w:r>
      <w:r>
        <w:rPr>
          <w:rStyle w:val="normaltextrun"/>
          <w:rFonts w:asciiTheme="minorHAnsi" w:hAnsiTheme="minorHAnsi" w:cstheme="minorBidi"/>
          <w:sz w:val="22"/>
          <w:szCs w:val="22"/>
        </w:rPr>
        <w:t xml:space="preserve">, </w:t>
      </w:r>
      <w:r w:rsidRPr="00693140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University of Leicester</w:t>
      </w:r>
    </w:p>
    <w:p w14:paraId="091D1602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37C4349B">
        <w:rPr>
          <w:rStyle w:val="normaltextrun"/>
          <w:rFonts w:asciiTheme="minorHAnsi" w:hAnsiTheme="minorHAnsi" w:cstheme="minorBidi"/>
          <w:sz w:val="22"/>
          <w:szCs w:val="22"/>
        </w:rPr>
        <w:t>15:35 – 16:10 – Prof. Louise Donnelly</w:t>
      </w:r>
      <w:r>
        <w:rPr>
          <w:rStyle w:val="normaltextrun"/>
          <w:rFonts w:asciiTheme="minorHAnsi" w:hAnsiTheme="minorHAnsi" w:cstheme="minorBidi"/>
          <w:sz w:val="22"/>
          <w:szCs w:val="22"/>
        </w:rPr>
        <w:t xml:space="preserve">, </w:t>
      </w:r>
      <w:r w:rsidRPr="00A40AE9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Imperial College London</w:t>
      </w:r>
    </w:p>
    <w:p w14:paraId="3BE20133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37C4349B">
        <w:rPr>
          <w:rStyle w:val="normaltextrun"/>
          <w:rFonts w:asciiTheme="minorHAnsi" w:hAnsiTheme="minorHAnsi" w:cstheme="minorBidi"/>
          <w:sz w:val="22"/>
          <w:szCs w:val="22"/>
        </w:rPr>
        <w:t>16:10 - 16:45 – Dr. Dustin Bagley</w:t>
      </w:r>
      <w:r>
        <w:rPr>
          <w:rStyle w:val="normaltextrun"/>
          <w:rFonts w:asciiTheme="minorHAnsi" w:hAnsiTheme="minorHAnsi" w:cstheme="minorBidi"/>
          <w:sz w:val="22"/>
          <w:szCs w:val="22"/>
        </w:rPr>
        <w:t xml:space="preserve">, </w:t>
      </w:r>
      <w:r w:rsidRPr="002A584B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King’s College London</w:t>
      </w:r>
    </w:p>
    <w:p w14:paraId="6854DD63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i/>
          <w:iCs/>
          <w:sz w:val="22"/>
          <w:szCs w:val="22"/>
          <w:u w:val="single"/>
        </w:rPr>
      </w:pPr>
    </w:p>
    <w:p w14:paraId="1ABE1355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i/>
          <w:i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16:45 – 17:15 – Refreshment</w:t>
      </w:r>
      <w:r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s</w:t>
      </w:r>
      <w:r w:rsidRPr="00BE1FF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 xml:space="preserve"> and Networking </w:t>
      </w:r>
    </w:p>
    <w:p w14:paraId="08F85ABB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</w:p>
    <w:p w14:paraId="3ABD69E9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17:15 – 18:00 </w:t>
      </w:r>
    </w:p>
    <w:p w14:paraId="0F94EF68" w14:textId="36797121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Session 2: Early Career Researcher Competition </w:t>
      </w:r>
    </w:p>
    <w:p w14:paraId="5FB12180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 xml:space="preserve">Chair: </w:t>
      </w:r>
    </w:p>
    <w:p w14:paraId="295F1899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>17:15 – 17:30 – Abstract Talk</w:t>
      </w:r>
    </w:p>
    <w:p w14:paraId="403F6B0A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>17:30 – 17:45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- </w:t>
      </w: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>Abstract Talk</w:t>
      </w:r>
    </w:p>
    <w:p w14:paraId="5BFA4715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>17:45 – 18:00 – Abstract Talk</w:t>
      </w:r>
    </w:p>
    <w:p w14:paraId="2B85D269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47E5E18F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18:00 – 18:30 </w:t>
      </w:r>
    </w:p>
    <w:p w14:paraId="590AF580" w14:textId="77777777" w:rsidR="00012C3E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Student Talks </w:t>
      </w:r>
    </w:p>
    <w:p w14:paraId="14792571" w14:textId="77777777" w:rsidR="00012C3E" w:rsidRPr="00E403BA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E403BA">
        <w:rPr>
          <w:rStyle w:val="normaltextrun"/>
          <w:rFonts w:asciiTheme="minorHAnsi" w:hAnsiTheme="minorHAnsi" w:cstheme="minorHAnsi"/>
          <w:sz w:val="22"/>
          <w:szCs w:val="22"/>
        </w:rPr>
        <w:t>Chair:</w:t>
      </w:r>
    </w:p>
    <w:p w14:paraId="069E0FC9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 xml:space="preserve">18:00 – 18:07 – BALR summer student talk 1 </w:t>
      </w:r>
    </w:p>
    <w:p w14:paraId="78D03A2E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 xml:space="preserve">18:07 – 18:14 – BALR summer student talk 2 </w:t>
      </w:r>
    </w:p>
    <w:p w14:paraId="6754DE56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>18:14 – 18:30 – 1 min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Poster</w:t>
      </w: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 xml:space="preserve"> flash talks </w:t>
      </w:r>
    </w:p>
    <w:p w14:paraId="3DE26B2D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32366056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18:30 - 20:00 </w:t>
      </w:r>
    </w:p>
    <w:p w14:paraId="6B1A858D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37C4349B">
        <w:rPr>
          <w:rStyle w:val="normaltextrun"/>
          <w:rFonts w:asciiTheme="minorHAnsi" w:hAnsiTheme="minorHAnsi" w:cstheme="minorBidi"/>
          <w:sz w:val="22"/>
          <w:szCs w:val="22"/>
        </w:rPr>
        <w:t xml:space="preserve">Poster session 1, </w:t>
      </w:r>
      <w:r>
        <w:rPr>
          <w:rStyle w:val="normaltextrun"/>
          <w:rFonts w:asciiTheme="minorHAnsi" w:hAnsiTheme="minorHAnsi" w:cstheme="minorBidi"/>
          <w:sz w:val="22"/>
          <w:szCs w:val="22"/>
        </w:rPr>
        <w:t>e</w:t>
      </w:r>
      <w:r w:rsidRPr="37C4349B">
        <w:rPr>
          <w:rStyle w:val="normaltextrun"/>
          <w:rFonts w:asciiTheme="minorHAnsi" w:hAnsiTheme="minorHAnsi" w:cstheme="minorBidi"/>
          <w:sz w:val="22"/>
          <w:szCs w:val="22"/>
        </w:rPr>
        <w:t>xhibitors &amp; welcome reception food and drinks</w:t>
      </w:r>
    </w:p>
    <w:p w14:paraId="738268E8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27936B28" w14:textId="77777777" w:rsidR="00012C3E" w:rsidRDefault="00012C3E">
      <w:pPr>
        <w:rPr>
          <w:rStyle w:val="normaltextrun"/>
          <w:rFonts w:asciiTheme="minorHAnsi" w:eastAsia="Times New Roman" w:hAnsiTheme="minorHAnsi" w:cstheme="minorHAnsi"/>
          <w:sz w:val="22"/>
          <w:szCs w:val="22"/>
          <w:u w:val="single"/>
          <w:lang w:eastAsia="en-GB"/>
        </w:rPr>
      </w:pPr>
      <w:bookmarkStart w:id="0" w:name="_Hlk227066473"/>
      <w:r>
        <w:rPr>
          <w:rStyle w:val="normaltextrun"/>
          <w:rFonts w:asciiTheme="minorHAnsi" w:hAnsiTheme="minorHAnsi" w:cstheme="minorHAnsi"/>
          <w:sz w:val="22"/>
          <w:szCs w:val="22"/>
          <w:u w:val="single"/>
        </w:rPr>
        <w:br w:type="page"/>
      </w:r>
    </w:p>
    <w:p w14:paraId="6CFF81B1" w14:textId="42B4A7BA" w:rsidR="00012C3E" w:rsidRPr="00012C3E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i/>
          <w:iCs/>
          <w:sz w:val="36"/>
          <w:szCs w:val="36"/>
        </w:rPr>
      </w:pPr>
      <w:r w:rsidRPr="00012C3E">
        <w:rPr>
          <w:rStyle w:val="normaltextrun"/>
          <w:rFonts w:asciiTheme="minorHAnsi" w:hAnsiTheme="minorHAnsi" w:cstheme="minorHAnsi"/>
          <w:b/>
          <w:bCs/>
          <w:sz w:val="36"/>
          <w:szCs w:val="36"/>
        </w:rPr>
        <w:lastRenderedPageBreak/>
        <w:t>Wednesday 24</w:t>
      </w:r>
      <w:r w:rsidRPr="00012C3E">
        <w:rPr>
          <w:rStyle w:val="normaltextrun"/>
          <w:rFonts w:asciiTheme="minorHAnsi" w:hAnsiTheme="minorHAnsi" w:cstheme="minorHAnsi"/>
          <w:b/>
          <w:bCs/>
          <w:sz w:val="36"/>
          <w:szCs w:val="36"/>
          <w:vertAlign w:val="superscript"/>
        </w:rPr>
        <w:t>th</w:t>
      </w:r>
      <w:r w:rsidRPr="00012C3E">
        <w:rPr>
          <w:rStyle w:val="normaltextrun"/>
          <w:rFonts w:asciiTheme="minorHAnsi" w:hAnsiTheme="minorHAnsi" w:cstheme="minorHAnsi"/>
          <w:b/>
          <w:bCs/>
          <w:sz w:val="36"/>
          <w:szCs w:val="36"/>
        </w:rPr>
        <w:t xml:space="preserve"> June 2026</w:t>
      </w:r>
    </w:p>
    <w:bookmarkEnd w:id="0"/>
    <w:p w14:paraId="211F556B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i/>
          <w:iCs/>
          <w:sz w:val="22"/>
          <w:szCs w:val="22"/>
          <w:u w:val="single"/>
        </w:rPr>
      </w:pPr>
    </w:p>
    <w:p w14:paraId="752FD325" w14:textId="7EAFD1E5" w:rsidR="00012C3E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012C3E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8:30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–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012C3E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9:00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:</w:t>
      </w:r>
    </w:p>
    <w:p w14:paraId="4A1CB5EC" w14:textId="702DF1CE" w:rsidR="00012C3E" w:rsidRPr="00012C3E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012C3E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Welcome Reception</w:t>
      </w:r>
      <w:r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012C3E">
        <w:rPr>
          <w:rStyle w:val="normaltextrun"/>
          <w:rFonts w:asciiTheme="minorHAnsi" w:hAnsiTheme="minorHAnsi" w:cstheme="minorHAnsi"/>
          <w:sz w:val="22"/>
          <w:szCs w:val="22"/>
        </w:rPr>
        <w:t xml:space="preserve"> Tea, Coffee and Pastries</w:t>
      </w:r>
    </w:p>
    <w:p w14:paraId="75C82279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i/>
          <w:iCs/>
          <w:sz w:val="22"/>
          <w:szCs w:val="22"/>
        </w:rPr>
      </w:pPr>
    </w:p>
    <w:p w14:paraId="4A7C0696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9:00 – 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10:15</w:t>
      </w: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131578E5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Session 3: The Air We Breathe: Environmental Drivers of Lung Disease </w:t>
      </w:r>
    </w:p>
    <w:p w14:paraId="39CB98D9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 xml:space="preserve">Chair: </w:t>
      </w:r>
    </w:p>
    <w:p w14:paraId="52B38463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37C4349B">
        <w:rPr>
          <w:rStyle w:val="normaltextrun"/>
          <w:rFonts w:asciiTheme="minorHAnsi" w:hAnsiTheme="minorHAnsi" w:cstheme="minorBidi"/>
          <w:sz w:val="22"/>
          <w:szCs w:val="22"/>
        </w:rPr>
        <w:t>9:00 – 9:25 –</w:t>
      </w:r>
      <w:r w:rsidRPr="37C4349B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Pr="37C4349B">
        <w:rPr>
          <w:rStyle w:val="normaltextrun"/>
          <w:rFonts w:asciiTheme="minorHAnsi" w:hAnsiTheme="minorHAnsi" w:cstheme="minorBidi"/>
          <w:sz w:val="22"/>
          <w:szCs w:val="22"/>
        </w:rPr>
        <w:t>Prof</w:t>
      </w:r>
      <w:r w:rsidRPr="37C4349B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 xml:space="preserve">. </w:t>
      </w:r>
      <w:r w:rsidRPr="37C4349B">
        <w:rPr>
          <w:rStyle w:val="normaltextrun"/>
          <w:rFonts w:asciiTheme="minorHAnsi" w:hAnsiTheme="minorHAnsi" w:cstheme="minorBidi"/>
          <w:sz w:val="22"/>
          <w:szCs w:val="22"/>
        </w:rPr>
        <w:t>Matthew Loxham</w:t>
      </w:r>
      <w:r>
        <w:rPr>
          <w:rStyle w:val="normaltextrun"/>
          <w:rFonts w:asciiTheme="minorHAnsi" w:hAnsiTheme="minorHAnsi" w:cstheme="minorBidi"/>
          <w:sz w:val="22"/>
          <w:szCs w:val="22"/>
        </w:rPr>
        <w:t>,</w:t>
      </w:r>
      <w:r w:rsidRPr="37C4349B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0C009A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University of Southampton</w:t>
      </w:r>
    </w:p>
    <w:p w14:paraId="4BEAB5B6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37C4349B">
        <w:rPr>
          <w:rStyle w:val="normaltextrun"/>
          <w:rFonts w:asciiTheme="minorHAnsi" w:hAnsiTheme="minorHAnsi" w:cstheme="minorBidi"/>
          <w:sz w:val="22"/>
          <w:szCs w:val="22"/>
        </w:rPr>
        <w:t xml:space="preserve">9:25 – 9:50 – Prof. Helen Davis </w:t>
      </w:r>
      <w:r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650AA3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 xml:space="preserve">University of </w:t>
      </w:r>
      <w:r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Y</w:t>
      </w:r>
      <w:r w:rsidRPr="00650AA3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ork</w:t>
      </w:r>
    </w:p>
    <w:p w14:paraId="0649E89A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37C4349B">
        <w:rPr>
          <w:rStyle w:val="normaltextrun"/>
          <w:rFonts w:asciiTheme="minorHAnsi" w:hAnsiTheme="minorHAnsi" w:cstheme="minorBidi"/>
          <w:sz w:val="22"/>
          <w:szCs w:val="22"/>
        </w:rPr>
        <w:t>9:50 – 10.15 – Dr Simon Lea</w:t>
      </w:r>
      <w:r>
        <w:rPr>
          <w:rStyle w:val="normaltextrun"/>
          <w:rFonts w:asciiTheme="minorHAnsi" w:hAnsiTheme="minorHAnsi" w:cstheme="minorBidi"/>
          <w:sz w:val="22"/>
          <w:szCs w:val="22"/>
        </w:rPr>
        <w:t xml:space="preserve">, </w:t>
      </w:r>
      <w:r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University of Manchester</w:t>
      </w:r>
      <w:r w:rsidRPr="37C4349B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</w:p>
    <w:p w14:paraId="5C6D1B7C" w14:textId="77777777" w:rsidR="00012C3E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</w:pPr>
    </w:p>
    <w:p w14:paraId="60C43F15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i/>
          <w:i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>10.15 – 10:45</w:t>
      </w:r>
      <w:r w:rsidRPr="00BE1FF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 xml:space="preserve"> – Refreshment</w:t>
      </w:r>
      <w:r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s</w:t>
      </w:r>
      <w:r w:rsidRPr="00BE1FF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 xml:space="preserve"> and Networking </w:t>
      </w:r>
    </w:p>
    <w:p w14:paraId="63B4FD11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i/>
          <w:iCs/>
          <w:sz w:val="22"/>
          <w:szCs w:val="22"/>
          <w:u w:val="single"/>
        </w:rPr>
      </w:pPr>
    </w:p>
    <w:p w14:paraId="315D595B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10:45 – 1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2</w:t>
      </w: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: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00</w:t>
      </w:r>
    </w:p>
    <w:p w14:paraId="6539CC47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Session 4: Predicting the Breath: Computational and Experimental Models of Lung Disease</w:t>
      </w:r>
    </w:p>
    <w:p w14:paraId="755E9FEC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 xml:space="preserve">Chairs: </w:t>
      </w:r>
    </w:p>
    <w:p w14:paraId="4A2A22A9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1E803AA3">
        <w:rPr>
          <w:rStyle w:val="normaltextrun"/>
          <w:rFonts w:asciiTheme="minorHAnsi" w:hAnsiTheme="minorHAnsi" w:cstheme="minorBidi"/>
          <w:sz w:val="22"/>
          <w:szCs w:val="22"/>
        </w:rPr>
        <w:t>10:45 – 11:10 – Dr Nick Hannan</w:t>
      </w:r>
      <w:r>
        <w:rPr>
          <w:rStyle w:val="normaltextrun"/>
          <w:rFonts w:asciiTheme="minorHAnsi" w:hAnsiTheme="minorHAnsi" w:cstheme="minorBidi"/>
          <w:sz w:val="22"/>
          <w:szCs w:val="22"/>
        </w:rPr>
        <w:t xml:space="preserve">, </w:t>
      </w:r>
      <w:r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University of Nottingham</w:t>
      </w:r>
    </w:p>
    <w:p w14:paraId="4D808609" w14:textId="78A56F55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1E803AA3">
        <w:rPr>
          <w:rStyle w:val="normaltextrun"/>
          <w:rFonts w:asciiTheme="minorHAnsi" w:hAnsiTheme="minorHAnsi" w:cstheme="minorBidi"/>
          <w:sz w:val="22"/>
          <w:szCs w:val="22"/>
        </w:rPr>
        <w:t xml:space="preserve">11:10 – 11:35 – </w:t>
      </w:r>
      <w:r>
        <w:rPr>
          <w:rStyle w:val="normaltextrun"/>
          <w:rFonts w:asciiTheme="minorHAnsi" w:hAnsiTheme="minorHAnsi" w:cstheme="minorBidi"/>
          <w:sz w:val="22"/>
          <w:szCs w:val="22"/>
        </w:rPr>
        <w:t>Prof.</w:t>
      </w:r>
      <w:r w:rsidRPr="1E803AA3">
        <w:rPr>
          <w:rStyle w:val="normaltextrun"/>
          <w:rFonts w:asciiTheme="minorHAnsi" w:hAnsiTheme="minorHAnsi" w:cstheme="minorBidi"/>
          <w:sz w:val="22"/>
          <w:szCs w:val="22"/>
        </w:rPr>
        <w:t xml:space="preserve"> Bindi Brook</w:t>
      </w:r>
      <w:r>
        <w:rPr>
          <w:rStyle w:val="normaltextrun"/>
          <w:rFonts w:asciiTheme="minorHAnsi" w:hAnsiTheme="minorHAnsi" w:cstheme="minorBidi"/>
          <w:sz w:val="22"/>
          <w:szCs w:val="22"/>
        </w:rPr>
        <w:t xml:space="preserve">, </w:t>
      </w:r>
      <w:r w:rsidRPr="00231E14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University of Nottingham</w:t>
      </w:r>
      <w:r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</w:p>
    <w:p w14:paraId="56A2DC89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>1</w:t>
      </w:r>
      <w:r>
        <w:rPr>
          <w:rStyle w:val="normaltextrun"/>
          <w:rFonts w:asciiTheme="minorHAnsi" w:hAnsiTheme="minorHAnsi" w:cstheme="minorHAnsi"/>
          <w:sz w:val="22"/>
          <w:szCs w:val="22"/>
        </w:rPr>
        <w:t>1</w:t>
      </w: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>
        <w:rPr>
          <w:rStyle w:val="normaltextrun"/>
          <w:rFonts w:asciiTheme="minorHAnsi" w:hAnsiTheme="minorHAnsi" w:cstheme="minorHAnsi"/>
          <w:sz w:val="22"/>
          <w:szCs w:val="22"/>
        </w:rPr>
        <w:t>35</w:t>
      </w: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 xml:space="preserve"> – 1</w:t>
      </w:r>
      <w:r>
        <w:rPr>
          <w:rStyle w:val="normaltextrun"/>
          <w:rFonts w:asciiTheme="minorHAnsi" w:hAnsiTheme="minorHAnsi" w:cstheme="minorHAnsi"/>
          <w:sz w:val="22"/>
          <w:szCs w:val="22"/>
        </w:rPr>
        <w:t>2</w:t>
      </w: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>
        <w:rPr>
          <w:rStyle w:val="normaltextrun"/>
          <w:rFonts w:asciiTheme="minorHAnsi" w:hAnsiTheme="minorHAnsi" w:cstheme="minorHAnsi"/>
          <w:sz w:val="22"/>
          <w:szCs w:val="22"/>
        </w:rPr>
        <w:t>00</w:t>
      </w: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 xml:space="preserve"> – 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Dr </w:t>
      </w: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>Carl Whitfield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, </w:t>
      </w:r>
      <w:r w:rsidRPr="006C50CF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University of Manchester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</w:p>
    <w:p w14:paraId="40F368BC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5505BC87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1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2</w:t>
      </w: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: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00</w:t>
      </w: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 – 1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3</w:t>
      </w: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: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00 - </w:t>
      </w:r>
      <w:r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Lunch</w:t>
      </w:r>
    </w:p>
    <w:p w14:paraId="581E64C7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</w:p>
    <w:p w14:paraId="210D090D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>13:</w:t>
      </w:r>
      <w:r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>00</w:t>
      </w:r>
      <w:r w:rsidRPr="00BE1FF9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– 14:</w:t>
      </w:r>
      <w:r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>00</w:t>
      </w:r>
      <w:r w:rsidRPr="00BE1FF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 xml:space="preserve"> </w:t>
      </w:r>
      <w:r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–</w:t>
      </w:r>
      <w:r w:rsidRPr="00BE1FF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 xml:space="preserve"> </w:t>
      </w:r>
      <w:r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Poster Session 2</w:t>
      </w:r>
    </w:p>
    <w:p w14:paraId="0C20FAA3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i/>
          <w:iCs/>
          <w:sz w:val="22"/>
          <w:szCs w:val="22"/>
        </w:rPr>
      </w:pPr>
    </w:p>
    <w:p w14:paraId="683BFA8E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14: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00</w:t>
      </w: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– 1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4:45</w:t>
      </w:r>
    </w:p>
    <w:p w14:paraId="60081464" w14:textId="079EC501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Session 5: Postgraduate Competition</w:t>
      </w:r>
    </w:p>
    <w:p w14:paraId="3103355E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>Chair:</w:t>
      </w:r>
    </w:p>
    <w:p w14:paraId="63232659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</w:p>
    <w:p w14:paraId="5682FDF2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1E803AA3">
        <w:rPr>
          <w:rStyle w:val="normaltextrun"/>
          <w:rFonts w:asciiTheme="minorHAnsi" w:hAnsiTheme="minorHAnsi" w:cstheme="minorBidi"/>
          <w:sz w:val="22"/>
          <w:szCs w:val="22"/>
        </w:rPr>
        <w:t xml:space="preserve">14:00 – 14:15 – Abstract Talk </w:t>
      </w:r>
    </w:p>
    <w:p w14:paraId="7A55100A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1E803AA3">
        <w:rPr>
          <w:rStyle w:val="normaltextrun"/>
          <w:rFonts w:asciiTheme="minorHAnsi" w:hAnsiTheme="minorHAnsi" w:cstheme="minorBidi"/>
          <w:sz w:val="22"/>
          <w:szCs w:val="22"/>
        </w:rPr>
        <w:t>14:15 – 14:30 – Abstract Talk</w:t>
      </w:r>
    </w:p>
    <w:p w14:paraId="2C555BC0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1E803AA3">
        <w:rPr>
          <w:rStyle w:val="normaltextrun"/>
          <w:rFonts w:asciiTheme="minorHAnsi" w:hAnsiTheme="minorHAnsi" w:cstheme="minorBidi"/>
          <w:sz w:val="22"/>
          <w:szCs w:val="22"/>
        </w:rPr>
        <w:t>14:30 – 14:45 – Abstract Talk</w:t>
      </w:r>
    </w:p>
    <w:p w14:paraId="61ADA200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5D2CBE41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b/>
          <w:bCs/>
          <w:sz w:val="22"/>
          <w:szCs w:val="22"/>
        </w:rPr>
      </w:pPr>
      <w:r w:rsidRPr="1E803AA3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>14:45 – 16:</w:t>
      </w:r>
      <w:r w:rsidRPr="6FEF2448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>00</w:t>
      </w:r>
    </w:p>
    <w:p w14:paraId="188B9ECE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</w:p>
    <w:p w14:paraId="3F57FA7C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Session 6: From Injury to Fibrosis: Mechanisms of Dysregulated Lung Repair</w:t>
      </w:r>
    </w:p>
    <w:p w14:paraId="2D3142FC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>Chairs:</w:t>
      </w:r>
    </w:p>
    <w:p w14:paraId="55E39284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1E803AA3">
        <w:rPr>
          <w:rStyle w:val="normaltextrun"/>
          <w:rFonts w:asciiTheme="minorHAnsi" w:hAnsiTheme="minorHAnsi" w:cstheme="minorBidi"/>
          <w:sz w:val="22"/>
          <w:szCs w:val="22"/>
        </w:rPr>
        <w:t>14:45 – 15:10 – Dr Mareike Lehmann</w:t>
      </w:r>
      <w:r>
        <w:rPr>
          <w:rStyle w:val="normaltextrun"/>
          <w:rFonts w:asciiTheme="minorHAnsi" w:hAnsiTheme="minorHAnsi" w:cstheme="minorBidi"/>
          <w:sz w:val="22"/>
          <w:szCs w:val="22"/>
        </w:rPr>
        <w:t xml:space="preserve">, </w:t>
      </w:r>
      <w:r w:rsidRPr="005C0671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University of Marburg</w:t>
      </w:r>
    </w:p>
    <w:p w14:paraId="1678AB0C" w14:textId="77777777" w:rsidR="00012C3E" w:rsidRPr="00E17666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i/>
          <w:iCs/>
          <w:sz w:val="22"/>
          <w:szCs w:val="22"/>
        </w:rPr>
      </w:pPr>
      <w:r w:rsidRPr="1E803AA3">
        <w:rPr>
          <w:rStyle w:val="normaltextrun"/>
          <w:rFonts w:asciiTheme="minorHAnsi" w:hAnsiTheme="minorHAnsi" w:cstheme="minorBidi"/>
          <w:sz w:val="22"/>
          <w:szCs w:val="22"/>
        </w:rPr>
        <w:t>15:10 – 15.35 – Dr Nicola Robinson</w:t>
      </w:r>
      <w:r>
        <w:rPr>
          <w:rStyle w:val="normaltextrun"/>
          <w:rFonts w:asciiTheme="minorHAnsi" w:hAnsiTheme="minorHAnsi" w:cstheme="minorBidi"/>
          <w:sz w:val="22"/>
          <w:szCs w:val="22"/>
        </w:rPr>
        <w:t xml:space="preserve">, </w:t>
      </w:r>
      <w:r w:rsidRPr="00E1766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University of Glasgow</w:t>
      </w:r>
    </w:p>
    <w:p w14:paraId="2E469DB6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37C4349B">
        <w:rPr>
          <w:rStyle w:val="normaltextrun"/>
          <w:rFonts w:asciiTheme="minorHAnsi" w:hAnsiTheme="minorHAnsi" w:cstheme="minorBidi"/>
          <w:sz w:val="22"/>
          <w:szCs w:val="22"/>
        </w:rPr>
        <w:t>15:35 – 16:00 – Dr Kevin Liu</w:t>
      </w:r>
      <w:r>
        <w:rPr>
          <w:rStyle w:val="normaltextrun"/>
          <w:rFonts w:asciiTheme="minorHAnsi" w:hAnsiTheme="minorHAnsi" w:cstheme="minorBidi"/>
          <w:sz w:val="22"/>
          <w:szCs w:val="22"/>
        </w:rPr>
        <w:t xml:space="preserve">, </w:t>
      </w:r>
      <w:r w:rsidRPr="00A40AE9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Imperial College London</w:t>
      </w:r>
    </w:p>
    <w:p w14:paraId="661D2B5A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08150C8B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i/>
          <w:iCs/>
          <w:sz w:val="22"/>
          <w:szCs w:val="22"/>
        </w:rPr>
      </w:pPr>
      <w:r w:rsidRPr="37C4349B">
        <w:rPr>
          <w:rStyle w:val="normaltextrun"/>
          <w:rFonts w:asciiTheme="minorHAnsi" w:hAnsiTheme="minorHAnsi" w:cstheme="minorBidi"/>
          <w:b/>
          <w:bCs/>
          <w:i/>
          <w:iCs/>
          <w:sz w:val="22"/>
          <w:szCs w:val="22"/>
        </w:rPr>
        <w:t xml:space="preserve">16:00 – 16:30 </w:t>
      </w:r>
      <w:r w:rsidRPr="37C4349B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 xml:space="preserve">– Refreshments </w:t>
      </w:r>
    </w:p>
    <w:p w14:paraId="2A8ED2BD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i/>
          <w:iCs/>
          <w:sz w:val="22"/>
          <w:szCs w:val="22"/>
        </w:rPr>
      </w:pPr>
    </w:p>
    <w:p w14:paraId="443776E0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b/>
          <w:bCs/>
          <w:sz w:val="22"/>
          <w:szCs w:val="22"/>
        </w:rPr>
      </w:pPr>
      <w:r w:rsidRPr="37C4349B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 xml:space="preserve">16:30 – 17:30 -  Keynote </w:t>
      </w:r>
      <w:r w:rsidRPr="37C4349B">
        <w:rPr>
          <w:rStyle w:val="normaltextrun"/>
          <w:rFonts w:asciiTheme="minorHAnsi" w:hAnsiTheme="minorHAnsi" w:cstheme="minorBidi"/>
          <w:sz w:val="22"/>
          <w:szCs w:val="22"/>
        </w:rPr>
        <w:t>Prof. Anna Hansall</w:t>
      </w:r>
      <w:r>
        <w:rPr>
          <w:rStyle w:val="normaltextrun"/>
          <w:rFonts w:asciiTheme="minorHAnsi" w:hAnsiTheme="minorHAnsi" w:cstheme="minorBidi"/>
          <w:sz w:val="22"/>
          <w:szCs w:val="22"/>
        </w:rPr>
        <w:t xml:space="preserve">, </w:t>
      </w:r>
      <w:r w:rsidRPr="00BF291D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University of Leicester</w:t>
      </w:r>
    </w:p>
    <w:p w14:paraId="1ED83D87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 xml:space="preserve">Chairs: </w:t>
      </w:r>
    </w:p>
    <w:p w14:paraId="68BD28D3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</w:p>
    <w:p w14:paraId="3BD41D1D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19:30 – 23:00 - Conference Drinks Reception, Awards and Dinner – The City Rooms</w:t>
      </w:r>
      <w:r>
        <w:rPr>
          <w:rStyle w:val="eop"/>
          <w:rFonts w:asciiTheme="minorHAnsi" w:hAnsiTheme="minorHAnsi" w:cstheme="minorHAnsi"/>
          <w:sz w:val="22"/>
          <w:szCs w:val="22"/>
        </w:rPr>
        <w:t>, Leicester</w:t>
      </w:r>
    </w:p>
    <w:p w14:paraId="536DC20B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u w:val="single"/>
        </w:rPr>
      </w:pPr>
    </w:p>
    <w:p w14:paraId="057AE808" w14:textId="77777777" w:rsidR="00012C3E" w:rsidRDefault="00012C3E">
      <w:pPr>
        <w:rPr>
          <w:rStyle w:val="normaltextrun"/>
          <w:rFonts w:asciiTheme="minorHAnsi" w:eastAsia="Times New Roman" w:hAnsiTheme="minorHAnsi" w:cstheme="minorHAnsi"/>
          <w:b/>
          <w:bCs/>
          <w:sz w:val="36"/>
          <w:szCs w:val="36"/>
          <w:lang w:eastAsia="en-GB"/>
        </w:rPr>
      </w:pPr>
      <w:r>
        <w:rPr>
          <w:rStyle w:val="normaltextrun"/>
          <w:rFonts w:asciiTheme="minorHAnsi" w:hAnsiTheme="minorHAnsi" w:cstheme="minorHAnsi"/>
          <w:b/>
          <w:bCs/>
          <w:sz w:val="36"/>
          <w:szCs w:val="36"/>
        </w:rPr>
        <w:br w:type="page"/>
      </w:r>
    </w:p>
    <w:p w14:paraId="34B9F80A" w14:textId="70F86D02" w:rsidR="00012C3E" w:rsidRPr="00012C3E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36"/>
          <w:szCs w:val="36"/>
        </w:rPr>
      </w:pPr>
      <w:r w:rsidRPr="00012C3E">
        <w:rPr>
          <w:rStyle w:val="normaltextrun"/>
          <w:rFonts w:asciiTheme="minorHAnsi" w:hAnsiTheme="minorHAnsi" w:cstheme="minorHAnsi"/>
          <w:b/>
          <w:bCs/>
          <w:sz w:val="36"/>
          <w:szCs w:val="36"/>
        </w:rPr>
        <w:lastRenderedPageBreak/>
        <w:t>Thursday 25</w:t>
      </w:r>
      <w:r w:rsidRPr="00012C3E">
        <w:rPr>
          <w:rStyle w:val="normaltextrun"/>
          <w:rFonts w:asciiTheme="minorHAnsi" w:hAnsiTheme="minorHAnsi" w:cstheme="minorHAnsi"/>
          <w:b/>
          <w:bCs/>
          <w:sz w:val="36"/>
          <w:szCs w:val="36"/>
          <w:vertAlign w:val="superscript"/>
        </w:rPr>
        <w:t>th</w:t>
      </w:r>
      <w:r w:rsidRPr="00012C3E">
        <w:rPr>
          <w:rStyle w:val="normaltextrun"/>
          <w:rFonts w:asciiTheme="minorHAnsi" w:hAnsiTheme="minorHAnsi" w:cstheme="minorHAnsi"/>
          <w:b/>
          <w:bCs/>
          <w:sz w:val="36"/>
          <w:szCs w:val="36"/>
        </w:rPr>
        <w:t xml:space="preserve"> June 2026</w:t>
      </w:r>
    </w:p>
    <w:p w14:paraId="5D6D5B84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u w:val="single"/>
        </w:rPr>
      </w:pPr>
    </w:p>
    <w:p w14:paraId="475CC685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Fonts w:asciiTheme="minorHAnsi" w:hAnsiTheme="minorHAnsi" w:cstheme="minorHAnsi"/>
          <w:b/>
          <w:bCs/>
          <w:sz w:val="22"/>
          <w:szCs w:val="22"/>
        </w:rPr>
        <w:t xml:space="preserve">9:00 – 9:45 </w:t>
      </w:r>
    </w:p>
    <w:p w14:paraId="4D38C7EA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Session 8: Mid-career researcher competition </w:t>
      </w:r>
    </w:p>
    <w:p w14:paraId="165A2F8E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sz w:val="22"/>
          <w:szCs w:val="22"/>
        </w:rPr>
        <w:t>Chairs</w:t>
      </w:r>
      <w:r>
        <w:rPr>
          <w:rStyle w:val="normaltextrun"/>
          <w:rFonts w:asciiTheme="minorHAnsi" w:hAnsiTheme="minorHAnsi" w:cstheme="minorHAnsi"/>
          <w:sz w:val="22"/>
          <w:szCs w:val="22"/>
        </w:rPr>
        <w:t>:</w:t>
      </w:r>
    </w:p>
    <w:p w14:paraId="1CDF225F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1FF9">
        <w:rPr>
          <w:rFonts w:asciiTheme="minorHAnsi" w:hAnsiTheme="minorHAnsi" w:cstheme="minorHAnsi"/>
          <w:sz w:val="22"/>
          <w:szCs w:val="22"/>
        </w:rPr>
        <w:t>9:00 – 9:15 – Abstract talks</w:t>
      </w:r>
    </w:p>
    <w:p w14:paraId="37364A70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1FF9">
        <w:rPr>
          <w:rFonts w:asciiTheme="minorHAnsi" w:hAnsiTheme="minorHAnsi" w:cstheme="minorHAnsi"/>
          <w:sz w:val="22"/>
          <w:szCs w:val="22"/>
        </w:rPr>
        <w:t>9:15 – 9:30 – Abstract talks</w:t>
      </w:r>
    </w:p>
    <w:p w14:paraId="38D27FCF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1FF9">
        <w:rPr>
          <w:rFonts w:asciiTheme="minorHAnsi" w:hAnsiTheme="minorHAnsi" w:cstheme="minorHAnsi"/>
          <w:sz w:val="22"/>
          <w:szCs w:val="22"/>
        </w:rPr>
        <w:t>9:30 – 9:45 – Abstract talks</w:t>
      </w:r>
    </w:p>
    <w:p w14:paraId="7E7DE8DC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3F5B36C2" w14:textId="77E5EDF6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Fonts w:asciiTheme="minorHAnsi" w:hAnsiTheme="minorHAnsi" w:cstheme="minorHAnsi"/>
          <w:b/>
          <w:bCs/>
          <w:sz w:val="22"/>
          <w:szCs w:val="22"/>
        </w:rPr>
        <w:t>9:45 – 10:</w:t>
      </w:r>
      <w:r w:rsidR="003B3AD9">
        <w:rPr>
          <w:rFonts w:asciiTheme="minorHAnsi" w:hAnsiTheme="minorHAnsi" w:cstheme="minorHAnsi"/>
          <w:b/>
          <w:bCs/>
          <w:sz w:val="22"/>
          <w:szCs w:val="22"/>
        </w:rPr>
        <w:t>30</w:t>
      </w:r>
      <w:r w:rsidRPr="00BE1FF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29508D9D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Fonts w:asciiTheme="minorHAnsi" w:hAnsiTheme="minorHAnsi" w:cstheme="minorHAnsi"/>
          <w:b/>
          <w:bCs/>
          <w:sz w:val="22"/>
          <w:szCs w:val="22"/>
        </w:rPr>
        <w:t>Session 9: Breaking the Cycle: From Lung Injury to Emerging mechanisms</w:t>
      </w:r>
    </w:p>
    <w:p w14:paraId="12559169" w14:textId="77777777" w:rsidR="00012C3E" w:rsidRPr="00876364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876364">
        <w:rPr>
          <w:rFonts w:asciiTheme="minorHAnsi" w:hAnsiTheme="minorHAnsi" w:cstheme="minorHAnsi"/>
          <w:sz w:val="22"/>
          <w:szCs w:val="22"/>
        </w:rPr>
        <w:t>Chairs:</w:t>
      </w:r>
    </w:p>
    <w:p w14:paraId="77B826A8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6EB0001A" w14:textId="4DAF125A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1FF9">
        <w:rPr>
          <w:rFonts w:asciiTheme="minorHAnsi" w:hAnsiTheme="minorHAnsi" w:cstheme="minorHAnsi"/>
          <w:sz w:val="22"/>
          <w:szCs w:val="22"/>
        </w:rPr>
        <w:t>9:45 – 10:</w:t>
      </w:r>
      <w:r w:rsidR="003B3AD9">
        <w:rPr>
          <w:rFonts w:asciiTheme="minorHAnsi" w:hAnsiTheme="minorHAnsi" w:cstheme="minorHAnsi"/>
          <w:sz w:val="22"/>
          <w:szCs w:val="22"/>
        </w:rPr>
        <w:t>10</w:t>
      </w:r>
      <w:r w:rsidRPr="00BE1FF9">
        <w:rPr>
          <w:rFonts w:asciiTheme="minorHAnsi" w:hAnsiTheme="minorHAnsi" w:cstheme="minorHAnsi"/>
          <w:sz w:val="22"/>
          <w:szCs w:val="22"/>
        </w:rPr>
        <w:t xml:space="preserve"> – </w:t>
      </w:r>
      <w:r>
        <w:rPr>
          <w:rFonts w:asciiTheme="minorHAnsi" w:hAnsiTheme="minorHAnsi" w:cstheme="minorHAnsi"/>
          <w:sz w:val="22"/>
          <w:szCs w:val="22"/>
        </w:rPr>
        <w:t xml:space="preserve">Dr </w:t>
      </w:r>
      <w:r w:rsidRPr="00BE1FF9">
        <w:rPr>
          <w:rFonts w:asciiTheme="minorHAnsi" w:hAnsiTheme="minorHAnsi" w:cstheme="minorHAnsi"/>
          <w:sz w:val="22"/>
          <w:szCs w:val="22"/>
        </w:rPr>
        <w:t>Maurice Dungey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 w:rsidRPr="00BF291D">
        <w:rPr>
          <w:rFonts w:asciiTheme="minorHAnsi" w:hAnsiTheme="minorHAnsi" w:cstheme="minorHAnsi"/>
          <w:i/>
          <w:iCs/>
          <w:sz w:val="22"/>
          <w:szCs w:val="22"/>
        </w:rPr>
        <w:t>University of Leicester</w:t>
      </w:r>
    </w:p>
    <w:p w14:paraId="57B2AB4E" w14:textId="77777777" w:rsidR="003B3AD9" w:rsidRDefault="003B3AD9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3D535576" w14:textId="68E6D925" w:rsidR="003B3AD9" w:rsidRDefault="003B3AD9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Fonts w:asciiTheme="minorHAnsi" w:hAnsiTheme="minorHAnsi" w:cstheme="minorHAnsi"/>
          <w:b/>
          <w:bCs/>
          <w:sz w:val="22"/>
          <w:szCs w:val="22"/>
        </w:rPr>
        <w:t xml:space="preserve">Session 10: </w:t>
      </w:r>
      <w:r w:rsidRPr="003B3AD9">
        <w:rPr>
          <w:rFonts w:asciiTheme="minorHAnsi" w:hAnsiTheme="minorHAnsi" w:cstheme="minorHAnsi"/>
          <w:b/>
          <w:bCs/>
          <w:sz w:val="22"/>
          <w:szCs w:val="22"/>
        </w:rPr>
        <w:t>Partnering for Progress: Industry Insights and Lung Research Challenges</w:t>
      </w:r>
    </w:p>
    <w:p w14:paraId="7100D60F" w14:textId="332EC7C5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1FF9">
        <w:rPr>
          <w:rFonts w:asciiTheme="minorHAnsi" w:hAnsiTheme="minorHAnsi" w:cstheme="minorHAnsi"/>
          <w:sz w:val="22"/>
          <w:szCs w:val="22"/>
        </w:rPr>
        <w:t>10:</w:t>
      </w:r>
      <w:r w:rsidR="003B3AD9">
        <w:rPr>
          <w:rFonts w:asciiTheme="minorHAnsi" w:hAnsiTheme="minorHAnsi" w:cstheme="minorHAnsi"/>
          <w:sz w:val="22"/>
          <w:szCs w:val="22"/>
        </w:rPr>
        <w:t>10</w:t>
      </w:r>
      <w:r w:rsidRPr="00BE1FF9">
        <w:rPr>
          <w:rFonts w:asciiTheme="minorHAnsi" w:hAnsiTheme="minorHAnsi" w:cstheme="minorHAnsi"/>
          <w:sz w:val="22"/>
          <w:szCs w:val="22"/>
        </w:rPr>
        <w:t xml:space="preserve"> – 10:</w:t>
      </w:r>
      <w:r w:rsidR="003B3AD9">
        <w:rPr>
          <w:rFonts w:asciiTheme="minorHAnsi" w:hAnsiTheme="minorHAnsi" w:cstheme="minorHAnsi"/>
          <w:sz w:val="22"/>
          <w:szCs w:val="22"/>
        </w:rPr>
        <w:t>35</w:t>
      </w:r>
      <w:r w:rsidRPr="00BE1FF9">
        <w:rPr>
          <w:rFonts w:asciiTheme="minorHAnsi" w:hAnsiTheme="minorHAnsi" w:cstheme="minorHAnsi"/>
          <w:sz w:val="22"/>
          <w:szCs w:val="22"/>
        </w:rPr>
        <w:t xml:space="preserve"> – </w:t>
      </w:r>
      <w:r w:rsidR="003B3AD9" w:rsidRPr="003B3AD9">
        <w:rPr>
          <w:rFonts w:asciiTheme="minorHAnsi" w:hAnsiTheme="minorHAnsi" w:cstheme="minorHAnsi"/>
          <w:sz w:val="22"/>
          <w:szCs w:val="22"/>
        </w:rPr>
        <w:t>Working with Industry- Dr Claire Goatman, Senior Medical Science Liaison, Boehringer Ingelheim UK and Ireland</w:t>
      </w:r>
    </w:p>
    <w:p w14:paraId="0EB5876E" w14:textId="52867AB6" w:rsidR="00012C3E" w:rsidRPr="003B3AD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1FF9">
        <w:rPr>
          <w:rFonts w:asciiTheme="minorHAnsi" w:hAnsiTheme="minorHAnsi" w:cstheme="minorHAnsi"/>
          <w:b/>
          <w:bCs/>
          <w:sz w:val="22"/>
          <w:szCs w:val="22"/>
        </w:rPr>
        <w:t>10:</w:t>
      </w:r>
      <w:r w:rsidR="003B3AD9">
        <w:rPr>
          <w:rFonts w:asciiTheme="minorHAnsi" w:hAnsiTheme="minorHAnsi" w:cstheme="minorHAnsi"/>
          <w:b/>
          <w:bCs/>
          <w:sz w:val="22"/>
          <w:szCs w:val="22"/>
        </w:rPr>
        <w:t>35</w:t>
      </w:r>
      <w:r w:rsidRPr="00BE1FF9">
        <w:rPr>
          <w:rFonts w:asciiTheme="minorHAnsi" w:hAnsiTheme="minorHAnsi" w:cstheme="minorHAnsi"/>
          <w:b/>
          <w:bCs/>
          <w:sz w:val="22"/>
          <w:szCs w:val="22"/>
        </w:rPr>
        <w:t xml:space="preserve"> – 11:</w:t>
      </w:r>
      <w:r w:rsidR="003B3AD9">
        <w:rPr>
          <w:rFonts w:asciiTheme="minorHAnsi" w:hAnsiTheme="minorHAnsi" w:cstheme="minorHAnsi"/>
          <w:b/>
          <w:bCs/>
          <w:sz w:val="22"/>
          <w:szCs w:val="22"/>
        </w:rPr>
        <w:t xml:space="preserve">00 - </w:t>
      </w:r>
      <w:r w:rsidRPr="003B3AD9">
        <w:rPr>
          <w:rFonts w:asciiTheme="minorHAnsi" w:hAnsiTheme="minorHAnsi" w:cstheme="minorHAnsi"/>
          <w:sz w:val="22"/>
          <w:szCs w:val="22"/>
        </w:rPr>
        <w:t xml:space="preserve">Research Lung Grand Challenges – </w:t>
      </w:r>
      <w:r w:rsidR="003B3AD9" w:rsidRPr="003B3AD9">
        <w:rPr>
          <w:rFonts w:asciiTheme="minorHAnsi" w:hAnsiTheme="minorHAnsi" w:cstheme="minorHAnsi"/>
          <w:sz w:val="22"/>
          <w:szCs w:val="22"/>
        </w:rPr>
        <w:t>Dr. Ellen Forty</w:t>
      </w:r>
      <w:r w:rsidR="003B3AD9">
        <w:rPr>
          <w:rFonts w:asciiTheme="minorHAnsi" w:hAnsiTheme="minorHAnsi" w:cstheme="minorHAnsi"/>
          <w:sz w:val="22"/>
          <w:szCs w:val="22"/>
        </w:rPr>
        <w:t xml:space="preserve"> -</w:t>
      </w:r>
      <w:r w:rsidR="003B3AD9" w:rsidRPr="003B3AD9">
        <w:rPr>
          <w:rFonts w:asciiTheme="minorHAnsi" w:hAnsiTheme="minorHAnsi" w:cstheme="minorHAnsi"/>
          <w:sz w:val="22"/>
          <w:szCs w:val="22"/>
        </w:rPr>
        <w:t xml:space="preserve"> </w:t>
      </w:r>
      <w:r w:rsidRPr="003B3AD9">
        <w:rPr>
          <w:rFonts w:asciiTheme="minorHAnsi" w:hAnsiTheme="minorHAnsi" w:cstheme="minorHAnsi"/>
          <w:sz w:val="22"/>
          <w:szCs w:val="22"/>
        </w:rPr>
        <w:t xml:space="preserve">From Asthma and Lung UK - </w:t>
      </w:r>
    </w:p>
    <w:p w14:paraId="65195290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</w:p>
    <w:p w14:paraId="178142B8" w14:textId="0FC384AA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i/>
          <w:iCs/>
          <w:sz w:val="22"/>
          <w:szCs w:val="22"/>
        </w:rPr>
      </w:pPr>
      <w:r w:rsidRPr="00BE1FF9">
        <w:rPr>
          <w:rFonts w:asciiTheme="minorHAnsi" w:hAnsiTheme="minorHAnsi" w:cstheme="minorHAnsi"/>
          <w:b/>
          <w:bCs/>
          <w:i/>
          <w:iCs/>
          <w:sz w:val="22"/>
          <w:szCs w:val="22"/>
        </w:rPr>
        <w:t>11:</w:t>
      </w:r>
      <w:r w:rsidR="003B3AD9">
        <w:rPr>
          <w:rFonts w:asciiTheme="minorHAnsi" w:hAnsiTheme="minorHAnsi" w:cstheme="minorHAnsi"/>
          <w:b/>
          <w:bCs/>
          <w:i/>
          <w:iCs/>
          <w:sz w:val="22"/>
          <w:szCs w:val="22"/>
        </w:rPr>
        <w:t>00</w:t>
      </w:r>
      <w:r w:rsidRPr="00BE1FF9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– 11:30</w:t>
      </w:r>
      <w:r w:rsidRPr="00BE1FF9">
        <w:rPr>
          <w:rFonts w:asciiTheme="minorHAnsi" w:hAnsiTheme="minorHAnsi" w:cstheme="minorHAnsi"/>
          <w:i/>
          <w:iCs/>
          <w:sz w:val="22"/>
          <w:szCs w:val="22"/>
        </w:rPr>
        <w:t xml:space="preserve"> – Refreshments and Networking </w:t>
      </w:r>
      <w:r w:rsidRPr="00BE1FF9">
        <w:rPr>
          <w:rFonts w:asciiTheme="minorHAnsi" w:hAnsiTheme="minorHAnsi" w:cstheme="minorHAnsi"/>
          <w:i/>
          <w:iCs/>
          <w:sz w:val="22"/>
          <w:szCs w:val="22"/>
        </w:rPr>
        <w:br/>
      </w:r>
    </w:p>
    <w:p w14:paraId="54E94F9B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11:30 – 12:15 </w:t>
      </w:r>
    </w:p>
    <w:p w14:paraId="159FC115" w14:textId="77777777" w:rsidR="00012C3E" w:rsidRPr="0026229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i/>
          <w:i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Closing Keynote: Prof. Simon Johnson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Pr="0026229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University of Nottingham</w:t>
      </w:r>
    </w:p>
    <w:p w14:paraId="2CBEF8F4" w14:textId="77777777" w:rsidR="00012C3E" w:rsidRPr="00876364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876364">
        <w:rPr>
          <w:rStyle w:val="normaltextrun"/>
          <w:rFonts w:asciiTheme="minorHAnsi" w:hAnsiTheme="minorHAnsi" w:cstheme="minorHAnsi"/>
          <w:sz w:val="22"/>
          <w:szCs w:val="22"/>
        </w:rPr>
        <w:t xml:space="preserve">Chair:  </w:t>
      </w:r>
    </w:p>
    <w:p w14:paraId="35617691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</w:p>
    <w:p w14:paraId="770E6EEA" w14:textId="77777777" w:rsidR="00012C3E" w:rsidRPr="00BE1FF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12:15 – 12:45 </w:t>
      </w:r>
    </w:p>
    <w:p w14:paraId="7FC209D4" w14:textId="42DDE290" w:rsidR="00012C3E" w:rsidRPr="00BE1FF9" w:rsidRDefault="003B3AD9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Awards and C</w:t>
      </w:r>
      <w:r w:rsidR="00012C3E"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losing </w:t>
      </w:r>
      <w:r w:rsidR="00012C3E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BALR </w:t>
      </w:r>
      <w:r w:rsidR="00012C3E" w:rsidRPr="00BE1FF9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address</w:t>
      </w:r>
    </w:p>
    <w:p w14:paraId="52000FE9" w14:textId="65280800" w:rsidR="00012C3E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</w:p>
    <w:p w14:paraId="4BC7D698" w14:textId="4C8062F4" w:rsidR="003B3AD9" w:rsidRDefault="003B3AD9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</w:p>
    <w:p w14:paraId="74610D65" w14:textId="4A4BC4F7" w:rsidR="003B3AD9" w:rsidRDefault="003B3AD9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</w:p>
    <w:p w14:paraId="57D01983" w14:textId="656F9200" w:rsidR="003B3AD9" w:rsidRDefault="003B3AD9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</w:p>
    <w:p w14:paraId="0440FAEC" w14:textId="77777777" w:rsidR="003B3AD9" w:rsidRPr="00BE1FF9" w:rsidRDefault="003B3AD9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</w:p>
    <w:p w14:paraId="676F4E42" w14:textId="10B0C35A" w:rsidR="00012C3E" w:rsidRPr="003B3AD9" w:rsidRDefault="00012C3E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i/>
          <w:iCs/>
          <w:sz w:val="20"/>
          <w:szCs w:val="20"/>
        </w:rPr>
      </w:pPr>
    </w:p>
    <w:p w14:paraId="6F8AE83D" w14:textId="77777777" w:rsidR="003B3AD9" w:rsidRPr="003B3AD9" w:rsidRDefault="003B3AD9" w:rsidP="003B3AD9">
      <w:pPr>
        <w:spacing w:line="276" w:lineRule="auto"/>
        <w:jc w:val="center"/>
        <w:rPr>
          <w:rFonts w:cs="Calibri"/>
          <w:i/>
          <w:iCs/>
          <w:sz w:val="20"/>
          <w:szCs w:val="20"/>
        </w:rPr>
      </w:pPr>
      <w:r w:rsidRPr="003B3AD9">
        <w:rPr>
          <w:rFonts w:cs="Calibri"/>
          <w:i/>
          <w:iCs/>
          <w:sz w:val="20"/>
          <w:szCs w:val="20"/>
        </w:rPr>
        <w:t>Boehringer Ingelheim has provided financial support for this event, without input into the content, excepting a non-promotional speaking slot on the agenda only</w:t>
      </w:r>
    </w:p>
    <w:p w14:paraId="3EFC5FED" w14:textId="77777777" w:rsidR="003B3AD9" w:rsidRDefault="003B3AD9" w:rsidP="003B3AD9">
      <w:pPr>
        <w:rPr>
          <w:rFonts w:cs="Calibri"/>
          <w:b/>
          <w:bCs/>
          <w:sz w:val="28"/>
          <w:szCs w:val="28"/>
        </w:rPr>
      </w:pPr>
      <w:r>
        <w:rPr>
          <w:rFonts w:cs="Calibri"/>
          <w:b/>
          <w:bCs/>
          <w:sz w:val="28"/>
          <w:szCs w:val="28"/>
        </w:rPr>
        <w:br w:type="page"/>
      </w:r>
    </w:p>
    <w:p w14:paraId="68430E5D" w14:textId="77777777" w:rsidR="003B3AD9" w:rsidRPr="00BE1FF9" w:rsidRDefault="003B3AD9" w:rsidP="00012C3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</w:p>
    <w:p w14:paraId="341A3A68" w14:textId="77777777" w:rsidR="00012C3E" w:rsidRPr="00BE1FF9" w:rsidRDefault="00012C3E" w:rsidP="00012C3E">
      <w:pPr>
        <w:rPr>
          <w:rFonts w:cstheme="minorHAnsi"/>
        </w:rPr>
      </w:pPr>
    </w:p>
    <w:p w14:paraId="514BF4C8" w14:textId="77777777" w:rsidR="00664ED6" w:rsidRDefault="00664ED6" w:rsidP="000E590F">
      <w:pPr>
        <w:jc w:val="center"/>
        <w:rPr>
          <w:rFonts w:cs="Calibri"/>
          <w:b/>
          <w:bCs/>
          <w:sz w:val="28"/>
          <w:szCs w:val="28"/>
        </w:rPr>
      </w:pPr>
    </w:p>
    <w:sectPr w:rsidR="00664ED6" w:rsidSect="009B58B8">
      <w:headerReference w:type="default" r:id="rId8"/>
      <w:footerReference w:type="default" r:id="rId9"/>
      <w:pgSz w:w="11906" w:h="16838"/>
      <w:pgMar w:top="1304" w:right="1134" w:bottom="124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6CD7B0" w14:textId="77777777" w:rsidR="00995896" w:rsidRPr="000D7714" w:rsidRDefault="00995896" w:rsidP="00762B8E">
      <w:r w:rsidRPr="000D7714">
        <w:separator/>
      </w:r>
    </w:p>
  </w:endnote>
  <w:endnote w:type="continuationSeparator" w:id="0">
    <w:p w14:paraId="6B49A560" w14:textId="77777777" w:rsidR="00995896" w:rsidRPr="000D7714" w:rsidRDefault="00995896" w:rsidP="00762B8E">
      <w:r w:rsidRPr="000D7714">
        <w:continuationSeparator/>
      </w:r>
    </w:p>
  </w:endnote>
  <w:endnote w:type="continuationNotice" w:id="1">
    <w:p w14:paraId="3A6C9F9E" w14:textId="77777777" w:rsidR="00995896" w:rsidRPr="000D7714" w:rsidRDefault="009958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ehringer Forward Text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BA0C7" w14:textId="77777777" w:rsidR="00762B8E" w:rsidRPr="000D7714" w:rsidRDefault="00762B8E">
    <w:pPr>
      <w:pStyle w:val="Footer"/>
      <w:jc w:val="center"/>
      <w:rPr>
        <w:caps/>
        <w:color w:val="4472C4"/>
      </w:rPr>
    </w:pPr>
    <w:r w:rsidRPr="000D7714">
      <w:rPr>
        <w:caps/>
        <w:color w:val="4472C4"/>
      </w:rPr>
      <w:fldChar w:fldCharType="begin"/>
    </w:r>
    <w:r w:rsidRPr="000D7714">
      <w:rPr>
        <w:caps/>
        <w:color w:val="4472C4"/>
      </w:rPr>
      <w:instrText xml:space="preserve"> PAGE   \* MERGEFORMAT </w:instrText>
    </w:r>
    <w:r w:rsidRPr="000D7714">
      <w:rPr>
        <w:caps/>
        <w:color w:val="4472C4"/>
      </w:rPr>
      <w:fldChar w:fldCharType="separate"/>
    </w:r>
    <w:r w:rsidRPr="000D7714">
      <w:rPr>
        <w:caps/>
        <w:color w:val="4472C4"/>
      </w:rPr>
      <w:t>2</w:t>
    </w:r>
    <w:r w:rsidRPr="000D7714">
      <w:rPr>
        <w:caps/>
        <w:color w:val="4472C4"/>
      </w:rPr>
      <w:fldChar w:fldCharType="end"/>
    </w:r>
  </w:p>
  <w:p w14:paraId="4C82E60B" w14:textId="77777777" w:rsidR="00762B8E" w:rsidRPr="000D7714" w:rsidRDefault="00762B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C6403" w14:textId="77777777" w:rsidR="00995896" w:rsidRPr="000D7714" w:rsidRDefault="00995896" w:rsidP="00762B8E">
      <w:r w:rsidRPr="000D7714">
        <w:separator/>
      </w:r>
    </w:p>
  </w:footnote>
  <w:footnote w:type="continuationSeparator" w:id="0">
    <w:p w14:paraId="41E9196F" w14:textId="77777777" w:rsidR="00995896" w:rsidRPr="000D7714" w:rsidRDefault="00995896" w:rsidP="00762B8E">
      <w:r w:rsidRPr="000D7714">
        <w:continuationSeparator/>
      </w:r>
    </w:p>
  </w:footnote>
  <w:footnote w:type="continuationNotice" w:id="1">
    <w:p w14:paraId="5320D023" w14:textId="77777777" w:rsidR="00995896" w:rsidRPr="000D7714" w:rsidRDefault="009958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DAD64" w14:textId="634A8B48" w:rsidR="00BB16F3" w:rsidRPr="000D7714" w:rsidRDefault="00155544" w:rsidP="00BB16F3">
    <w:pPr>
      <w:pStyle w:val="Header"/>
      <w:jc w:val="both"/>
    </w:pPr>
    <w:r>
      <w:rPr>
        <w:noProof/>
      </w:rPr>
      <w:drawing>
        <wp:anchor distT="0" distB="0" distL="114300" distR="114300" simplePos="0" relativeHeight="251659265" behindDoc="0" locked="0" layoutInCell="1" allowOverlap="1" wp14:anchorId="6BE2BDCB" wp14:editId="13C3B747">
          <wp:simplePos x="0" y="0"/>
          <wp:positionH relativeFrom="column">
            <wp:posOffset>4988560</wp:posOffset>
          </wp:positionH>
          <wp:positionV relativeFrom="paragraph">
            <wp:posOffset>-462915</wp:posOffset>
          </wp:positionV>
          <wp:extent cx="1670050" cy="835025"/>
          <wp:effectExtent l="0" t="0" r="635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0050" cy="835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B4D78" w:rsidRPr="000D7714">
      <w:rPr>
        <w:noProof/>
      </w:rPr>
      <w:drawing>
        <wp:anchor distT="0" distB="0" distL="114300" distR="114300" simplePos="0" relativeHeight="251658241" behindDoc="0" locked="0" layoutInCell="1" allowOverlap="1" wp14:anchorId="72622A7C" wp14:editId="3C4F0021">
          <wp:simplePos x="0" y="0"/>
          <wp:positionH relativeFrom="column">
            <wp:posOffset>-330835</wp:posOffset>
          </wp:positionH>
          <wp:positionV relativeFrom="paragraph">
            <wp:posOffset>-278765</wp:posOffset>
          </wp:positionV>
          <wp:extent cx="1764030" cy="605155"/>
          <wp:effectExtent l="0" t="0" r="7620" b="4445"/>
          <wp:wrapThrough wrapText="bothSides">
            <wp:wrapPolygon edited="0">
              <wp:start x="700" y="0"/>
              <wp:lineTo x="233" y="2040"/>
              <wp:lineTo x="233" y="19719"/>
              <wp:lineTo x="467" y="21079"/>
              <wp:lineTo x="21460" y="21079"/>
              <wp:lineTo x="21460" y="2040"/>
              <wp:lineTo x="20060" y="680"/>
              <wp:lineTo x="6998" y="0"/>
              <wp:lineTo x="700" y="0"/>
            </wp:wrapPolygon>
          </wp:wrapThrough>
          <wp:docPr id="1" name="Picture 6" descr="HOME | bal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HOME | balr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212" t="28999" r="5750" b="28081"/>
                  <a:stretch>
                    <a:fillRect/>
                  </a:stretch>
                </pic:blipFill>
                <pic:spPr bwMode="auto">
                  <a:xfrm>
                    <a:off x="0" y="0"/>
                    <a:ext cx="1764030" cy="6051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961F9"/>
    <w:multiLevelType w:val="hybridMultilevel"/>
    <w:tmpl w:val="CC5A13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3D1557"/>
    <w:multiLevelType w:val="hybridMultilevel"/>
    <w:tmpl w:val="A8A41A54"/>
    <w:lvl w:ilvl="0" w:tplc="E24CFEE2"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0C02E4"/>
    <w:multiLevelType w:val="hybridMultilevel"/>
    <w:tmpl w:val="2F426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6219E8"/>
    <w:multiLevelType w:val="hybridMultilevel"/>
    <w:tmpl w:val="F04E6DF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2NDQxMbcwNjcBcpR0lIJTi4sz8/NACgxrATGMAEosAAAA"/>
  </w:docVars>
  <w:rsids>
    <w:rsidRoot w:val="00A2321E"/>
    <w:rsid w:val="0000104C"/>
    <w:rsid w:val="000029A9"/>
    <w:rsid w:val="00003C68"/>
    <w:rsid w:val="000046C4"/>
    <w:rsid w:val="00004975"/>
    <w:rsid w:val="00006B8C"/>
    <w:rsid w:val="00006DE3"/>
    <w:rsid w:val="0000762D"/>
    <w:rsid w:val="00007A05"/>
    <w:rsid w:val="000118AE"/>
    <w:rsid w:val="000128D9"/>
    <w:rsid w:val="00012A8A"/>
    <w:rsid w:val="00012C3E"/>
    <w:rsid w:val="00014968"/>
    <w:rsid w:val="00015C8C"/>
    <w:rsid w:val="00027F8D"/>
    <w:rsid w:val="000323CA"/>
    <w:rsid w:val="00032843"/>
    <w:rsid w:val="00033FFB"/>
    <w:rsid w:val="00034E24"/>
    <w:rsid w:val="00035FF2"/>
    <w:rsid w:val="00036F9A"/>
    <w:rsid w:val="00041338"/>
    <w:rsid w:val="00041BEC"/>
    <w:rsid w:val="0004423D"/>
    <w:rsid w:val="000467D1"/>
    <w:rsid w:val="00046855"/>
    <w:rsid w:val="00050079"/>
    <w:rsid w:val="00053B60"/>
    <w:rsid w:val="00056D30"/>
    <w:rsid w:val="00057595"/>
    <w:rsid w:val="000637DA"/>
    <w:rsid w:val="0007048A"/>
    <w:rsid w:val="00071678"/>
    <w:rsid w:val="00073E74"/>
    <w:rsid w:val="0007452B"/>
    <w:rsid w:val="00076232"/>
    <w:rsid w:val="0008029D"/>
    <w:rsid w:val="00084587"/>
    <w:rsid w:val="00086774"/>
    <w:rsid w:val="000872EB"/>
    <w:rsid w:val="00087C98"/>
    <w:rsid w:val="00090C25"/>
    <w:rsid w:val="00091B42"/>
    <w:rsid w:val="00091DB1"/>
    <w:rsid w:val="000921D3"/>
    <w:rsid w:val="000937D9"/>
    <w:rsid w:val="000948F3"/>
    <w:rsid w:val="00097EFD"/>
    <w:rsid w:val="000A4167"/>
    <w:rsid w:val="000A4724"/>
    <w:rsid w:val="000A4EAC"/>
    <w:rsid w:val="000A589C"/>
    <w:rsid w:val="000A674D"/>
    <w:rsid w:val="000A75A3"/>
    <w:rsid w:val="000B030C"/>
    <w:rsid w:val="000B1460"/>
    <w:rsid w:val="000B244D"/>
    <w:rsid w:val="000B4ADF"/>
    <w:rsid w:val="000B5232"/>
    <w:rsid w:val="000B6DB7"/>
    <w:rsid w:val="000B6E9F"/>
    <w:rsid w:val="000C0CB5"/>
    <w:rsid w:val="000C0F33"/>
    <w:rsid w:val="000C18E8"/>
    <w:rsid w:val="000C34F6"/>
    <w:rsid w:val="000C4AAA"/>
    <w:rsid w:val="000C6E2A"/>
    <w:rsid w:val="000D05DB"/>
    <w:rsid w:val="000D0DDE"/>
    <w:rsid w:val="000D3DF7"/>
    <w:rsid w:val="000D3EB5"/>
    <w:rsid w:val="000D4DEC"/>
    <w:rsid w:val="000D4E67"/>
    <w:rsid w:val="000D58BD"/>
    <w:rsid w:val="000D721D"/>
    <w:rsid w:val="000D7714"/>
    <w:rsid w:val="000E0970"/>
    <w:rsid w:val="000E444E"/>
    <w:rsid w:val="000E4A5C"/>
    <w:rsid w:val="000E590F"/>
    <w:rsid w:val="000E5D33"/>
    <w:rsid w:val="000E7AFA"/>
    <w:rsid w:val="000F2AEA"/>
    <w:rsid w:val="000F4033"/>
    <w:rsid w:val="000F512F"/>
    <w:rsid w:val="000F55A9"/>
    <w:rsid w:val="000F5D5F"/>
    <w:rsid w:val="000F6CDC"/>
    <w:rsid w:val="00101E41"/>
    <w:rsid w:val="001039D7"/>
    <w:rsid w:val="001040B2"/>
    <w:rsid w:val="001043C4"/>
    <w:rsid w:val="00104A4E"/>
    <w:rsid w:val="00113126"/>
    <w:rsid w:val="00113B0C"/>
    <w:rsid w:val="0011669C"/>
    <w:rsid w:val="00120482"/>
    <w:rsid w:val="001206BA"/>
    <w:rsid w:val="00121C31"/>
    <w:rsid w:val="001260ED"/>
    <w:rsid w:val="00127142"/>
    <w:rsid w:val="001275AC"/>
    <w:rsid w:val="00130EE9"/>
    <w:rsid w:val="00131A7E"/>
    <w:rsid w:val="00132C3B"/>
    <w:rsid w:val="00133141"/>
    <w:rsid w:val="00134627"/>
    <w:rsid w:val="00134A9D"/>
    <w:rsid w:val="00137CC8"/>
    <w:rsid w:val="00140D8A"/>
    <w:rsid w:val="00141233"/>
    <w:rsid w:val="001444B2"/>
    <w:rsid w:val="00146ACD"/>
    <w:rsid w:val="0014719C"/>
    <w:rsid w:val="00151DFC"/>
    <w:rsid w:val="00152141"/>
    <w:rsid w:val="001529BD"/>
    <w:rsid w:val="00155544"/>
    <w:rsid w:val="00155B07"/>
    <w:rsid w:val="001571BE"/>
    <w:rsid w:val="0016439D"/>
    <w:rsid w:val="00164A5B"/>
    <w:rsid w:val="001657ED"/>
    <w:rsid w:val="00167005"/>
    <w:rsid w:val="001676FD"/>
    <w:rsid w:val="00167927"/>
    <w:rsid w:val="00167944"/>
    <w:rsid w:val="00167BAA"/>
    <w:rsid w:val="00167E0F"/>
    <w:rsid w:val="00171065"/>
    <w:rsid w:val="00171087"/>
    <w:rsid w:val="001749E9"/>
    <w:rsid w:val="001757D3"/>
    <w:rsid w:val="0017728B"/>
    <w:rsid w:val="00177386"/>
    <w:rsid w:val="00177946"/>
    <w:rsid w:val="00182904"/>
    <w:rsid w:val="001836DA"/>
    <w:rsid w:val="001841F0"/>
    <w:rsid w:val="00185191"/>
    <w:rsid w:val="001863A6"/>
    <w:rsid w:val="00190777"/>
    <w:rsid w:val="00192208"/>
    <w:rsid w:val="001942E1"/>
    <w:rsid w:val="001966FA"/>
    <w:rsid w:val="00197CF9"/>
    <w:rsid w:val="001A0AB2"/>
    <w:rsid w:val="001A2D70"/>
    <w:rsid w:val="001A3319"/>
    <w:rsid w:val="001A36D8"/>
    <w:rsid w:val="001A5003"/>
    <w:rsid w:val="001A5E6B"/>
    <w:rsid w:val="001A67EC"/>
    <w:rsid w:val="001B0082"/>
    <w:rsid w:val="001B4FFB"/>
    <w:rsid w:val="001B557C"/>
    <w:rsid w:val="001B7062"/>
    <w:rsid w:val="001C14E9"/>
    <w:rsid w:val="001C7494"/>
    <w:rsid w:val="001C7CE2"/>
    <w:rsid w:val="001D28E1"/>
    <w:rsid w:val="001D4B64"/>
    <w:rsid w:val="001D5317"/>
    <w:rsid w:val="001D5C1A"/>
    <w:rsid w:val="001E0C23"/>
    <w:rsid w:val="001E21E6"/>
    <w:rsid w:val="001E650E"/>
    <w:rsid w:val="001E6780"/>
    <w:rsid w:val="001F1C27"/>
    <w:rsid w:val="001F3675"/>
    <w:rsid w:val="001F41E7"/>
    <w:rsid w:val="001F4DA6"/>
    <w:rsid w:val="00200865"/>
    <w:rsid w:val="00203B09"/>
    <w:rsid w:val="00204AC1"/>
    <w:rsid w:val="00204B05"/>
    <w:rsid w:val="002069C0"/>
    <w:rsid w:val="00210E42"/>
    <w:rsid w:val="0021250C"/>
    <w:rsid w:val="00213C84"/>
    <w:rsid w:val="00214704"/>
    <w:rsid w:val="002148A5"/>
    <w:rsid w:val="00216B15"/>
    <w:rsid w:val="00216C3F"/>
    <w:rsid w:val="002178CE"/>
    <w:rsid w:val="00220672"/>
    <w:rsid w:val="00226A08"/>
    <w:rsid w:val="00226BEB"/>
    <w:rsid w:val="00227060"/>
    <w:rsid w:val="00232A60"/>
    <w:rsid w:val="00232F86"/>
    <w:rsid w:val="00235B7A"/>
    <w:rsid w:val="00235BCD"/>
    <w:rsid w:val="002439B8"/>
    <w:rsid w:val="00245851"/>
    <w:rsid w:val="0024587D"/>
    <w:rsid w:val="00247C52"/>
    <w:rsid w:val="00247F71"/>
    <w:rsid w:val="00252623"/>
    <w:rsid w:val="00253B71"/>
    <w:rsid w:val="00253EE2"/>
    <w:rsid w:val="00255268"/>
    <w:rsid w:val="00257D97"/>
    <w:rsid w:val="00260548"/>
    <w:rsid w:val="00262170"/>
    <w:rsid w:val="00264B18"/>
    <w:rsid w:val="00265689"/>
    <w:rsid w:val="00265735"/>
    <w:rsid w:val="00266019"/>
    <w:rsid w:val="00266624"/>
    <w:rsid w:val="00266951"/>
    <w:rsid w:val="0026792B"/>
    <w:rsid w:val="002720B6"/>
    <w:rsid w:val="002753E7"/>
    <w:rsid w:val="002821BF"/>
    <w:rsid w:val="00282F19"/>
    <w:rsid w:val="00283EF2"/>
    <w:rsid w:val="00286014"/>
    <w:rsid w:val="002871AF"/>
    <w:rsid w:val="002936F6"/>
    <w:rsid w:val="00296F48"/>
    <w:rsid w:val="002A41D0"/>
    <w:rsid w:val="002A431C"/>
    <w:rsid w:val="002A46EF"/>
    <w:rsid w:val="002A5E8E"/>
    <w:rsid w:val="002B36A5"/>
    <w:rsid w:val="002B44E4"/>
    <w:rsid w:val="002B51FB"/>
    <w:rsid w:val="002B5ADA"/>
    <w:rsid w:val="002C05B4"/>
    <w:rsid w:val="002C0A01"/>
    <w:rsid w:val="002C2C81"/>
    <w:rsid w:val="002C380B"/>
    <w:rsid w:val="002C47BD"/>
    <w:rsid w:val="002C611B"/>
    <w:rsid w:val="002C7FB1"/>
    <w:rsid w:val="002D02E5"/>
    <w:rsid w:val="002D14DE"/>
    <w:rsid w:val="002D6170"/>
    <w:rsid w:val="002D75E9"/>
    <w:rsid w:val="002E0C57"/>
    <w:rsid w:val="002E1EAA"/>
    <w:rsid w:val="002E23FB"/>
    <w:rsid w:val="002E24D6"/>
    <w:rsid w:val="002E36AE"/>
    <w:rsid w:val="002E3CF4"/>
    <w:rsid w:val="002E3E59"/>
    <w:rsid w:val="002E47D4"/>
    <w:rsid w:val="002E49FC"/>
    <w:rsid w:val="002F004B"/>
    <w:rsid w:val="002F0305"/>
    <w:rsid w:val="002F0DF7"/>
    <w:rsid w:val="002F1581"/>
    <w:rsid w:val="002F1EE5"/>
    <w:rsid w:val="002F64F0"/>
    <w:rsid w:val="00300307"/>
    <w:rsid w:val="00304886"/>
    <w:rsid w:val="00306FD5"/>
    <w:rsid w:val="00314D59"/>
    <w:rsid w:val="003172C5"/>
    <w:rsid w:val="00322566"/>
    <w:rsid w:val="00322E65"/>
    <w:rsid w:val="003265FF"/>
    <w:rsid w:val="00327282"/>
    <w:rsid w:val="00331C10"/>
    <w:rsid w:val="00332484"/>
    <w:rsid w:val="00334FEB"/>
    <w:rsid w:val="00335964"/>
    <w:rsid w:val="00336ABC"/>
    <w:rsid w:val="00337DEE"/>
    <w:rsid w:val="003405BF"/>
    <w:rsid w:val="00340D96"/>
    <w:rsid w:val="003422E4"/>
    <w:rsid w:val="00344044"/>
    <w:rsid w:val="003442CA"/>
    <w:rsid w:val="003444D6"/>
    <w:rsid w:val="00345660"/>
    <w:rsid w:val="0034751C"/>
    <w:rsid w:val="0035102D"/>
    <w:rsid w:val="00353E50"/>
    <w:rsid w:val="0035437B"/>
    <w:rsid w:val="003607F9"/>
    <w:rsid w:val="00360E60"/>
    <w:rsid w:val="00361701"/>
    <w:rsid w:val="003649B9"/>
    <w:rsid w:val="00367005"/>
    <w:rsid w:val="00370EA2"/>
    <w:rsid w:val="00372FC7"/>
    <w:rsid w:val="0037382A"/>
    <w:rsid w:val="00373A5D"/>
    <w:rsid w:val="00376BD7"/>
    <w:rsid w:val="00380E71"/>
    <w:rsid w:val="0038144B"/>
    <w:rsid w:val="00383277"/>
    <w:rsid w:val="00383B14"/>
    <w:rsid w:val="00385CAD"/>
    <w:rsid w:val="003867B4"/>
    <w:rsid w:val="003968C8"/>
    <w:rsid w:val="003A081A"/>
    <w:rsid w:val="003A2CF4"/>
    <w:rsid w:val="003A4CBE"/>
    <w:rsid w:val="003A65AB"/>
    <w:rsid w:val="003A6E2F"/>
    <w:rsid w:val="003B138C"/>
    <w:rsid w:val="003B19E4"/>
    <w:rsid w:val="003B3AD9"/>
    <w:rsid w:val="003B4473"/>
    <w:rsid w:val="003B5124"/>
    <w:rsid w:val="003B6E25"/>
    <w:rsid w:val="003B7607"/>
    <w:rsid w:val="003C1403"/>
    <w:rsid w:val="003C146D"/>
    <w:rsid w:val="003C1E98"/>
    <w:rsid w:val="003C2E5C"/>
    <w:rsid w:val="003C5F1B"/>
    <w:rsid w:val="003C6D82"/>
    <w:rsid w:val="003C71D7"/>
    <w:rsid w:val="003D2D27"/>
    <w:rsid w:val="003D6F7E"/>
    <w:rsid w:val="003E02BC"/>
    <w:rsid w:val="003E26E0"/>
    <w:rsid w:val="003E2AEE"/>
    <w:rsid w:val="003E34DF"/>
    <w:rsid w:val="003E5898"/>
    <w:rsid w:val="003E74D6"/>
    <w:rsid w:val="003E7A64"/>
    <w:rsid w:val="003F0449"/>
    <w:rsid w:val="004009A1"/>
    <w:rsid w:val="00401369"/>
    <w:rsid w:val="00403DDD"/>
    <w:rsid w:val="00404542"/>
    <w:rsid w:val="004061A9"/>
    <w:rsid w:val="00406C02"/>
    <w:rsid w:val="00411C2A"/>
    <w:rsid w:val="004124BA"/>
    <w:rsid w:val="00413131"/>
    <w:rsid w:val="004133BB"/>
    <w:rsid w:val="00413839"/>
    <w:rsid w:val="00415E73"/>
    <w:rsid w:val="00416B44"/>
    <w:rsid w:val="00417749"/>
    <w:rsid w:val="00424BB7"/>
    <w:rsid w:val="00425D41"/>
    <w:rsid w:val="00426771"/>
    <w:rsid w:val="00432045"/>
    <w:rsid w:val="00432C72"/>
    <w:rsid w:val="004373CA"/>
    <w:rsid w:val="00437BCE"/>
    <w:rsid w:val="00440BAE"/>
    <w:rsid w:val="00442D44"/>
    <w:rsid w:val="0044305B"/>
    <w:rsid w:val="00444DA8"/>
    <w:rsid w:val="00446489"/>
    <w:rsid w:val="00446AE6"/>
    <w:rsid w:val="00453D3F"/>
    <w:rsid w:val="00454484"/>
    <w:rsid w:val="00454D46"/>
    <w:rsid w:val="0046570B"/>
    <w:rsid w:val="00473C3A"/>
    <w:rsid w:val="00474C7A"/>
    <w:rsid w:val="004759DF"/>
    <w:rsid w:val="00475A79"/>
    <w:rsid w:val="00480591"/>
    <w:rsid w:val="00481E91"/>
    <w:rsid w:val="00482604"/>
    <w:rsid w:val="00484747"/>
    <w:rsid w:val="00486EAF"/>
    <w:rsid w:val="00487061"/>
    <w:rsid w:val="0048783A"/>
    <w:rsid w:val="004904CB"/>
    <w:rsid w:val="0049513C"/>
    <w:rsid w:val="004964F3"/>
    <w:rsid w:val="00496E60"/>
    <w:rsid w:val="0049711F"/>
    <w:rsid w:val="0049798A"/>
    <w:rsid w:val="00497D93"/>
    <w:rsid w:val="004A0803"/>
    <w:rsid w:val="004A3187"/>
    <w:rsid w:val="004A70C0"/>
    <w:rsid w:val="004B0F49"/>
    <w:rsid w:val="004B3841"/>
    <w:rsid w:val="004B4D78"/>
    <w:rsid w:val="004B7FFC"/>
    <w:rsid w:val="004C023E"/>
    <w:rsid w:val="004C0968"/>
    <w:rsid w:val="004C4901"/>
    <w:rsid w:val="004C71C7"/>
    <w:rsid w:val="004D1820"/>
    <w:rsid w:val="004D362C"/>
    <w:rsid w:val="004E0447"/>
    <w:rsid w:val="004E066E"/>
    <w:rsid w:val="004E0771"/>
    <w:rsid w:val="004E11A9"/>
    <w:rsid w:val="004E1273"/>
    <w:rsid w:val="004E1D0C"/>
    <w:rsid w:val="004E327A"/>
    <w:rsid w:val="004E3810"/>
    <w:rsid w:val="004E4369"/>
    <w:rsid w:val="004E6F92"/>
    <w:rsid w:val="004F1FE5"/>
    <w:rsid w:val="004F234E"/>
    <w:rsid w:val="004F6BC9"/>
    <w:rsid w:val="005000DA"/>
    <w:rsid w:val="00503A00"/>
    <w:rsid w:val="00505343"/>
    <w:rsid w:val="00507D29"/>
    <w:rsid w:val="00510042"/>
    <w:rsid w:val="00510EC0"/>
    <w:rsid w:val="0051159D"/>
    <w:rsid w:val="00513187"/>
    <w:rsid w:val="0051515B"/>
    <w:rsid w:val="00515897"/>
    <w:rsid w:val="005160F3"/>
    <w:rsid w:val="005162D2"/>
    <w:rsid w:val="005164B6"/>
    <w:rsid w:val="005206B1"/>
    <w:rsid w:val="00521DA9"/>
    <w:rsid w:val="00524E61"/>
    <w:rsid w:val="00526218"/>
    <w:rsid w:val="00531F32"/>
    <w:rsid w:val="00535A92"/>
    <w:rsid w:val="00542BFA"/>
    <w:rsid w:val="00542E24"/>
    <w:rsid w:val="005446E3"/>
    <w:rsid w:val="005476F5"/>
    <w:rsid w:val="00556704"/>
    <w:rsid w:val="0056077C"/>
    <w:rsid w:val="0056312C"/>
    <w:rsid w:val="005631E6"/>
    <w:rsid w:val="005677B0"/>
    <w:rsid w:val="005678FA"/>
    <w:rsid w:val="0057013B"/>
    <w:rsid w:val="00571360"/>
    <w:rsid w:val="005737EC"/>
    <w:rsid w:val="00573CFE"/>
    <w:rsid w:val="00573FAE"/>
    <w:rsid w:val="0057526C"/>
    <w:rsid w:val="005773B9"/>
    <w:rsid w:val="005778F8"/>
    <w:rsid w:val="00577ADE"/>
    <w:rsid w:val="005849EB"/>
    <w:rsid w:val="00585EEF"/>
    <w:rsid w:val="005923DC"/>
    <w:rsid w:val="005962AB"/>
    <w:rsid w:val="00597624"/>
    <w:rsid w:val="005A04F1"/>
    <w:rsid w:val="005A2CB4"/>
    <w:rsid w:val="005A7A38"/>
    <w:rsid w:val="005B1090"/>
    <w:rsid w:val="005B127B"/>
    <w:rsid w:val="005B1A2D"/>
    <w:rsid w:val="005B37EC"/>
    <w:rsid w:val="005B3B9B"/>
    <w:rsid w:val="005B465E"/>
    <w:rsid w:val="005B6F3C"/>
    <w:rsid w:val="005C0D26"/>
    <w:rsid w:val="005C1F29"/>
    <w:rsid w:val="005C31DE"/>
    <w:rsid w:val="005C3906"/>
    <w:rsid w:val="005C56E7"/>
    <w:rsid w:val="005D0D5E"/>
    <w:rsid w:val="005D2B23"/>
    <w:rsid w:val="005D5138"/>
    <w:rsid w:val="005D6D7D"/>
    <w:rsid w:val="005D7785"/>
    <w:rsid w:val="005E3F8B"/>
    <w:rsid w:val="005E4FB8"/>
    <w:rsid w:val="005E759A"/>
    <w:rsid w:val="005F1C77"/>
    <w:rsid w:val="005F24EB"/>
    <w:rsid w:val="005F28BB"/>
    <w:rsid w:val="005F3726"/>
    <w:rsid w:val="005F5AEF"/>
    <w:rsid w:val="006017DF"/>
    <w:rsid w:val="006046EC"/>
    <w:rsid w:val="00615E53"/>
    <w:rsid w:val="006166F3"/>
    <w:rsid w:val="00617F9D"/>
    <w:rsid w:val="006225AC"/>
    <w:rsid w:val="006229E3"/>
    <w:rsid w:val="00623D4C"/>
    <w:rsid w:val="00623E56"/>
    <w:rsid w:val="00630183"/>
    <w:rsid w:val="00630F47"/>
    <w:rsid w:val="00630FA6"/>
    <w:rsid w:val="006314AE"/>
    <w:rsid w:val="006334AE"/>
    <w:rsid w:val="00634C05"/>
    <w:rsid w:val="0063701B"/>
    <w:rsid w:val="00641D84"/>
    <w:rsid w:val="00642724"/>
    <w:rsid w:val="00643888"/>
    <w:rsid w:val="00650D75"/>
    <w:rsid w:val="006518AC"/>
    <w:rsid w:val="00652658"/>
    <w:rsid w:val="0065281B"/>
    <w:rsid w:val="006556B0"/>
    <w:rsid w:val="0065601B"/>
    <w:rsid w:val="006564AC"/>
    <w:rsid w:val="00660687"/>
    <w:rsid w:val="00661216"/>
    <w:rsid w:val="00661EDD"/>
    <w:rsid w:val="00661EFE"/>
    <w:rsid w:val="0066203F"/>
    <w:rsid w:val="0066410D"/>
    <w:rsid w:val="00664ED6"/>
    <w:rsid w:val="00670FD3"/>
    <w:rsid w:val="00672D1B"/>
    <w:rsid w:val="006762C6"/>
    <w:rsid w:val="006768F9"/>
    <w:rsid w:val="006832F9"/>
    <w:rsid w:val="00683708"/>
    <w:rsid w:val="00683F71"/>
    <w:rsid w:val="006870C9"/>
    <w:rsid w:val="006924B7"/>
    <w:rsid w:val="00694D44"/>
    <w:rsid w:val="00694EC9"/>
    <w:rsid w:val="00695616"/>
    <w:rsid w:val="0069589B"/>
    <w:rsid w:val="006964B1"/>
    <w:rsid w:val="00696572"/>
    <w:rsid w:val="00697BFB"/>
    <w:rsid w:val="006A226B"/>
    <w:rsid w:val="006A2FA6"/>
    <w:rsid w:val="006A43DE"/>
    <w:rsid w:val="006A4C8D"/>
    <w:rsid w:val="006A4DDC"/>
    <w:rsid w:val="006B18FE"/>
    <w:rsid w:val="006C0E68"/>
    <w:rsid w:val="006C2A33"/>
    <w:rsid w:val="006C2E15"/>
    <w:rsid w:val="006D049D"/>
    <w:rsid w:val="006D2924"/>
    <w:rsid w:val="006D2A75"/>
    <w:rsid w:val="006D7424"/>
    <w:rsid w:val="006E0A2C"/>
    <w:rsid w:val="006E1638"/>
    <w:rsid w:val="006E1CBB"/>
    <w:rsid w:val="006E533E"/>
    <w:rsid w:val="006E5654"/>
    <w:rsid w:val="006E5E8D"/>
    <w:rsid w:val="006E5FF0"/>
    <w:rsid w:val="006E6F1B"/>
    <w:rsid w:val="006E768A"/>
    <w:rsid w:val="006F20A3"/>
    <w:rsid w:val="006F2C28"/>
    <w:rsid w:val="006F2EC7"/>
    <w:rsid w:val="006F3C8A"/>
    <w:rsid w:val="006F4326"/>
    <w:rsid w:val="006F4BA7"/>
    <w:rsid w:val="006F4C5B"/>
    <w:rsid w:val="006F4F43"/>
    <w:rsid w:val="006F5CAA"/>
    <w:rsid w:val="00701455"/>
    <w:rsid w:val="00701D7F"/>
    <w:rsid w:val="00704262"/>
    <w:rsid w:val="0071308C"/>
    <w:rsid w:val="0071417C"/>
    <w:rsid w:val="00714F1F"/>
    <w:rsid w:val="0071612B"/>
    <w:rsid w:val="00720E6A"/>
    <w:rsid w:val="007211C5"/>
    <w:rsid w:val="00722186"/>
    <w:rsid w:val="00722659"/>
    <w:rsid w:val="00724CFB"/>
    <w:rsid w:val="0072517B"/>
    <w:rsid w:val="00731763"/>
    <w:rsid w:val="007337CB"/>
    <w:rsid w:val="00733FEC"/>
    <w:rsid w:val="0073683A"/>
    <w:rsid w:val="007372ED"/>
    <w:rsid w:val="0073785F"/>
    <w:rsid w:val="00737F8C"/>
    <w:rsid w:val="0074116B"/>
    <w:rsid w:val="00741BB0"/>
    <w:rsid w:val="00745C5E"/>
    <w:rsid w:val="007470EF"/>
    <w:rsid w:val="007520DD"/>
    <w:rsid w:val="00755484"/>
    <w:rsid w:val="00755835"/>
    <w:rsid w:val="007566D5"/>
    <w:rsid w:val="00757813"/>
    <w:rsid w:val="00757B65"/>
    <w:rsid w:val="007609CA"/>
    <w:rsid w:val="00762B8E"/>
    <w:rsid w:val="00763659"/>
    <w:rsid w:val="00765C2B"/>
    <w:rsid w:val="00766CA5"/>
    <w:rsid w:val="00767ED2"/>
    <w:rsid w:val="00770530"/>
    <w:rsid w:val="00770EA3"/>
    <w:rsid w:val="0077636F"/>
    <w:rsid w:val="00776AC7"/>
    <w:rsid w:val="00777C5A"/>
    <w:rsid w:val="00781630"/>
    <w:rsid w:val="00783AE9"/>
    <w:rsid w:val="00783C9C"/>
    <w:rsid w:val="00790D6C"/>
    <w:rsid w:val="00790F88"/>
    <w:rsid w:val="00795D1F"/>
    <w:rsid w:val="00796977"/>
    <w:rsid w:val="007A0280"/>
    <w:rsid w:val="007A18BE"/>
    <w:rsid w:val="007A4B17"/>
    <w:rsid w:val="007A76E1"/>
    <w:rsid w:val="007B1AAD"/>
    <w:rsid w:val="007B4251"/>
    <w:rsid w:val="007B426E"/>
    <w:rsid w:val="007B52A3"/>
    <w:rsid w:val="007B7541"/>
    <w:rsid w:val="007C1AB8"/>
    <w:rsid w:val="007C2860"/>
    <w:rsid w:val="007C464D"/>
    <w:rsid w:val="007C545C"/>
    <w:rsid w:val="007C578D"/>
    <w:rsid w:val="007D2062"/>
    <w:rsid w:val="007D3D7F"/>
    <w:rsid w:val="007D4099"/>
    <w:rsid w:val="007D4D83"/>
    <w:rsid w:val="007D4D8B"/>
    <w:rsid w:val="007D7C22"/>
    <w:rsid w:val="007D7C26"/>
    <w:rsid w:val="007E1FF1"/>
    <w:rsid w:val="007E2B2A"/>
    <w:rsid w:val="007E357F"/>
    <w:rsid w:val="007E6FD8"/>
    <w:rsid w:val="007F0D68"/>
    <w:rsid w:val="007F0D83"/>
    <w:rsid w:val="007F1F04"/>
    <w:rsid w:val="008021E1"/>
    <w:rsid w:val="00802ACF"/>
    <w:rsid w:val="008036C4"/>
    <w:rsid w:val="00803D86"/>
    <w:rsid w:val="0081225E"/>
    <w:rsid w:val="00812AFF"/>
    <w:rsid w:val="00815CCB"/>
    <w:rsid w:val="00817B0C"/>
    <w:rsid w:val="00820257"/>
    <w:rsid w:val="0082076B"/>
    <w:rsid w:val="00820890"/>
    <w:rsid w:val="00820BB1"/>
    <w:rsid w:val="00822028"/>
    <w:rsid w:val="008231C6"/>
    <w:rsid w:val="00824F9A"/>
    <w:rsid w:val="008250DC"/>
    <w:rsid w:val="008272D3"/>
    <w:rsid w:val="0082776C"/>
    <w:rsid w:val="0083026B"/>
    <w:rsid w:val="00830FAB"/>
    <w:rsid w:val="0083117F"/>
    <w:rsid w:val="0083240D"/>
    <w:rsid w:val="008340A7"/>
    <w:rsid w:val="0083762E"/>
    <w:rsid w:val="008402C0"/>
    <w:rsid w:val="00840BF5"/>
    <w:rsid w:val="00843625"/>
    <w:rsid w:val="00846CC6"/>
    <w:rsid w:val="008503A2"/>
    <w:rsid w:val="008547D2"/>
    <w:rsid w:val="00860229"/>
    <w:rsid w:val="0086311F"/>
    <w:rsid w:val="008669E2"/>
    <w:rsid w:val="008709F3"/>
    <w:rsid w:val="00870C4B"/>
    <w:rsid w:val="00871902"/>
    <w:rsid w:val="00872B25"/>
    <w:rsid w:val="00872DA3"/>
    <w:rsid w:val="00874C82"/>
    <w:rsid w:val="00875EEA"/>
    <w:rsid w:val="00876E8F"/>
    <w:rsid w:val="00881D50"/>
    <w:rsid w:val="00882496"/>
    <w:rsid w:val="008856A4"/>
    <w:rsid w:val="00885E9F"/>
    <w:rsid w:val="00887AD8"/>
    <w:rsid w:val="00896E38"/>
    <w:rsid w:val="00897C34"/>
    <w:rsid w:val="008A0378"/>
    <w:rsid w:val="008A05A1"/>
    <w:rsid w:val="008A42B1"/>
    <w:rsid w:val="008A5BA9"/>
    <w:rsid w:val="008B6704"/>
    <w:rsid w:val="008B6CA4"/>
    <w:rsid w:val="008B7482"/>
    <w:rsid w:val="008C09EB"/>
    <w:rsid w:val="008C26D0"/>
    <w:rsid w:val="008C4BE5"/>
    <w:rsid w:val="008C540F"/>
    <w:rsid w:val="008C582D"/>
    <w:rsid w:val="008C5E2F"/>
    <w:rsid w:val="008D08C0"/>
    <w:rsid w:val="008D1B71"/>
    <w:rsid w:val="008D5236"/>
    <w:rsid w:val="008D5D20"/>
    <w:rsid w:val="008D63E9"/>
    <w:rsid w:val="008D6419"/>
    <w:rsid w:val="008D7788"/>
    <w:rsid w:val="008E1784"/>
    <w:rsid w:val="008E2721"/>
    <w:rsid w:val="008E4186"/>
    <w:rsid w:val="008F1172"/>
    <w:rsid w:val="008F131F"/>
    <w:rsid w:val="008F13EA"/>
    <w:rsid w:val="008F5F75"/>
    <w:rsid w:val="008F6432"/>
    <w:rsid w:val="0090066C"/>
    <w:rsid w:val="009039D4"/>
    <w:rsid w:val="00905CC7"/>
    <w:rsid w:val="00905FEE"/>
    <w:rsid w:val="00906EEF"/>
    <w:rsid w:val="009131D6"/>
    <w:rsid w:val="0091436C"/>
    <w:rsid w:val="0091461F"/>
    <w:rsid w:val="009175ED"/>
    <w:rsid w:val="0092191E"/>
    <w:rsid w:val="00922837"/>
    <w:rsid w:val="009245FF"/>
    <w:rsid w:val="009254D6"/>
    <w:rsid w:val="00925D29"/>
    <w:rsid w:val="00931060"/>
    <w:rsid w:val="009335C5"/>
    <w:rsid w:val="00936DF6"/>
    <w:rsid w:val="00937A03"/>
    <w:rsid w:val="00942052"/>
    <w:rsid w:val="00942CB9"/>
    <w:rsid w:val="00944258"/>
    <w:rsid w:val="0094445A"/>
    <w:rsid w:val="0094495C"/>
    <w:rsid w:val="0094632F"/>
    <w:rsid w:val="00953E1C"/>
    <w:rsid w:val="00954529"/>
    <w:rsid w:val="009552A7"/>
    <w:rsid w:val="00961A1D"/>
    <w:rsid w:val="009629BB"/>
    <w:rsid w:val="00964D9E"/>
    <w:rsid w:val="00971569"/>
    <w:rsid w:val="00981259"/>
    <w:rsid w:val="00982AC6"/>
    <w:rsid w:val="0098403E"/>
    <w:rsid w:val="0098411A"/>
    <w:rsid w:val="009853A8"/>
    <w:rsid w:val="009875D0"/>
    <w:rsid w:val="009901BC"/>
    <w:rsid w:val="00990812"/>
    <w:rsid w:val="009913D8"/>
    <w:rsid w:val="009938C8"/>
    <w:rsid w:val="0099461F"/>
    <w:rsid w:val="00995896"/>
    <w:rsid w:val="00995C63"/>
    <w:rsid w:val="009962ED"/>
    <w:rsid w:val="009A125A"/>
    <w:rsid w:val="009A5571"/>
    <w:rsid w:val="009A59CA"/>
    <w:rsid w:val="009B0CC2"/>
    <w:rsid w:val="009B0D6E"/>
    <w:rsid w:val="009B0FFA"/>
    <w:rsid w:val="009B243C"/>
    <w:rsid w:val="009B293D"/>
    <w:rsid w:val="009B3933"/>
    <w:rsid w:val="009B58B8"/>
    <w:rsid w:val="009C51F6"/>
    <w:rsid w:val="009C5515"/>
    <w:rsid w:val="009D18B9"/>
    <w:rsid w:val="009D2F63"/>
    <w:rsid w:val="009D71D0"/>
    <w:rsid w:val="009D7274"/>
    <w:rsid w:val="009D74B9"/>
    <w:rsid w:val="009E35B2"/>
    <w:rsid w:val="009E374E"/>
    <w:rsid w:val="009E422A"/>
    <w:rsid w:val="009E604F"/>
    <w:rsid w:val="009E7019"/>
    <w:rsid w:val="009F049D"/>
    <w:rsid w:val="009F05BF"/>
    <w:rsid w:val="009F2786"/>
    <w:rsid w:val="009F393B"/>
    <w:rsid w:val="009F6E72"/>
    <w:rsid w:val="009F7FD7"/>
    <w:rsid w:val="00A01678"/>
    <w:rsid w:val="00A06B46"/>
    <w:rsid w:val="00A10B63"/>
    <w:rsid w:val="00A11175"/>
    <w:rsid w:val="00A11426"/>
    <w:rsid w:val="00A13287"/>
    <w:rsid w:val="00A14F49"/>
    <w:rsid w:val="00A17A02"/>
    <w:rsid w:val="00A2321E"/>
    <w:rsid w:val="00A23907"/>
    <w:rsid w:val="00A304AB"/>
    <w:rsid w:val="00A30EC2"/>
    <w:rsid w:val="00A317C4"/>
    <w:rsid w:val="00A32C97"/>
    <w:rsid w:val="00A34452"/>
    <w:rsid w:val="00A363A7"/>
    <w:rsid w:val="00A41A49"/>
    <w:rsid w:val="00A441B2"/>
    <w:rsid w:val="00A44FCE"/>
    <w:rsid w:val="00A52B2F"/>
    <w:rsid w:val="00A53461"/>
    <w:rsid w:val="00A54455"/>
    <w:rsid w:val="00A544B5"/>
    <w:rsid w:val="00A54A99"/>
    <w:rsid w:val="00A5751E"/>
    <w:rsid w:val="00A60895"/>
    <w:rsid w:val="00A618B0"/>
    <w:rsid w:val="00A61CCA"/>
    <w:rsid w:val="00A61E6B"/>
    <w:rsid w:val="00A63D9E"/>
    <w:rsid w:val="00A646AE"/>
    <w:rsid w:val="00A6615E"/>
    <w:rsid w:val="00A662D5"/>
    <w:rsid w:val="00A710F8"/>
    <w:rsid w:val="00A72492"/>
    <w:rsid w:val="00A73DFD"/>
    <w:rsid w:val="00A762FA"/>
    <w:rsid w:val="00A77705"/>
    <w:rsid w:val="00A77E9F"/>
    <w:rsid w:val="00A804F9"/>
    <w:rsid w:val="00A83EAC"/>
    <w:rsid w:val="00A85BD3"/>
    <w:rsid w:val="00A86046"/>
    <w:rsid w:val="00A86735"/>
    <w:rsid w:val="00A8744E"/>
    <w:rsid w:val="00A91334"/>
    <w:rsid w:val="00A91940"/>
    <w:rsid w:val="00A94D67"/>
    <w:rsid w:val="00A9683C"/>
    <w:rsid w:val="00A96E56"/>
    <w:rsid w:val="00AA0E53"/>
    <w:rsid w:val="00AA1203"/>
    <w:rsid w:val="00AA2F9B"/>
    <w:rsid w:val="00AA65AC"/>
    <w:rsid w:val="00AB0805"/>
    <w:rsid w:val="00AB3627"/>
    <w:rsid w:val="00AB4F1B"/>
    <w:rsid w:val="00AB6902"/>
    <w:rsid w:val="00AB6E23"/>
    <w:rsid w:val="00AC1696"/>
    <w:rsid w:val="00AC1A4C"/>
    <w:rsid w:val="00AC3C5E"/>
    <w:rsid w:val="00AC4B64"/>
    <w:rsid w:val="00AC5E2F"/>
    <w:rsid w:val="00AC6241"/>
    <w:rsid w:val="00AC70B2"/>
    <w:rsid w:val="00AD066E"/>
    <w:rsid w:val="00AD1283"/>
    <w:rsid w:val="00AD1A30"/>
    <w:rsid w:val="00AD2A1F"/>
    <w:rsid w:val="00AD36A5"/>
    <w:rsid w:val="00AD3737"/>
    <w:rsid w:val="00AD3D65"/>
    <w:rsid w:val="00AD52F5"/>
    <w:rsid w:val="00AD7558"/>
    <w:rsid w:val="00AE0023"/>
    <w:rsid w:val="00AE0C14"/>
    <w:rsid w:val="00AE0F45"/>
    <w:rsid w:val="00AE163C"/>
    <w:rsid w:val="00AE517E"/>
    <w:rsid w:val="00AE5DAE"/>
    <w:rsid w:val="00AF19C1"/>
    <w:rsid w:val="00AF2D3C"/>
    <w:rsid w:val="00AF3E92"/>
    <w:rsid w:val="00AF7FCE"/>
    <w:rsid w:val="00B00496"/>
    <w:rsid w:val="00B00FA2"/>
    <w:rsid w:val="00B01B1A"/>
    <w:rsid w:val="00B01F94"/>
    <w:rsid w:val="00B04256"/>
    <w:rsid w:val="00B0485E"/>
    <w:rsid w:val="00B0490B"/>
    <w:rsid w:val="00B126DD"/>
    <w:rsid w:val="00B13E28"/>
    <w:rsid w:val="00B22B94"/>
    <w:rsid w:val="00B30C82"/>
    <w:rsid w:val="00B31A10"/>
    <w:rsid w:val="00B32967"/>
    <w:rsid w:val="00B337DC"/>
    <w:rsid w:val="00B4126A"/>
    <w:rsid w:val="00B43BEA"/>
    <w:rsid w:val="00B45966"/>
    <w:rsid w:val="00B46C60"/>
    <w:rsid w:val="00B4CCBE"/>
    <w:rsid w:val="00B5223E"/>
    <w:rsid w:val="00B52445"/>
    <w:rsid w:val="00B527E3"/>
    <w:rsid w:val="00B53AF8"/>
    <w:rsid w:val="00B55795"/>
    <w:rsid w:val="00B60607"/>
    <w:rsid w:val="00B60971"/>
    <w:rsid w:val="00B6367E"/>
    <w:rsid w:val="00B662F3"/>
    <w:rsid w:val="00B67157"/>
    <w:rsid w:val="00B70E49"/>
    <w:rsid w:val="00B71ACF"/>
    <w:rsid w:val="00B71E7E"/>
    <w:rsid w:val="00B729A1"/>
    <w:rsid w:val="00B7436D"/>
    <w:rsid w:val="00B74B78"/>
    <w:rsid w:val="00B76C72"/>
    <w:rsid w:val="00B82A24"/>
    <w:rsid w:val="00B83B9E"/>
    <w:rsid w:val="00B84371"/>
    <w:rsid w:val="00B8492D"/>
    <w:rsid w:val="00B85C43"/>
    <w:rsid w:val="00B870C3"/>
    <w:rsid w:val="00B905EE"/>
    <w:rsid w:val="00B91273"/>
    <w:rsid w:val="00B929E5"/>
    <w:rsid w:val="00B945FF"/>
    <w:rsid w:val="00B94BED"/>
    <w:rsid w:val="00BA30CC"/>
    <w:rsid w:val="00BA47FD"/>
    <w:rsid w:val="00BA7B42"/>
    <w:rsid w:val="00BB16F3"/>
    <w:rsid w:val="00BB2783"/>
    <w:rsid w:val="00BB4879"/>
    <w:rsid w:val="00BB6E8E"/>
    <w:rsid w:val="00BB7F1E"/>
    <w:rsid w:val="00BC08BD"/>
    <w:rsid w:val="00BC2D4F"/>
    <w:rsid w:val="00BC4299"/>
    <w:rsid w:val="00BD12EA"/>
    <w:rsid w:val="00BD2814"/>
    <w:rsid w:val="00BD63D9"/>
    <w:rsid w:val="00BD6E13"/>
    <w:rsid w:val="00BE5DED"/>
    <w:rsid w:val="00BE6587"/>
    <w:rsid w:val="00BE6990"/>
    <w:rsid w:val="00BE70E3"/>
    <w:rsid w:val="00BE77FE"/>
    <w:rsid w:val="00BF041E"/>
    <w:rsid w:val="00BF114D"/>
    <w:rsid w:val="00BF17B6"/>
    <w:rsid w:val="00BF2221"/>
    <w:rsid w:val="00BF5280"/>
    <w:rsid w:val="00BF78CF"/>
    <w:rsid w:val="00C03769"/>
    <w:rsid w:val="00C06D7E"/>
    <w:rsid w:val="00C106CD"/>
    <w:rsid w:val="00C1125B"/>
    <w:rsid w:val="00C14B36"/>
    <w:rsid w:val="00C154BB"/>
    <w:rsid w:val="00C15685"/>
    <w:rsid w:val="00C16300"/>
    <w:rsid w:val="00C1740E"/>
    <w:rsid w:val="00C200DA"/>
    <w:rsid w:val="00C20DED"/>
    <w:rsid w:val="00C24ABB"/>
    <w:rsid w:val="00C277AD"/>
    <w:rsid w:val="00C27B44"/>
    <w:rsid w:val="00C3152D"/>
    <w:rsid w:val="00C31AED"/>
    <w:rsid w:val="00C32E44"/>
    <w:rsid w:val="00C33E7B"/>
    <w:rsid w:val="00C33EA3"/>
    <w:rsid w:val="00C36429"/>
    <w:rsid w:val="00C41F25"/>
    <w:rsid w:val="00C42C90"/>
    <w:rsid w:val="00C42F8A"/>
    <w:rsid w:val="00C46580"/>
    <w:rsid w:val="00C46661"/>
    <w:rsid w:val="00C46714"/>
    <w:rsid w:val="00C472C9"/>
    <w:rsid w:val="00C479C6"/>
    <w:rsid w:val="00C510D0"/>
    <w:rsid w:val="00C51305"/>
    <w:rsid w:val="00C52423"/>
    <w:rsid w:val="00C52A0E"/>
    <w:rsid w:val="00C54E8F"/>
    <w:rsid w:val="00C559A4"/>
    <w:rsid w:val="00C6012B"/>
    <w:rsid w:val="00C60D02"/>
    <w:rsid w:val="00C63BFF"/>
    <w:rsid w:val="00C64CE6"/>
    <w:rsid w:val="00C65F55"/>
    <w:rsid w:val="00C67C06"/>
    <w:rsid w:val="00C71DA5"/>
    <w:rsid w:val="00C81797"/>
    <w:rsid w:val="00C81C52"/>
    <w:rsid w:val="00C82443"/>
    <w:rsid w:val="00C84CA3"/>
    <w:rsid w:val="00C860DD"/>
    <w:rsid w:val="00C865BF"/>
    <w:rsid w:val="00C90AE7"/>
    <w:rsid w:val="00C9219A"/>
    <w:rsid w:val="00C942D1"/>
    <w:rsid w:val="00C9565E"/>
    <w:rsid w:val="00C97116"/>
    <w:rsid w:val="00C97259"/>
    <w:rsid w:val="00C97866"/>
    <w:rsid w:val="00CA1969"/>
    <w:rsid w:val="00CA22E6"/>
    <w:rsid w:val="00CA3BC3"/>
    <w:rsid w:val="00CA416D"/>
    <w:rsid w:val="00CA489F"/>
    <w:rsid w:val="00CA76A9"/>
    <w:rsid w:val="00CB3F0F"/>
    <w:rsid w:val="00CB5490"/>
    <w:rsid w:val="00CB609A"/>
    <w:rsid w:val="00CB614E"/>
    <w:rsid w:val="00CC0CCB"/>
    <w:rsid w:val="00CC21E4"/>
    <w:rsid w:val="00CC25CF"/>
    <w:rsid w:val="00CC32A0"/>
    <w:rsid w:val="00CC365A"/>
    <w:rsid w:val="00CC47C7"/>
    <w:rsid w:val="00CC4C6C"/>
    <w:rsid w:val="00CC6EF4"/>
    <w:rsid w:val="00CD0947"/>
    <w:rsid w:val="00CD12AC"/>
    <w:rsid w:val="00CD15C0"/>
    <w:rsid w:val="00CD1F78"/>
    <w:rsid w:val="00CD3CD0"/>
    <w:rsid w:val="00CD5095"/>
    <w:rsid w:val="00CD64D0"/>
    <w:rsid w:val="00CD6832"/>
    <w:rsid w:val="00CD6E9E"/>
    <w:rsid w:val="00CE18AB"/>
    <w:rsid w:val="00CE34B8"/>
    <w:rsid w:val="00CE64AF"/>
    <w:rsid w:val="00CE75CD"/>
    <w:rsid w:val="00CF2CB0"/>
    <w:rsid w:val="00CF33CB"/>
    <w:rsid w:val="00CF4F60"/>
    <w:rsid w:val="00CF6E59"/>
    <w:rsid w:val="00D02E55"/>
    <w:rsid w:val="00D03101"/>
    <w:rsid w:val="00D0471A"/>
    <w:rsid w:val="00D063DB"/>
    <w:rsid w:val="00D0799A"/>
    <w:rsid w:val="00D11E04"/>
    <w:rsid w:val="00D1372D"/>
    <w:rsid w:val="00D16A4C"/>
    <w:rsid w:val="00D170A2"/>
    <w:rsid w:val="00D17F8A"/>
    <w:rsid w:val="00D20F1C"/>
    <w:rsid w:val="00D20F65"/>
    <w:rsid w:val="00D24102"/>
    <w:rsid w:val="00D27FBA"/>
    <w:rsid w:val="00D30E22"/>
    <w:rsid w:val="00D4007C"/>
    <w:rsid w:val="00D407F5"/>
    <w:rsid w:val="00D4170A"/>
    <w:rsid w:val="00D44213"/>
    <w:rsid w:val="00D46443"/>
    <w:rsid w:val="00D47366"/>
    <w:rsid w:val="00D52BED"/>
    <w:rsid w:val="00D54349"/>
    <w:rsid w:val="00D547E7"/>
    <w:rsid w:val="00D60425"/>
    <w:rsid w:val="00D60D42"/>
    <w:rsid w:val="00D624B0"/>
    <w:rsid w:val="00D6329D"/>
    <w:rsid w:val="00D63512"/>
    <w:rsid w:val="00D667D0"/>
    <w:rsid w:val="00D67DD9"/>
    <w:rsid w:val="00D67FA1"/>
    <w:rsid w:val="00D70EE9"/>
    <w:rsid w:val="00D729F0"/>
    <w:rsid w:val="00D74803"/>
    <w:rsid w:val="00D7770A"/>
    <w:rsid w:val="00D81BBE"/>
    <w:rsid w:val="00D82688"/>
    <w:rsid w:val="00D840AB"/>
    <w:rsid w:val="00D864EE"/>
    <w:rsid w:val="00D92551"/>
    <w:rsid w:val="00D93EB7"/>
    <w:rsid w:val="00D957AE"/>
    <w:rsid w:val="00DA1709"/>
    <w:rsid w:val="00DA2177"/>
    <w:rsid w:val="00DA28E4"/>
    <w:rsid w:val="00DA4065"/>
    <w:rsid w:val="00DA5DAB"/>
    <w:rsid w:val="00DA6D61"/>
    <w:rsid w:val="00DB075A"/>
    <w:rsid w:val="00DB212F"/>
    <w:rsid w:val="00DB6A29"/>
    <w:rsid w:val="00DC0263"/>
    <w:rsid w:val="00DC1E6C"/>
    <w:rsid w:val="00DC30AB"/>
    <w:rsid w:val="00DC64FC"/>
    <w:rsid w:val="00DC6BE8"/>
    <w:rsid w:val="00DC7644"/>
    <w:rsid w:val="00DD1360"/>
    <w:rsid w:val="00DD1EDD"/>
    <w:rsid w:val="00DD36F1"/>
    <w:rsid w:val="00DD3FF6"/>
    <w:rsid w:val="00DD5A65"/>
    <w:rsid w:val="00DD7CC1"/>
    <w:rsid w:val="00DE1D53"/>
    <w:rsid w:val="00DE3AD9"/>
    <w:rsid w:val="00DE5123"/>
    <w:rsid w:val="00DE5419"/>
    <w:rsid w:val="00DF099F"/>
    <w:rsid w:val="00DF0CD8"/>
    <w:rsid w:val="00DF1F5C"/>
    <w:rsid w:val="00DF26C3"/>
    <w:rsid w:val="00DF2BDB"/>
    <w:rsid w:val="00DF32CC"/>
    <w:rsid w:val="00DF48BA"/>
    <w:rsid w:val="00DF597D"/>
    <w:rsid w:val="00DF6D5C"/>
    <w:rsid w:val="00DF6FEC"/>
    <w:rsid w:val="00E02CF3"/>
    <w:rsid w:val="00E048CD"/>
    <w:rsid w:val="00E04E3F"/>
    <w:rsid w:val="00E10860"/>
    <w:rsid w:val="00E143F0"/>
    <w:rsid w:val="00E15DD1"/>
    <w:rsid w:val="00E16811"/>
    <w:rsid w:val="00E235BF"/>
    <w:rsid w:val="00E24876"/>
    <w:rsid w:val="00E251AE"/>
    <w:rsid w:val="00E2623B"/>
    <w:rsid w:val="00E27D88"/>
    <w:rsid w:val="00E3133C"/>
    <w:rsid w:val="00E32366"/>
    <w:rsid w:val="00E3243B"/>
    <w:rsid w:val="00E33F24"/>
    <w:rsid w:val="00E37405"/>
    <w:rsid w:val="00E376C1"/>
    <w:rsid w:val="00E37D1D"/>
    <w:rsid w:val="00E41688"/>
    <w:rsid w:val="00E449BC"/>
    <w:rsid w:val="00E44E37"/>
    <w:rsid w:val="00E457C2"/>
    <w:rsid w:val="00E460FD"/>
    <w:rsid w:val="00E4631A"/>
    <w:rsid w:val="00E467EB"/>
    <w:rsid w:val="00E5259F"/>
    <w:rsid w:val="00E52A64"/>
    <w:rsid w:val="00E53743"/>
    <w:rsid w:val="00E555EC"/>
    <w:rsid w:val="00E56A96"/>
    <w:rsid w:val="00E60655"/>
    <w:rsid w:val="00E609DD"/>
    <w:rsid w:val="00E61752"/>
    <w:rsid w:val="00E618C6"/>
    <w:rsid w:val="00E63717"/>
    <w:rsid w:val="00E63CCA"/>
    <w:rsid w:val="00E65017"/>
    <w:rsid w:val="00E704AA"/>
    <w:rsid w:val="00E71225"/>
    <w:rsid w:val="00E7466D"/>
    <w:rsid w:val="00E761C2"/>
    <w:rsid w:val="00E767DC"/>
    <w:rsid w:val="00E822AE"/>
    <w:rsid w:val="00E83842"/>
    <w:rsid w:val="00E83CE0"/>
    <w:rsid w:val="00E9547B"/>
    <w:rsid w:val="00E9568B"/>
    <w:rsid w:val="00EA1B82"/>
    <w:rsid w:val="00EA3186"/>
    <w:rsid w:val="00EA3CDC"/>
    <w:rsid w:val="00EA6EBA"/>
    <w:rsid w:val="00EA71EB"/>
    <w:rsid w:val="00EB0654"/>
    <w:rsid w:val="00EB108B"/>
    <w:rsid w:val="00EB50DA"/>
    <w:rsid w:val="00EB5BFE"/>
    <w:rsid w:val="00EB6B78"/>
    <w:rsid w:val="00EB704A"/>
    <w:rsid w:val="00EB71E9"/>
    <w:rsid w:val="00EC0A4B"/>
    <w:rsid w:val="00EC0EE4"/>
    <w:rsid w:val="00EC1B22"/>
    <w:rsid w:val="00EC1C97"/>
    <w:rsid w:val="00EC30A7"/>
    <w:rsid w:val="00EC47E3"/>
    <w:rsid w:val="00EC5898"/>
    <w:rsid w:val="00EC6900"/>
    <w:rsid w:val="00ED0046"/>
    <w:rsid w:val="00ED2E5F"/>
    <w:rsid w:val="00ED5ACE"/>
    <w:rsid w:val="00ED6C7E"/>
    <w:rsid w:val="00EE0117"/>
    <w:rsid w:val="00EE36F1"/>
    <w:rsid w:val="00EF3BD9"/>
    <w:rsid w:val="00EF6901"/>
    <w:rsid w:val="00EF76DC"/>
    <w:rsid w:val="00EF790A"/>
    <w:rsid w:val="00EF7E1A"/>
    <w:rsid w:val="00F001E9"/>
    <w:rsid w:val="00F0093D"/>
    <w:rsid w:val="00F01377"/>
    <w:rsid w:val="00F019ED"/>
    <w:rsid w:val="00F02475"/>
    <w:rsid w:val="00F03DFC"/>
    <w:rsid w:val="00F07AC0"/>
    <w:rsid w:val="00F10275"/>
    <w:rsid w:val="00F119FF"/>
    <w:rsid w:val="00F13FD7"/>
    <w:rsid w:val="00F17774"/>
    <w:rsid w:val="00F17BD3"/>
    <w:rsid w:val="00F20337"/>
    <w:rsid w:val="00F21FE3"/>
    <w:rsid w:val="00F2261C"/>
    <w:rsid w:val="00F22A5D"/>
    <w:rsid w:val="00F23F53"/>
    <w:rsid w:val="00F31054"/>
    <w:rsid w:val="00F3179C"/>
    <w:rsid w:val="00F322CA"/>
    <w:rsid w:val="00F33437"/>
    <w:rsid w:val="00F337AC"/>
    <w:rsid w:val="00F337E1"/>
    <w:rsid w:val="00F339DB"/>
    <w:rsid w:val="00F3686F"/>
    <w:rsid w:val="00F4005C"/>
    <w:rsid w:val="00F402A2"/>
    <w:rsid w:val="00F402B4"/>
    <w:rsid w:val="00F40DC8"/>
    <w:rsid w:val="00F4112C"/>
    <w:rsid w:val="00F422E4"/>
    <w:rsid w:val="00F44A43"/>
    <w:rsid w:val="00F56C99"/>
    <w:rsid w:val="00F57BFD"/>
    <w:rsid w:val="00F60348"/>
    <w:rsid w:val="00F61D49"/>
    <w:rsid w:val="00F6216C"/>
    <w:rsid w:val="00F64DAF"/>
    <w:rsid w:val="00F66243"/>
    <w:rsid w:val="00F66357"/>
    <w:rsid w:val="00F6750A"/>
    <w:rsid w:val="00F70532"/>
    <w:rsid w:val="00F723BE"/>
    <w:rsid w:val="00F74A84"/>
    <w:rsid w:val="00F7644E"/>
    <w:rsid w:val="00F81C58"/>
    <w:rsid w:val="00F824AA"/>
    <w:rsid w:val="00F86F38"/>
    <w:rsid w:val="00F90F01"/>
    <w:rsid w:val="00F927A0"/>
    <w:rsid w:val="00F943CA"/>
    <w:rsid w:val="00F947C1"/>
    <w:rsid w:val="00F95884"/>
    <w:rsid w:val="00F958ED"/>
    <w:rsid w:val="00FA26B7"/>
    <w:rsid w:val="00FA28EE"/>
    <w:rsid w:val="00FA33FF"/>
    <w:rsid w:val="00FA4031"/>
    <w:rsid w:val="00FA585A"/>
    <w:rsid w:val="00FA6686"/>
    <w:rsid w:val="00FB0345"/>
    <w:rsid w:val="00FB29AD"/>
    <w:rsid w:val="00FB30E4"/>
    <w:rsid w:val="00FB3559"/>
    <w:rsid w:val="00FB4E54"/>
    <w:rsid w:val="00FB7F56"/>
    <w:rsid w:val="00FC581B"/>
    <w:rsid w:val="00FC5CD7"/>
    <w:rsid w:val="00FC5E96"/>
    <w:rsid w:val="00FD0571"/>
    <w:rsid w:val="00FD1B6F"/>
    <w:rsid w:val="00FD27D5"/>
    <w:rsid w:val="00FD30DC"/>
    <w:rsid w:val="00FD3A9E"/>
    <w:rsid w:val="00FD49EA"/>
    <w:rsid w:val="00FD4D48"/>
    <w:rsid w:val="00FE00BF"/>
    <w:rsid w:val="00FE0E59"/>
    <w:rsid w:val="00FE1B82"/>
    <w:rsid w:val="00FE2813"/>
    <w:rsid w:val="00FE3BF3"/>
    <w:rsid w:val="00FE409C"/>
    <w:rsid w:val="00FE45B9"/>
    <w:rsid w:val="00FE51B7"/>
    <w:rsid w:val="00FE58F4"/>
    <w:rsid w:val="00FE5B39"/>
    <w:rsid w:val="00FE69D1"/>
    <w:rsid w:val="00FE7302"/>
    <w:rsid w:val="00FF104F"/>
    <w:rsid w:val="00FF1B71"/>
    <w:rsid w:val="00FF2A6D"/>
    <w:rsid w:val="00FF34F3"/>
    <w:rsid w:val="00FF4A66"/>
    <w:rsid w:val="00FF5541"/>
    <w:rsid w:val="00FF70B1"/>
    <w:rsid w:val="00FF7295"/>
    <w:rsid w:val="010B42D6"/>
    <w:rsid w:val="0483F783"/>
    <w:rsid w:val="04A9186E"/>
    <w:rsid w:val="0504F122"/>
    <w:rsid w:val="053FF1C9"/>
    <w:rsid w:val="058BA166"/>
    <w:rsid w:val="05C8F982"/>
    <w:rsid w:val="07678F7C"/>
    <w:rsid w:val="0773CD39"/>
    <w:rsid w:val="081DF759"/>
    <w:rsid w:val="0927A92E"/>
    <w:rsid w:val="09C8E458"/>
    <w:rsid w:val="0AFBB8C4"/>
    <w:rsid w:val="0B5EAA08"/>
    <w:rsid w:val="0B77B201"/>
    <w:rsid w:val="0C2BFA77"/>
    <w:rsid w:val="0E37019E"/>
    <w:rsid w:val="0EC93BD2"/>
    <w:rsid w:val="0F0A0D70"/>
    <w:rsid w:val="0F1896EE"/>
    <w:rsid w:val="0F9A5099"/>
    <w:rsid w:val="0FA772B9"/>
    <w:rsid w:val="0FEDA1DE"/>
    <w:rsid w:val="108FEF1C"/>
    <w:rsid w:val="110E1E2A"/>
    <w:rsid w:val="130DC7E4"/>
    <w:rsid w:val="13FB95BF"/>
    <w:rsid w:val="14792D49"/>
    <w:rsid w:val="15956DB2"/>
    <w:rsid w:val="16822778"/>
    <w:rsid w:val="192425BA"/>
    <w:rsid w:val="192AAAE1"/>
    <w:rsid w:val="19C3FE0D"/>
    <w:rsid w:val="1C98EB0B"/>
    <w:rsid w:val="1DBC7754"/>
    <w:rsid w:val="1EC6124B"/>
    <w:rsid w:val="1EF02027"/>
    <w:rsid w:val="1F5BB83A"/>
    <w:rsid w:val="20494BD2"/>
    <w:rsid w:val="2162D60C"/>
    <w:rsid w:val="21E15D06"/>
    <w:rsid w:val="21E92A3A"/>
    <w:rsid w:val="21FA9FB9"/>
    <w:rsid w:val="2246721D"/>
    <w:rsid w:val="22FF7680"/>
    <w:rsid w:val="230AC351"/>
    <w:rsid w:val="23865510"/>
    <w:rsid w:val="238BFA5B"/>
    <w:rsid w:val="23A66DD9"/>
    <w:rsid w:val="24563292"/>
    <w:rsid w:val="24BFBC0F"/>
    <w:rsid w:val="24DCC671"/>
    <w:rsid w:val="251FACE2"/>
    <w:rsid w:val="26744586"/>
    <w:rsid w:val="271F1C36"/>
    <w:rsid w:val="278A7507"/>
    <w:rsid w:val="2906EC81"/>
    <w:rsid w:val="298CA136"/>
    <w:rsid w:val="2BC89BEF"/>
    <w:rsid w:val="2C4F0326"/>
    <w:rsid w:val="2CB1A597"/>
    <w:rsid w:val="2CF56D96"/>
    <w:rsid w:val="2D4CE80E"/>
    <w:rsid w:val="2DA5688A"/>
    <w:rsid w:val="2F4138EB"/>
    <w:rsid w:val="3121F544"/>
    <w:rsid w:val="314360BB"/>
    <w:rsid w:val="317E862B"/>
    <w:rsid w:val="31CD3D96"/>
    <w:rsid w:val="327600DD"/>
    <w:rsid w:val="340ED11E"/>
    <w:rsid w:val="34848055"/>
    <w:rsid w:val="35E90B0E"/>
    <w:rsid w:val="36179F91"/>
    <w:rsid w:val="37B36FF2"/>
    <w:rsid w:val="38B54874"/>
    <w:rsid w:val="3B6A1945"/>
    <w:rsid w:val="3D1FE3A6"/>
    <w:rsid w:val="3E39733E"/>
    <w:rsid w:val="3F0EFC31"/>
    <w:rsid w:val="40042614"/>
    <w:rsid w:val="40A6FD45"/>
    <w:rsid w:val="4275D51A"/>
    <w:rsid w:val="4411A57B"/>
    <w:rsid w:val="4533D4E9"/>
    <w:rsid w:val="454C73BC"/>
    <w:rsid w:val="46DEA7DA"/>
    <w:rsid w:val="479944B5"/>
    <w:rsid w:val="494D6AB0"/>
    <w:rsid w:val="4988490A"/>
    <w:rsid w:val="49CE4F83"/>
    <w:rsid w:val="4B810E83"/>
    <w:rsid w:val="4C5C26F4"/>
    <w:rsid w:val="4D3FD3DF"/>
    <w:rsid w:val="4D404814"/>
    <w:rsid w:val="4DF4145D"/>
    <w:rsid w:val="4F71D75A"/>
    <w:rsid w:val="4FA7072C"/>
    <w:rsid w:val="4FD7B28B"/>
    <w:rsid w:val="5015E60D"/>
    <w:rsid w:val="514BF18C"/>
    <w:rsid w:val="5293E66A"/>
    <w:rsid w:val="53DF55AB"/>
    <w:rsid w:val="5502FCEE"/>
    <w:rsid w:val="58B07E66"/>
    <w:rsid w:val="59D3A55A"/>
    <w:rsid w:val="5BBF2D5E"/>
    <w:rsid w:val="5C14D0D3"/>
    <w:rsid w:val="5D4659D7"/>
    <w:rsid w:val="5DAB6F2D"/>
    <w:rsid w:val="5E39086B"/>
    <w:rsid w:val="5E591B3C"/>
    <w:rsid w:val="600DABE9"/>
    <w:rsid w:val="60A70E7E"/>
    <w:rsid w:val="61A2FB4E"/>
    <w:rsid w:val="62264374"/>
    <w:rsid w:val="6287A1A3"/>
    <w:rsid w:val="62B1B40A"/>
    <w:rsid w:val="638E2358"/>
    <w:rsid w:val="64643DFD"/>
    <w:rsid w:val="64D09545"/>
    <w:rsid w:val="64FF2146"/>
    <w:rsid w:val="668972C0"/>
    <w:rsid w:val="674FA407"/>
    <w:rsid w:val="69736E82"/>
    <w:rsid w:val="6AB7B4DD"/>
    <w:rsid w:val="6AC9E189"/>
    <w:rsid w:val="6B684AB2"/>
    <w:rsid w:val="6B6FF392"/>
    <w:rsid w:val="6BF60E1E"/>
    <w:rsid w:val="6C4D34BB"/>
    <w:rsid w:val="6DC71DE8"/>
    <w:rsid w:val="6DED6146"/>
    <w:rsid w:val="6ED1E41D"/>
    <w:rsid w:val="7012FCED"/>
    <w:rsid w:val="701F64C1"/>
    <w:rsid w:val="7227E192"/>
    <w:rsid w:val="74965F03"/>
    <w:rsid w:val="74BA674F"/>
    <w:rsid w:val="753698F5"/>
    <w:rsid w:val="75D1DB6C"/>
    <w:rsid w:val="76F5E1AE"/>
    <w:rsid w:val="774D2E5D"/>
    <w:rsid w:val="7817812B"/>
    <w:rsid w:val="781C52F8"/>
    <w:rsid w:val="78453B78"/>
    <w:rsid w:val="78A8F972"/>
    <w:rsid w:val="78DE23DC"/>
    <w:rsid w:val="7AB010E8"/>
    <w:rsid w:val="7B72D5E6"/>
    <w:rsid w:val="7C1223D0"/>
    <w:rsid w:val="7D11FDD2"/>
    <w:rsid w:val="7DC899D2"/>
    <w:rsid w:val="7E55700F"/>
    <w:rsid w:val="7EA40831"/>
    <w:rsid w:val="7F6A7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78C338"/>
  <w15:chartTrackingRefBased/>
  <w15:docId w15:val="{6967056F-22FB-4A91-BB5E-681CF44AE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360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62AB"/>
    <w:pPr>
      <w:keepNext/>
      <w:keepLines/>
      <w:spacing w:before="240"/>
      <w:outlineLvl w:val="0"/>
    </w:pPr>
    <w:rPr>
      <w:rFonts w:ascii="Calibri Light" w:eastAsia="Times New Roman" w:hAnsi="Calibri Light"/>
      <w:color w:val="2F549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1360"/>
    <w:pPr>
      <w:keepNext/>
      <w:keepLines/>
      <w:spacing w:before="40"/>
      <w:outlineLvl w:val="1"/>
    </w:pPr>
    <w:rPr>
      <w:rFonts w:ascii="Calibri Light" w:eastAsia="Times New Roman" w:hAnsi="Calibri Light"/>
      <w:color w:val="2F549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6714"/>
    <w:pPr>
      <w:keepNext/>
      <w:keepLines/>
      <w:spacing w:before="40"/>
      <w:outlineLvl w:val="2"/>
    </w:pPr>
    <w:rPr>
      <w:rFonts w:ascii="Calibri Light" w:eastAsia="Times New Roman" w:hAnsi="Calibri Light"/>
      <w:color w:val="1F3763"/>
    </w:rPr>
  </w:style>
  <w:style w:type="paragraph" w:styleId="Heading6">
    <w:name w:val="heading 6"/>
    <w:basedOn w:val="Normal"/>
    <w:link w:val="Heading6Char"/>
    <w:uiPriority w:val="9"/>
    <w:qFormat/>
    <w:rsid w:val="005160F3"/>
    <w:pPr>
      <w:spacing w:before="100" w:beforeAutospacing="1" w:after="100" w:afterAutospacing="1"/>
      <w:outlineLvl w:val="5"/>
    </w:pPr>
    <w:rPr>
      <w:rFonts w:ascii="Times New Roman" w:eastAsia="Times New Roman" w:hAnsi="Times New Roman"/>
      <w:b/>
      <w:bCs/>
      <w:sz w:val="15"/>
      <w:szCs w:val="15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">
    <w:name w:val="Grid Table 4"/>
    <w:basedOn w:val="TableNormal"/>
    <w:uiPriority w:val="49"/>
    <w:rsid w:val="00A2321E"/>
    <w:rPr>
      <w:lang w:val="it-IT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styleId="CommentReference">
    <w:name w:val="annotation reference"/>
    <w:uiPriority w:val="99"/>
    <w:semiHidden/>
    <w:unhideWhenUsed/>
    <w:rsid w:val="00A232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321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A2321E"/>
    <w:rPr>
      <w:sz w:val="20"/>
      <w:szCs w:val="20"/>
      <w:lang w:val="it-I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2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D52F5"/>
    <w:rPr>
      <w:rFonts w:ascii="Segoe UI" w:hAnsi="Segoe UI" w:cs="Segoe UI"/>
      <w:sz w:val="18"/>
      <w:szCs w:val="18"/>
      <w:lang w:val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2F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D52F5"/>
    <w:rPr>
      <w:b/>
      <w:bCs/>
      <w:sz w:val="20"/>
      <w:szCs w:val="20"/>
      <w:lang w:val="it-IT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C5F1B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7D7C22"/>
    <w:rPr>
      <w:color w:val="954F72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2B8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62B8E"/>
    <w:rPr>
      <w:lang w:val="it-IT"/>
    </w:rPr>
  </w:style>
  <w:style w:type="paragraph" w:styleId="Footer">
    <w:name w:val="footer"/>
    <w:basedOn w:val="Normal"/>
    <w:link w:val="FooterChar"/>
    <w:uiPriority w:val="99"/>
    <w:unhideWhenUsed/>
    <w:rsid w:val="00762B8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62B8E"/>
    <w:rPr>
      <w:lang w:val="it-IT"/>
    </w:rPr>
  </w:style>
  <w:style w:type="character" w:customStyle="1" w:styleId="Heading6Char">
    <w:name w:val="Heading 6 Char"/>
    <w:link w:val="Heading6"/>
    <w:uiPriority w:val="9"/>
    <w:rsid w:val="005160F3"/>
    <w:rPr>
      <w:rFonts w:ascii="Times New Roman" w:eastAsia="Times New Roman" w:hAnsi="Times New Roman" w:cs="Times New Roman"/>
      <w:b/>
      <w:bCs/>
      <w:sz w:val="15"/>
      <w:szCs w:val="15"/>
      <w:lang w:eastAsia="en-GB"/>
    </w:rPr>
  </w:style>
  <w:style w:type="character" w:customStyle="1" w:styleId="Heading2Char">
    <w:name w:val="Heading 2 Char"/>
    <w:link w:val="Heading2"/>
    <w:uiPriority w:val="9"/>
    <w:rsid w:val="00571360"/>
    <w:rPr>
      <w:rFonts w:ascii="Calibri Light" w:eastAsia="Times New Roman" w:hAnsi="Calibri Light" w:cs="Times New Roman"/>
      <w:color w:val="2F5496"/>
      <w:sz w:val="26"/>
      <w:szCs w:val="26"/>
      <w:lang w:val="it-IT"/>
    </w:rPr>
  </w:style>
  <w:style w:type="character" w:customStyle="1" w:styleId="color18">
    <w:name w:val="color_18"/>
    <w:basedOn w:val="DefaultParagraphFont"/>
    <w:rsid w:val="009A59CA"/>
  </w:style>
  <w:style w:type="character" w:customStyle="1" w:styleId="Heading1Char">
    <w:name w:val="Heading 1 Char"/>
    <w:link w:val="Heading1"/>
    <w:uiPriority w:val="9"/>
    <w:rsid w:val="005962AB"/>
    <w:rPr>
      <w:rFonts w:ascii="Calibri Light" w:eastAsia="Times New Roman" w:hAnsi="Calibri Light" w:cs="Times New Roman"/>
      <w:color w:val="2F5496"/>
      <w:sz w:val="32"/>
      <w:szCs w:val="32"/>
      <w:lang w:val="it-IT"/>
    </w:rPr>
  </w:style>
  <w:style w:type="character" w:customStyle="1" w:styleId="Heading3Char">
    <w:name w:val="Heading 3 Char"/>
    <w:link w:val="Heading3"/>
    <w:uiPriority w:val="9"/>
    <w:semiHidden/>
    <w:rsid w:val="00C46714"/>
    <w:rPr>
      <w:rFonts w:ascii="Calibri Light" w:eastAsia="Times New Roman" w:hAnsi="Calibri Light" w:cs="Times New Roman"/>
      <w:color w:val="1F3763"/>
      <w:lang w:val="it-IT"/>
    </w:rPr>
  </w:style>
  <w:style w:type="paragraph" w:styleId="Revision">
    <w:name w:val="Revision"/>
    <w:hidden/>
    <w:uiPriority w:val="99"/>
    <w:semiHidden/>
    <w:rsid w:val="008F6432"/>
    <w:rPr>
      <w:sz w:val="24"/>
      <w:szCs w:val="24"/>
      <w:lang w:val="it-IT" w:eastAsia="en-US"/>
    </w:rPr>
  </w:style>
  <w:style w:type="paragraph" w:styleId="ListParagraph">
    <w:name w:val="List Paragraph"/>
    <w:basedOn w:val="Normal"/>
    <w:uiPriority w:val="34"/>
    <w:qFormat/>
    <w:rsid w:val="005E3F8B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8D63E9"/>
    <w:rPr>
      <w:b/>
      <w:bCs/>
      <w:smallCaps/>
      <w:color w:val="4472C4" w:themeColor="accent1"/>
      <w:spacing w:val="5"/>
    </w:rPr>
  </w:style>
  <w:style w:type="character" w:styleId="Emphasis">
    <w:name w:val="Emphasis"/>
    <w:basedOn w:val="DefaultParagraphFont"/>
    <w:uiPriority w:val="20"/>
    <w:qFormat/>
    <w:rsid w:val="008D63E9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35102D"/>
    <w:rPr>
      <w:i/>
      <w:iCs/>
      <w:color w:val="4472C4" w:themeColor="accent1"/>
    </w:rPr>
  </w:style>
  <w:style w:type="paragraph" w:styleId="NoSpacing">
    <w:name w:val="No Spacing"/>
    <w:uiPriority w:val="1"/>
    <w:qFormat/>
    <w:rsid w:val="0035102D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paragraph">
    <w:name w:val="paragraph"/>
    <w:basedOn w:val="Normal"/>
    <w:rsid w:val="00012C3E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customStyle="1" w:styleId="normaltextrun">
    <w:name w:val="normaltextrun"/>
    <w:basedOn w:val="DefaultParagraphFont"/>
    <w:rsid w:val="00012C3E"/>
  </w:style>
  <w:style w:type="character" w:customStyle="1" w:styleId="eop">
    <w:name w:val="eop"/>
    <w:basedOn w:val="DefaultParagraphFont"/>
    <w:rsid w:val="00012C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9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1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7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6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86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2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6C624CC-3297-3449-8028-D49D6643A81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db74b30-9568-4856-bdbf-06759778fcbc}" enabled="0" method="" siteId="{bdb74b30-9568-4856-bdbf-06759778fcb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802</Words>
  <Characters>492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oach, Katy M. (Dr.)</cp:lastModifiedBy>
  <cp:revision>4</cp:revision>
  <cp:lastPrinted>2025-09-05T15:39:00Z</cp:lastPrinted>
  <dcterms:created xsi:type="dcterms:W3CDTF">2026-04-21T11:57:00Z</dcterms:created>
  <dcterms:modified xsi:type="dcterms:W3CDTF">2026-04-21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fe94c0ef2c8220a1c397f14b411f20bb0e0833479e45290ddf63a941b21787</vt:lpwstr>
  </property>
  <property fmtid="{D5CDD505-2E9C-101B-9397-08002B2CF9AE}" pid="3" name="MSIP_Label_a618d1e0-f5d7-4da7-8ddd-3b83021a2c85_Enabled">
    <vt:lpwstr>true</vt:lpwstr>
  </property>
  <property fmtid="{D5CDD505-2E9C-101B-9397-08002B2CF9AE}" pid="4" name="MSIP_Label_a618d1e0-f5d7-4da7-8ddd-3b83021a2c85_SetDate">
    <vt:lpwstr>2026-04-21T08:52:10Z</vt:lpwstr>
  </property>
  <property fmtid="{D5CDD505-2E9C-101B-9397-08002B2CF9AE}" pid="5" name="MSIP_Label_a618d1e0-f5d7-4da7-8ddd-3b83021a2c85_Method">
    <vt:lpwstr>Standard</vt:lpwstr>
  </property>
  <property fmtid="{D5CDD505-2E9C-101B-9397-08002B2CF9AE}" pid="6" name="MSIP_Label_a618d1e0-f5d7-4da7-8ddd-3b83021a2c85_Name">
    <vt:lpwstr>Private</vt:lpwstr>
  </property>
  <property fmtid="{D5CDD505-2E9C-101B-9397-08002B2CF9AE}" pid="7" name="MSIP_Label_a618d1e0-f5d7-4da7-8ddd-3b83021a2c85_SiteId">
    <vt:lpwstr>ae323139-093a-4d2a-81a6-5d334bcd9019</vt:lpwstr>
  </property>
  <property fmtid="{D5CDD505-2E9C-101B-9397-08002B2CF9AE}" pid="8" name="MSIP_Label_a618d1e0-f5d7-4da7-8ddd-3b83021a2c85_ActionId">
    <vt:lpwstr>772ca766-ef7a-4ca6-8ad3-d84228955775</vt:lpwstr>
  </property>
  <property fmtid="{D5CDD505-2E9C-101B-9397-08002B2CF9AE}" pid="9" name="MSIP_Label_a618d1e0-f5d7-4da7-8ddd-3b83021a2c85_ContentBits">
    <vt:lpwstr>0</vt:lpwstr>
  </property>
  <property fmtid="{D5CDD505-2E9C-101B-9397-08002B2CF9AE}" pid="10" name="MSIP_Label_a618d1e0-f5d7-4da7-8ddd-3b83021a2c85_Tag">
    <vt:lpwstr>10, 3, 0, 1</vt:lpwstr>
  </property>
</Properties>
</file>